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C1B61A" w14:textId="06D1B5E5" w:rsidR="00FB4418" w:rsidRPr="006E7BDB" w:rsidRDefault="006E7BDB" w:rsidP="007D3E1B">
      <w:pPr>
        <w:pStyle w:val="BodyText"/>
        <w:spacing w:before="0"/>
        <w:rPr>
          <w:sz w:val="4"/>
          <w:szCs w:val="4"/>
        </w:rPr>
      </w:pPr>
      <w:r w:rsidRPr="006E7BDB">
        <w:rPr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487606784" behindDoc="0" locked="0" layoutInCell="1" allowOverlap="1" wp14:anchorId="575E0A64" wp14:editId="51C94A62">
                <wp:simplePos x="0" y="0"/>
                <wp:positionH relativeFrom="column">
                  <wp:posOffset>-1080135</wp:posOffset>
                </wp:positionH>
                <wp:positionV relativeFrom="paragraph">
                  <wp:posOffset>423</wp:posOffset>
                </wp:positionV>
                <wp:extent cx="7559675" cy="262255"/>
                <wp:effectExtent l="0" t="0" r="0" b="4445"/>
                <wp:wrapTopAndBottom/>
                <wp:docPr id="7" name="Freeform: 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59675" cy="262255"/>
                        </a:xfrm>
                        <a:custGeom>
                          <a:avLst/>
                          <a:gdLst>
                            <a:gd name="T0" fmla="*/ 2147483646 w 11906"/>
                            <a:gd name="T1" fmla="*/ 2147483646 h 415"/>
                            <a:gd name="T2" fmla="*/ 0 w 11906"/>
                            <a:gd name="T3" fmla="*/ 2147483646 h 415"/>
                            <a:gd name="T4" fmla="*/ 0 w 11906"/>
                            <a:gd name="T5" fmla="*/ 2147483646 h 415"/>
                            <a:gd name="T6" fmla="*/ 2147483646 w 11906"/>
                            <a:gd name="T7" fmla="*/ 2147483646 h 415"/>
                            <a:gd name="T8" fmla="*/ 2147483646 w 11906"/>
                            <a:gd name="T9" fmla="*/ 2147483646 h 415"/>
                            <a:gd name="T10" fmla="*/ 963304525 w 11906"/>
                            <a:gd name="T11" fmla="*/ 2147483646 h 415"/>
                            <a:gd name="T12" fmla="*/ 318950975 w 11906"/>
                            <a:gd name="T13" fmla="*/ 2147483646 h 415"/>
                            <a:gd name="T14" fmla="*/ 309676800 w 11906"/>
                            <a:gd name="T15" fmla="*/ 2147483646 h 415"/>
                            <a:gd name="T16" fmla="*/ 302418750 w 11906"/>
                            <a:gd name="T17" fmla="*/ 2147483646 h 415"/>
                            <a:gd name="T18" fmla="*/ 297176825 w 11906"/>
                            <a:gd name="T19" fmla="*/ 2147483646 h 415"/>
                            <a:gd name="T20" fmla="*/ 295563925 w 11906"/>
                            <a:gd name="T21" fmla="*/ 2147483646 h 415"/>
                            <a:gd name="T22" fmla="*/ 295563925 w 11906"/>
                            <a:gd name="T23" fmla="*/ 2147483646 h 415"/>
                            <a:gd name="T24" fmla="*/ 293547800 w 11906"/>
                            <a:gd name="T25" fmla="*/ 2147483646 h 415"/>
                            <a:gd name="T26" fmla="*/ 288709100 w 11906"/>
                            <a:gd name="T27" fmla="*/ 2147483646 h 415"/>
                            <a:gd name="T28" fmla="*/ 281047825 w 11906"/>
                            <a:gd name="T29" fmla="*/ 2147483646 h 415"/>
                            <a:gd name="T30" fmla="*/ 271773650 w 11906"/>
                            <a:gd name="T31" fmla="*/ 2147483646 h 415"/>
                            <a:gd name="T32" fmla="*/ 1010481850 w 11906"/>
                            <a:gd name="T33" fmla="*/ 2147483646 h 415"/>
                            <a:gd name="T34" fmla="*/ 1001207675 w 11906"/>
                            <a:gd name="T35" fmla="*/ 2147483646 h 415"/>
                            <a:gd name="T36" fmla="*/ 993949625 w 11906"/>
                            <a:gd name="T37" fmla="*/ 2147483646 h 415"/>
                            <a:gd name="T38" fmla="*/ 988707700 w 11906"/>
                            <a:gd name="T39" fmla="*/ 2147483646 h 415"/>
                            <a:gd name="T40" fmla="*/ 987094800 w 11906"/>
                            <a:gd name="T41" fmla="*/ 2147483646 h 415"/>
                            <a:gd name="T42" fmla="*/ 987094800 w 11906"/>
                            <a:gd name="T43" fmla="*/ 2147483646 h 415"/>
                            <a:gd name="T44" fmla="*/ 985078675 w 11906"/>
                            <a:gd name="T45" fmla="*/ 2147483646 h 415"/>
                            <a:gd name="T46" fmla="*/ 979836750 w 11906"/>
                            <a:gd name="T47" fmla="*/ 2147483646 h 415"/>
                            <a:gd name="T48" fmla="*/ 972578700 w 11906"/>
                            <a:gd name="T49" fmla="*/ 2147483646 h 415"/>
                            <a:gd name="T50" fmla="*/ 963304525 w 11906"/>
                            <a:gd name="T51" fmla="*/ 2147483646 h 415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</a:gdLst>
                          <a:ahLst/>
                          <a:cxnLst>
                            <a:cxn ang="T52">
                              <a:pos x="T0" y="T1"/>
                            </a:cxn>
                            <a:cxn ang="T53">
                              <a:pos x="T2" y="T3"/>
                            </a:cxn>
                            <a:cxn ang="T54">
                              <a:pos x="T4" y="T5"/>
                            </a:cxn>
                            <a:cxn ang="T55">
                              <a:pos x="T6" y="T7"/>
                            </a:cxn>
                            <a:cxn ang="T56">
                              <a:pos x="T8" y="T9"/>
                            </a:cxn>
                            <a:cxn ang="T57">
                              <a:pos x="T10" y="T11"/>
                            </a:cxn>
                            <a:cxn ang="T58">
                              <a:pos x="T12" y="T13"/>
                            </a:cxn>
                            <a:cxn ang="T59">
                              <a:pos x="T14" y="T15"/>
                            </a:cxn>
                            <a:cxn ang="T60">
                              <a:pos x="T16" y="T17"/>
                            </a:cxn>
                            <a:cxn ang="T61">
                              <a:pos x="T18" y="T19"/>
                            </a:cxn>
                            <a:cxn ang="T62">
                              <a:pos x="T20" y="T21"/>
                            </a:cxn>
                            <a:cxn ang="T63">
                              <a:pos x="T22" y="T23"/>
                            </a:cxn>
                            <a:cxn ang="T64">
                              <a:pos x="T24" y="T25"/>
                            </a:cxn>
                            <a:cxn ang="T65">
                              <a:pos x="T26" y="T27"/>
                            </a:cxn>
                            <a:cxn ang="T66">
                              <a:pos x="T28" y="T29"/>
                            </a:cxn>
                            <a:cxn ang="T67">
                              <a:pos x="T30" y="T31"/>
                            </a:cxn>
                            <a:cxn ang="T68">
                              <a:pos x="T32" y="T33"/>
                            </a:cxn>
                            <a:cxn ang="T69">
                              <a:pos x="T34" y="T35"/>
                            </a:cxn>
                            <a:cxn ang="T70">
                              <a:pos x="T36" y="T37"/>
                            </a:cxn>
                            <a:cxn ang="T71">
                              <a:pos x="T38" y="T39"/>
                            </a:cxn>
                            <a:cxn ang="T72">
                              <a:pos x="T40" y="T41"/>
                            </a:cxn>
                            <a:cxn ang="T73">
                              <a:pos x="T42" y="T43"/>
                            </a:cxn>
                            <a:cxn ang="T74">
                              <a:pos x="T44" y="T45"/>
                            </a:cxn>
                            <a:cxn ang="T75">
                              <a:pos x="T46" y="T47"/>
                            </a:cxn>
                            <a:cxn ang="T76">
                              <a:pos x="T48" y="T49"/>
                            </a:cxn>
                            <a:cxn ang="T77">
                              <a:pos x="T50" y="T51"/>
                            </a:cxn>
                          </a:cxnLst>
                          <a:rect l="0" t="0" r="r" b="b"/>
                          <a:pathLst>
                            <a:path w="11906" h="415">
                              <a:moveTo>
                                <a:pt x="11906" y="333"/>
                              </a:moveTo>
                              <a:lnTo>
                                <a:pt x="0" y="333"/>
                              </a:lnTo>
                              <a:lnTo>
                                <a:pt x="0" y="415"/>
                              </a:lnTo>
                              <a:lnTo>
                                <a:pt x="11906" y="415"/>
                              </a:lnTo>
                              <a:lnTo>
                                <a:pt x="11906" y="333"/>
                              </a:lnTo>
                              <a:close/>
                              <a:moveTo>
                                <a:pt x="2389" y="0"/>
                              </a:moveTo>
                              <a:lnTo>
                                <a:pt x="791" y="0"/>
                              </a:lnTo>
                              <a:lnTo>
                                <a:pt x="768" y="5"/>
                              </a:lnTo>
                              <a:lnTo>
                                <a:pt x="750" y="17"/>
                              </a:lnTo>
                              <a:lnTo>
                                <a:pt x="737" y="36"/>
                              </a:lnTo>
                              <a:lnTo>
                                <a:pt x="733" y="59"/>
                              </a:lnTo>
                              <a:lnTo>
                                <a:pt x="733" y="275"/>
                              </a:lnTo>
                              <a:lnTo>
                                <a:pt x="728" y="297"/>
                              </a:lnTo>
                              <a:lnTo>
                                <a:pt x="716" y="316"/>
                              </a:lnTo>
                              <a:lnTo>
                                <a:pt x="697" y="328"/>
                              </a:lnTo>
                              <a:lnTo>
                                <a:pt x="674" y="333"/>
                              </a:lnTo>
                              <a:lnTo>
                                <a:pt x="2506" y="333"/>
                              </a:lnTo>
                              <a:lnTo>
                                <a:pt x="2483" y="328"/>
                              </a:lnTo>
                              <a:lnTo>
                                <a:pt x="2465" y="316"/>
                              </a:lnTo>
                              <a:lnTo>
                                <a:pt x="2452" y="297"/>
                              </a:lnTo>
                              <a:lnTo>
                                <a:pt x="2448" y="275"/>
                              </a:lnTo>
                              <a:lnTo>
                                <a:pt x="2448" y="59"/>
                              </a:lnTo>
                              <a:lnTo>
                                <a:pt x="2443" y="36"/>
                              </a:lnTo>
                              <a:lnTo>
                                <a:pt x="2430" y="17"/>
                              </a:lnTo>
                              <a:lnTo>
                                <a:pt x="2412" y="5"/>
                              </a:lnTo>
                              <a:lnTo>
                                <a:pt x="23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4F3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525EF2B0" id="Freeform: Shape 7" o:spid="_x0000_s1026" style="position:absolute;margin-left:-85.05pt;margin-top:.05pt;width:595.25pt;height:20.65pt;z-index:48760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906,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" path="m11906,333l,333r,82l11906,415r,-82xm2389,l791,,768,5,750,17,737,36r-4,23l733,275r-5,22l716,316r-19,12l674,333r1832,l2483,328r-18,-12l2452,297r-4,-22l2448,59r-5,-23l2430,17,2412,5,2389,xe" fillcolor="#ff4f3d" stroked="f"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"/>
                <w10:wrap type="topAndBottom"/>
              </v:shape>
            </w:pict>
          </mc:Fallback>
        </mc:AlternateContent>
      </w:r>
      <w:r w:rsidR="00846588" w:rsidRPr="006E7BDB">
        <w:rPr>
          <w:noProof/>
          <w:sz w:val="4"/>
          <w:szCs w:val="4"/>
        </w:rPr>
        <w:drawing>
          <wp:anchor distT="0" distB="0" distL="114300" distR="114300" simplePos="0" relativeHeight="487617024" behindDoc="0" locked="0" layoutInCell="1" allowOverlap="1" wp14:anchorId="209431DA" wp14:editId="363BC5B5">
            <wp:simplePos x="0" y="0"/>
            <wp:positionH relativeFrom="column">
              <wp:posOffset>-619125</wp:posOffset>
            </wp:positionH>
            <wp:positionV relativeFrom="paragraph">
              <wp:posOffset>608843</wp:posOffset>
            </wp:positionV>
            <wp:extent cx="478800" cy="478800"/>
            <wp:effectExtent l="0" t="0" r="0" b="0"/>
            <wp:wrapNone/>
            <wp:docPr id="41" name="Graphic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00" cy="47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A758C3" w14:textId="0481E0D8" w:rsidR="00115BC5" w:rsidRPr="00FC160D" w:rsidRDefault="007E691C" w:rsidP="00E519CC">
      <w:pPr>
        <w:pStyle w:val="Heading1"/>
      </w:pPr>
      <w:r>
        <w:t>EUROPÆISK UGE</w:t>
      </w:r>
      <w:r>
        <w:br/>
        <w:t>FOR ERHVERVSKOMPETENCER 2022</w:t>
      </w:r>
    </w:p>
    <w:p w14:paraId="08050AFB" w14:textId="3E9750E1" w:rsidR="00115BC5" w:rsidRDefault="007E691C" w:rsidP="004D570A">
      <w:pPr>
        <w:pStyle w:val="Heading2"/>
      </w:pPr>
      <w:r>
        <w:t>OPDAG dit talent. Din rejse. Dit valg.</w:t>
      </w:r>
    </w:p>
    <w:p w14:paraId="71980D0D" w14:textId="77777777" w:rsidR="00115BC5" w:rsidRPr="00206581" w:rsidRDefault="007E691C" w:rsidP="004D570A">
      <w:pPr>
        <w:pStyle w:val="BodyIntro"/>
      </w:pPr>
      <w:r>
        <w:t>Den [dato] finder [navnet på begivenhed/aktivitet] sted i [by eller område] som en del af den sjette Europæiske uge for erhvervskompetencer.</w:t>
      </w:r>
    </w:p>
    <w:p w14:paraId="7139A1CF" w14:textId="2467BEF2" w:rsidR="00115BC5" w:rsidRPr="007D3E1B" w:rsidRDefault="007E691C" w:rsidP="00650B34">
      <w:pPr>
        <w:pStyle w:val="BodyText"/>
      </w:pPr>
      <w:r>
        <w:t>Denne begivenhed er en fantastisk mulighed for at... [Skriv navnet på din begivenhed/aktivitet her</w:t>
      </w:r>
      <w:r w:rsidR="0034798D">
        <w:t>]</w:t>
      </w:r>
      <w:r>
        <w:t>:</w:t>
      </w:r>
    </w:p>
    <w:p w14:paraId="4B01663A" w14:textId="77777777" w:rsidR="00115BC5" w:rsidRDefault="007E691C" w:rsidP="00650B34">
      <w:pPr>
        <w:pStyle w:val="Listbulletintro"/>
      </w:pPr>
      <w:r>
        <w:t>Begivenhedens/aktivitetens navn, dato og sted</w:t>
      </w:r>
    </w:p>
    <w:p w14:paraId="0FBBABCB" w14:textId="77777777" w:rsidR="00115BC5" w:rsidRDefault="007E691C" w:rsidP="00650B34">
      <w:pPr>
        <w:pStyle w:val="Listbulletintro"/>
      </w:pPr>
      <w:r>
        <w:t>Beskrivelse af begivenheden/aktiviteten</w:t>
      </w:r>
    </w:p>
    <w:p w14:paraId="2DBA53BA" w14:textId="77777777" w:rsidR="00115BC5" w:rsidRDefault="007E691C" w:rsidP="00650B34">
      <w:pPr>
        <w:pStyle w:val="Listbulletintro"/>
      </w:pPr>
      <w:r>
        <w:t>Hvem bør deltage i begivenheden/aktiviteten</w:t>
      </w:r>
    </w:p>
    <w:p w14:paraId="602ADD43" w14:textId="77777777" w:rsidR="00115BC5" w:rsidRDefault="007E691C" w:rsidP="00650B34">
      <w:pPr>
        <w:pStyle w:val="Listbulletintro"/>
      </w:pPr>
      <w:r>
        <w:t>Oplysninger om, hvordan man tilmelder sig</w:t>
      </w:r>
    </w:p>
    <w:p w14:paraId="6777333F" w14:textId="77777777" w:rsidR="00115BC5" w:rsidRDefault="007E691C" w:rsidP="00650B34">
      <w:pPr>
        <w:pStyle w:val="Listbulletintro"/>
      </w:pPr>
      <w:r>
        <w:t>Hvorfor erhvervsuddannelse er vigtig i dit land/område</w:t>
      </w:r>
    </w:p>
    <w:p w14:paraId="62F5E4E8" w14:textId="77777777" w:rsidR="00115BC5" w:rsidRDefault="007E691C" w:rsidP="00650B34">
      <w:pPr>
        <w:pStyle w:val="Listbulletintro"/>
      </w:pPr>
      <w:r>
        <w:t>Citat fra arrangør/taler</w:t>
      </w:r>
    </w:p>
    <w:p w14:paraId="66DC6DEC" w14:textId="77777777" w:rsidR="00115BC5" w:rsidRPr="00650B34" w:rsidRDefault="007E691C" w:rsidP="00D210B6">
      <w:pPr>
        <w:pStyle w:val="BodyText"/>
      </w:pPr>
      <w:r>
        <w:t xml:space="preserve">Se </w:t>
      </w:r>
      <w:hyperlink r:id="rId9">
        <w:r>
          <w:t>værktøjskasse for PR</w:t>
        </w:r>
      </w:hyperlink>
      <w:r>
        <w:t xml:space="preserve"> for vejledning.</w:t>
      </w:r>
    </w:p>
    <w:p w14:paraId="777DBC02" w14:textId="77777777" w:rsidR="00115BC5" w:rsidRDefault="000B26FF" w:rsidP="007D3E1B">
      <w:pPr>
        <w:pStyle w:val="BodyText"/>
      </w:pPr>
      <w:hyperlink r:id="rId10">
        <w:r w:rsidR="009861AB">
          <w:rPr>
            <w:color w:val="FF4F3D"/>
            <w:u w:val="single" w:color="FF4F3D"/>
          </w:rPr>
          <w:t>Europæisk uge for erhvervskompetencer</w:t>
        </w:r>
      </w:hyperlink>
      <w:r w:rsidR="009861AB">
        <w:t>, arrangeret af Europa-Kommissionen, er en årlig begivenhed, hvor lokale, regionale eller nationale organisationer fremviser det bedste indenfor erhvervsuddannelser, en sektor, der er i stand til at give alle mennesker de kompetencer, de behøver for at opnå et tilfredsstillende privat- og arbejdsliv. Det er sjette gang, at begivenheden finder sted, og den er blevet en efterspurgt udvekslingsplatform for interessenter indenfor erhvervsuddannelser i Europa samt udenfor Europas grænser.</w:t>
      </w:r>
    </w:p>
    <w:p w14:paraId="529DCB1A" w14:textId="77777777" w:rsidR="00115BC5" w:rsidRDefault="007E691C" w:rsidP="007D3E1B">
      <w:pPr>
        <w:pStyle w:val="BodyText"/>
      </w:pPr>
      <w:r>
        <w:t xml:space="preserve">Dette års udgave er en onlinebegivenhed, der finder sted i hele EU fra 16.-20. maj 2022. I 2022 kommer ugen til at spille en særlig vigtig rolle i betragtning af de udfordringer, som Europas erhvervsuddannelsesnetværk står overfor som følge af den igangværende COVID-19-pandemi. Den skaber et </w:t>
      </w:r>
      <w:proofErr w:type="spellStart"/>
      <w:r>
        <w:t>uovertruffent</w:t>
      </w:r>
      <w:proofErr w:type="spellEnd"/>
      <w:r>
        <w:t xml:space="preserve"> forum til at identificere almindelige problemer og udveksle løsninger.</w:t>
      </w:r>
    </w:p>
    <w:p w14:paraId="1E014890" w14:textId="77777777" w:rsidR="00453092" w:rsidRDefault="007E691C" w:rsidP="007D3E1B">
      <w:pPr>
        <w:pStyle w:val="BodyText"/>
      </w:pPr>
      <w:r>
        <w:t xml:space="preserve">Fokus i 2022 er Erhvervsuddannelser og den grønne omstilling, hvilket er i overensstemmelse med Europa-Kommissionens vision om at blive klimaneutral inden 2050, som skitseret i den </w:t>
      </w:r>
      <w:hyperlink r:id="rId11">
        <w:r>
          <w:rPr>
            <w:color w:val="FF4F3D"/>
            <w:u w:val="single" w:color="FF4F3D"/>
          </w:rPr>
          <w:t>europæiske grønne pagt</w:t>
        </w:r>
      </w:hyperlink>
      <w:r>
        <w:t>.</w:t>
      </w:r>
    </w:p>
    <w:p w14:paraId="74AF47C6" w14:textId="52CE3D9B" w:rsidR="002A48F8" w:rsidRDefault="006E7BDB" w:rsidP="00650B34">
      <w:pPr>
        <w:pStyle w:val="BodyTex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609856" behindDoc="0" locked="0" layoutInCell="1" allowOverlap="0" wp14:anchorId="4F76BE90" wp14:editId="613F41DA">
                <wp:simplePos x="0" y="0"/>
                <wp:positionH relativeFrom="page">
                  <wp:posOffset>0</wp:posOffset>
                </wp:positionH>
                <wp:positionV relativeFrom="paragraph">
                  <wp:posOffset>136313</wp:posOffset>
                </wp:positionV>
                <wp:extent cx="7559675" cy="212090"/>
                <wp:effectExtent l="0" t="0" r="9525" b="16510"/>
                <wp:wrapTopAndBottom/>
                <wp:docPr id="33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59675" cy="212090"/>
                        </a:xfrm>
                        <a:custGeom>
                          <a:avLst/>
                          <a:gdLst>
                            <a:gd name="T0" fmla="*/ 0 w 11906"/>
                            <a:gd name="T1" fmla="*/ 1014110875 h 333"/>
                            <a:gd name="T2" fmla="*/ 814917725 w 11906"/>
                            <a:gd name="T3" fmla="*/ 1014110875 h 333"/>
                            <a:gd name="T4" fmla="*/ 824191900 w 11906"/>
                            <a:gd name="T5" fmla="*/ 1012094750 h 333"/>
                            <a:gd name="T6" fmla="*/ 831449950 w 11906"/>
                            <a:gd name="T7" fmla="*/ 1007256050 h 333"/>
                            <a:gd name="T8" fmla="*/ 836691875 w 11906"/>
                            <a:gd name="T9" fmla="*/ 999594775 h 333"/>
                            <a:gd name="T10" fmla="*/ 838304775 w 11906"/>
                            <a:gd name="T11" fmla="*/ 990723825 h 333"/>
                            <a:gd name="T12" fmla="*/ 838304775 w 11906"/>
                            <a:gd name="T13" fmla="*/ 903627225 h 333"/>
                            <a:gd name="T14" fmla="*/ 840320900 w 11906"/>
                            <a:gd name="T15" fmla="*/ 894353050 h 333"/>
                            <a:gd name="T16" fmla="*/ 845159600 w 11906"/>
                            <a:gd name="T17" fmla="*/ 886691775 h 333"/>
                            <a:gd name="T18" fmla="*/ 852820875 w 11906"/>
                            <a:gd name="T19" fmla="*/ 881853075 h 333"/>
                            <a:gd name="T20" fmla="*/ 861691825 w 11906"/>
                            <a:gd name="T21" fmla="*/ 879836950 h 333"/>
                            <a:gd name="T22" fmla="*/ 2147483646 w 11906"/>
                            <a:gd name="T23" fmla="*/ 879836950 h 333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  <a:gd name="T30" fmla="*/ 0 60000 65536"/>
                            <a:gd name="T31" fmla="*/ 0 60000 65536"/>
                            <a:gd name="T32" fmla="*/ 0 60000 65536"/>
                            <a:gd name="T33" fmla="*/ 0 60000 65536"/>
                            <a:gd name="T34" fmla="*/ 0 60000 65536"/>
                            <a:gd name="T35" fmla="*/ 0 60000 65536"/>
                          </a:gdLst>
                          <a:ahLst/>
                          <a:cxnLst>
                            <a:cxn ang="T24">
                              <a:pos x="T0" y="T1"/>
                            </a:cxn>
                            <a:cxn ang="T25">
                              <a:pos x="T2" y="T3"/>
                            </a:cxn>
                            <a:cxn ang="T26">
                              <a:pos x="T4" y="T5"/>
                            </a:cxn>
                            <a:cxn ang="T27">
                              <a:pos x="T6" y="T7"/>
                            </a:cxn>
                            <a:cxn ang="T28">
                              <a:pos x="T8" y="T9"/>
                            </a:cxn>
                            <a:cxn ang="T29">
                              <a:pos x="T10" y="T11"/>
                            </a:cxn>
                            <a:cxn ang="T30">
                              <a:pos x="T12" y="T13"/>
                            </a:cxn>
                            <a:cxn ang="T31">
                              <a:pos x="T14" y="T15"/>
                            </a:cxn>
                            <a:cxn ang="T32">
                              <a:pos x="T16" y="T17"/>
                            </a:cxn>
                            <a:cxn ang="T33">
                              <a:pos x="T18" y="T19"/>
                            </a:cxn>
                            <a:cxn ang="T34">
                              <a:pos x="T20" y="T21"/>
                            </a:cxn>
                            <a:cxn ang="T35">
                              <a:pos x="T22" y="T23"/>
                            </a:cxn>
                          </a:cxnLst>
                          <a:rect l="0" t="0" r="r" b="b"/>
                          <a:pathLst>
                            <a:path w="11906" h="333">
                              <a:moveTo>
                                <a:pt x="0" y="333"/>
                              </a:moveTo>
                              <a:lnTo>
                                <a:pt x="2021" y="333"/>
                              </a:lnTo>
                              <a:lnTo>
                                <a:pt x="2044" y="328"/>
                              </a:lnTo>
                              <a:lnTo>
                                <a:pt x="2062" y="316"/>
                              </a:lnTo>
                              <a:lnTo>
                                <a:pt x="2075" y="297"/>
                              </a:lnTo>
                              <a:lnTo>
                                <a:pt x="2079" y="275"/>
                              </a:lnTo>
                              <a:lnTo>
                                <a:pt x="2079" y="59"/>
                              </a:lnTo>
                              <a:lnTo>
                                <a:pt x="2084" y="36"/>
                              </a:lnTo>
                              <a:lnTo>
                                <a:pt x="2096" y="17"/>
                              </a:lnTo>
                              <a:lnTo>
                                <a:pt x="2115" y="5"/>
                              </a:lnTo>
                              <a:lnTo>
                                <a:pt x="2137" y="0"/>
                              </a:lnTo>
                              <a:lnTo>
                                <a:pt x="11906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FF4F3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62A268F" id="docshape12" o:spid="_x0000_s1026" style="position:absolute;margin-left:0;margin-top:10.75pt;width:595.25pt;height:16.7pt;z-index:48760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11906,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" o:allowoverlap="f" path="m,333r2021,l2044,328r18,-12l2075,297r4,-22l2079,59r5,-23l2096,17,2115,5,2137,r9769,e" filled="f" strokecolor="#ff4f3d" strokeweight="1pt">
                <v:path arrowok="t" o:connecttype="custom" o:connectlocs="0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"/>
                <w10:wrap type="topAndBottom" anchorx="page"/>
              </v:shape>
            </w:pict>
          </mc:Fallback>
        </mc:AlternateContent>
      </w:r>
    </w:p>
    <w:p w14:paraId="391BB74A" w14:textId="77777777" w:rsidR="00115BC5" w:rsidRDefault="007E691C" w:rsidP="004D570A">
      <w:pPr>
        <w:pStyle w:val="Heading2"/>
      </w:pPr>
      <w:r>
        <w:t>De overordnede formål med ugen er:</w:t>
      </w:r>
    </w:p>
    <w:p w14:paraId="77535BE9" w14:textId="77777777" w:rsidR="00115BC5" w:rsidRPr="00E519CC" w:rsidRDefault="007E691C" w:rsidP="00E519CC">
      <w:pPr>
        <w:pStyle w:val="ListParagraph"/>
      </w:pPr>
      <w:r>
        <w:t>Fremvise de mange måder, hvorpå erhvervsuddannelserne kan hjælpe unge og voksne med at 'opdage' deres talent og forberede sig på fremtidens økonomi i Europa allerede i dag.</w:t>
      </w:r>
    </w:p>
    <w:p w14:paraId="53F9FC2B" w14:textId="77777777" w:rsidR="00115BC5" w:rsidRDefault="007E691C" w:rsidP="00E519CC">
      <w:pPr>
        <w:pStyle w:val="ListParagraph"/>
      </w:pPr>
      <w:r>
        <w:t>Vise arbejdsgivere de enorme fordele ved at investere i menneskelige ressourcer, ved at støtte den indledende uddannelse af unge samt opkvalificering og omskoling af voksne, særligt i en verden efter COVID-19.</w:t>
      </w:r>
    </w:p>
    <w:p w14:paraId="384BE7A5" w14:textId="33B49E83" w:rsidR="00115BC5" w:rsidRDefault="007E691C" w:rsidP="00E519CC">
      <w:pPr>
        <w:pStyle w:val="ListParagraph"/>
      </w:pPr>
      <w:r>
        <w:t>At blåstemple de valg, folk tager, når de vælger at tage en erhvervsuddannelse, ved at vise erhvervsuddannelsernes konkurrencemæssige værdi.</w:t>
      </w:r>
    </w:p>
    <w:p w14:paraId="53027F9B" w14:textId="707529FD" w:rsidR="00115BC5" w:rsidRDefault="007E691C" w:rsidP="00E519CC">
      <w:pPr>
        <w:pStyle w:val="ListParagraph"/>
      </w:pPr>
      <w:r>
        <w:t>Udvikle en bevidsthed om Europæisk uge for erhvervskompetencer med udgangspunkt i de gode resultater fra tidligere kampagner.</w:t>
      </w:r>
    </w:p>
    <w:p w14:paraId="1C1B1449" w14:textId="6F19E209" w:rsidR="00115BC5" w:rsidRPr="00650B34" w:rsidRDefault="000F6013" w:rsidP="00650B34">
      <w:pPr>
        <w:pStyle w:val="BodyText"/>
      </w:pPr>
      <w:r>
        <w:br/>
      </w:r>
    </w:p>
    <w:p w14:paraId="6EF48351" w14:textId="7449B87B" w:rsidR="00650B34" w:rsidRDefault="00846588" w:rsidP="00650B34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20096" behindDoc="0" locked="0" layoutInCell="1" allowOverlap="1" wp14:anchorId="12E679F1" wp14:editId="02F2F64A">
                <wp:simplePos x="0" y="0"/>
                <wp:positionH relativeFrom="column">
                  <wp:posOffset>-617855</wp:posOffset>
                </wp:positionH>
                <wp:positionV relativeFrom="paragraph">
                  <wp:posOffset>607533</wp:posOffset>
                </wp:positionV>
                <wp:extent cx="478331" cy="478329"/>
                <wp:effectExtent l="19050" t="19050" r="0" b="0"/>
                <wp:wrapNone/>
                <wp:docPr id="2" name="Graphic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331" cy="478329"/>
                        </a:xfrm>
                        <a:custGeom>
                          <a:avLst/>
                          <a:gdLst>
                            <a:gd name="connsiteX0" fmla="*/ 237840 w 478331"/>
                            <a:gd name="connsiteY0" fmla="*/ -201 h 478329"/>
                            <a:gd name="connsiteX1" fmla="*/ -1347 w 478331"/>
                            <a:gd name="connsiteY1" fmla="*/ 238942 h 478329"/>
                            <a:gd name="connsiteX2" fmla="*/ 237798 w 478331"/>
                            <a:gd name="connsiteY2" fmla="*/ 478129 h 478329"/>
                            <a:gd name="connsiteX3" fmla="*/ 476985 w 478331"/>
                            <a:gd name="connsiteY3" fmla="*/ 239049 h 478329"/>
                            <a:gd name="connsiteX4" fmla="*/ 237840 w 478331"/>
                            <a:gd name="connsiteY4" fmla="*/ -201 h 478329"/>
                            <a:gd name="connsiteX5" fmla="*/ 237840 w 478331"/>
                            <a:gd name="connsiteY5" fmla="*/ 461264 h 478329"/>
                            <a:gd name="connsiteX6" fmla="*/ 15539 w 478331"/>
                            <a:gd name="connsiteY6" fmla="*/ 238964 h 478329"/>
                            <a:gd name="connsiteX7" fmla="*/ 237840 w 478331"/>
                            <a:gd name="connsiteY7" fmla="*/ 16664 h 478329"/>
                            <a:gd name="connsiteX8" fmla="*/ 460141 w 478331"/>
                            <a:gd name="connsiteY8" fmla="*/ 238964 h 478329"/>
                            <a:gd name="connsiteX9" fmla="*/ 237840 w 478331"/>
                            <a:gd name="connsiteY9" fmla="*/ 461349 h 478329"/>
                            <a:gd name="connsiteX10" fmla="*/ 244039 w 478331"/>
                            <a:gd name="connsiteY10" fmla="*/ 82306 h 478329"/>
                            <a:gd name="connsiteX11" fmla="*/ 264132 w 478331"/>
                            <a:gd name="connsiteY11" fmla="*/ 82306 h 478329"/>
                            <a:gd name="connsiteX12" fmla="*/ 247908 w 478331"/>
                            <a:gd name="connsiteY12" fmla="*/ 94127 h 478329"/>
                            <a:gd name="connsiteX13" fmla="*/ 254107 w 478331"/>
                            <a:gd name="connsiteY13" fmla="*/ 113215 h 478329"/>
                            <a:gd name="connsiteX14" fmla="*/ 237840 w 478331"/>
                            <a:gd name="connsiteY14" fmla="*/ 101416 h 478329"/>
                            <a:gd name="connsiteX15" fmla="*/ 221617 w 478331"/>
                            <a:gd name="connsiteY15" fmla="*/ 113215 h 478329"/>
                            <a:gd name="connsiteX16" fmla="*/ 227815 w 478331"/>
                            <a:gd name="connsiteY16" fmla="*/ 94127 h 478329"/>
                            <a:gd name="connsiteX17" fmla="*/ 211570 w 478331"/>
                            <a:gd name="connsiteY17" fmla="*/ 82306 h 478329"/>
                            <a:gd name="connsiteX18" fmla="*/ 231642 w 478331"/>
                            <a:gd name="connsiteY18" fmla="*/ 82306 h 478329"/>
                            <a:gd name="connsiteX19" fmla="*/ 237840 w 478331"/>
                            <a:gd name="connsiteY19" fmla="*/ 63219 h 478329"/>
                            <a:gd name="connsiteX20" fmla="*/ 319386 w 478331"/>
                            <a:gd name="connsiteY20" fmla="*/ 102506 h 478329"/>
                            <a:gd name="connsiteX21" fmla="*/ 339479 w 478331"/>
                            <a:gd name="connsiteY21" fmla="*/ 102506 h 478329"/>
                            <a:gd name="connsiteX22" fmla="*/ 323234 w 478331"/>
                            <a:gd name="connsiteY22" fmla="*/ 114326 h 478329"/>
                            <a:gd name="connsiteX23" fmla="*/ 329454 w 478331"/>
                            <a:gd name="connsiteY23" fmla="*/ 133414 h 478329"/>
                            <a:gd name="connsiteX24" fmla="*/ 313187 w 478331"/>
                            <a:gd name="connsiteY24" fmla="*/ 121615 h 478329"/>
                            <a:gd name="connsiteX25" fmla="*/ 296942 w 478331"/>
                            <a:gd name="connsiteY25" fmla="*/ 133414 h 478329"/>
                            <a:gd name="connsiteX26" fmla="*/ 303163 w 478331"/>
                            <a:gd name="connsiteY26" fmla="*/ 114326 h 478329"/>
                            <a:gd name="connsiteX27" fmla="*/ 286918 w 478331"/>
                            <a:gd name="connsiteY27" fmla="*/ 102506 h 478329"/>
                            <a:gd name="connsiteX28" fmla="*/ 306989 w 478331"/>
                            <a:gd name="connsiteY28" fmla="*/ 102506 h 478329"/>
                            <a:gd name="connsiteX29" fmla="*/ 313187 w 478331"/>
                            <a:gd name="connsiteY29" fmla="*/ 83418 h 478329"/>
                            <a:gd name="connsiteX30" fmla="*/ 358332 w 478331"/>
                            <a:gd name="connsiteY30" fmla="*/ 169495 h 478329"/>
                            <a:gd name="connsiteX31" fmla="*/ 342087 w 478331"/>
                            <a:gd name="connsiteY31" fmla="*/ 157696 h 478329"/>
                            <a:gd name="connsiteX32" fmla="*/ 362158 w 478331"/>
                            <a:gd name="connsiteY32" fmla="*/ 157696 h 478329"/>
                            <a:gd name="connsiteX33" fmla="*/ 368378 w 478331"/>
                            <a:gd name="connsiteY33" fmla="*/ 138587 h 478329"/>
                            <a:gd name="connsiteX34" fmla="*/ 374577 w 478331"/>
                            <a:gd name="connsiteY34" fmla="*/ 157696 h 478329"/>
                            <a:gd name="connsiteX35" fmla="*/ 394669 w 478331"/>
                            <a:gd name="connsiteY35" fmla="*/ 157696 h 478329"/>
                            <a:gd name="connsiteX36" fmla="*/ 378424 w 478331"/>
                            <a:gd name="connsiteY36" fmla="*/ 169495 h 478329"/>
                            <a:gd name="connsiteX37" fmla="*/ 384623 w 478331"/>
                            <a:gd name="connsiteY37" fmla="*/ 188583 h 478329"/>
                            <a:gd name="connsiteX38" fmla="*/ 368378 w 478331"/>
                            <a:gd name="connsiteY38" fmla="*/ 176784 h 478329"/>
                            <a:gd name="connsiteX39" fmla="*/ 352133 w 478331"/>
                            <a:gd name="connsiteY39" fmla="*/ 188583 h 478329"/>
                            <a:gd name="connsiteX40" fmla="*/ 398602 w 478331"/>
                            <a:gd name="connsiteY40" fmla="*/ 244863 h 478329"/>
                            <a:gd name="connsiteX41" fmla="*/ 404822 w 478331"/>
                            <a:gd name="connsiteY41" fmla="*/ 263951 h 478329"/>
                            <a:gd name="connsiteX42" fmla="*/ 388577 w 478331"/>
                            <a:gd name="connsiteY42" fmla="*/ 252152 h 478329"/>
                            <a:gd name="connsiteX43" fmla="*/ 372311 w 478331"/>
                            <a:gd name="connsiteY43" fmla="*/ 263951 h 478329"/>
                            <a:gd name="connsiteX44" fmla="*/ 378531 w 478331"/>
                            <a:gd name="connsiteY44" fmla="*/ 244863 h 478329"/>
                            <a:gd name="connsiteX45" fmla="*/ 362286 w 478331"/>
                            <a:gd name="connsiteY45" fmla="*/ 233043 h 478329"/>
                            <a:gd name="connsiteX46" fmla="*/ 382357 w 478331"/>
                            <a:gd name="connsiteY46" fmla="*/ 233043 h 478329"/>
                            <a:gd name="connsiteX47" fmla="*/ 388577 w 478331"/>
                            <a:gd name="connsiteY47" fmla="*/ 213955 h 478329"/>
                            <a:gd name="connsiteX48" fmla="*/ 394776 w 478331"/>
                            <a:gd name="connsiteY48" fmla="*/ 233043 h 478329"/>
                            <a:gd name="connsiteX49" fmla="*/ 414847 w 478331"/>
                            <a:gd name="connsiteY49" fmla="*/ 233043 h 478329"/>
                            <a:gd name="connsiteX50" fmla="*/ 394669 w 478331"/>
                            <a:gd name="connsiteY50" fmla="*/ 308411 h 478329"/>
                            <a:gd name="connsiteX51" fmla="*/ 378424 w 478331"/>
                            <a:gd name="connsiteY51" fmla="*/ 320210 h 478329"/>
                            <a:gd name="connsiteX52" fmla="*/ 384623 w 478331"/>
                            <a:gd name="connsiteY52" fmla="*/ 339319 h 478329"/>
                            <a:gd name="connsiteX53" fmla="*/ 368378 w 478331"/>
                            <a:gd name="connsiteY53" fmla="*/ 327520 h 478329"/>
                            <a:gd name="connsiteX54" fmla="*/ 352133 w 478331"/>
                            <a:gd name="connsiteY54" fmla="*/ 339319 h 478329"/>
                            <a:gd name="connsiteX55" fmla="*/ 358332 w 478331"/>
                            <a:gd name="connsiteY55" fmla="*/ 320210 h 478329"/>
                            <a:gd name="connsiteX56" fmla="*/ 342087 w 478331"/>
                            <a:gd name="connsiteY56" fmla="*/ 308411 h 478329"/>
                            <a:gd name="connsiteX57" fmla="*/ 362158 w 478331"/>
                            <a:gd name="connsiteY57" fmla="*/ 308411 h 478329"/>
                            <a:gd name="connsiteX58" fmla="*/ 368378 w 478331"/>
                            <a:gd name="connsiteY58" fmla="*/ 289323 h 478329"/>
                            <a:gd name="connsiteX59" fmla="*/ 374577 w 478331"/>
                            <a:gd name="connsiteY59" fmla="*/ 308411 h 478329"/>
                            <a:gd name="connsiteX60" fmla="*/ 339479 w 478331"/>
                            <a:gd name="connsiteY60" fmla="*/ 363580 h 478329"/>
                            <a:gd name="connsiteX61" fmla="*/ 323234 w 478331"/>
                            <a:gd name="connsiteY61" fmla="*/ 375379 h 478329"/>
                            <a:gd name="connsiteX62" fmla="*/ 329454 w 478331"/>
                            <a:gd name="connsiteY62" fmla="*/ 394488 h 478329"/>
                            <a:gd name="connsiteX63" fmla="*/ 313294 w 478331"/>
                            <a:gd name="connsiteY63" fmla="*/ 382689 h 478329"/>
                            <a:gd name="connsiteX64" fmla="*/ 297049 w 478331"/>
                            <a:gd name="connsiteY64" fmla="*/ 394488 h 478329"/>
                            <a:gd name="connsiteX65" fmla="*/ 303270 w 478331"/>
                            <a:gd name="connsiteY65" fmla="*/ 375379 h 478329"/>
                            <a:gd name="connsiteX66" fmla="*/ 287024 w 478331"/>
                            <a:gd name="connsiteY66" fmla="*/ 363580 h 478329"/>
                            <a:gd name="connsiteX67" fmla="*/ 307096 w 478331"/>
                            <a:gd name="connsiteY67" fmla="*/ 363580 h 478329"/>
                            <a:gd name="connsiteX68" fmla="*/ 313294 w 478331"/>
                            <a:gd name="connsiteY68" fmla="*/ 344492 h 478329"/>
                            <a:gd name="connsiteX69" fmla="*/ 319493 w 478331"/>
                            <a:gd name="connsiteY69" fmla="*/ 363580 h 478329"/>
                            <a:gd name="connsiteX70" fmla="*/ 264132 w 478331"/>
                            <a:gd name="connsiteY70" fmla="*/ 383779 h 478329"/>
                            <a:gd name="connsiteX71" fmla="*/ 247908 w 478331"/>
                            <a:gd name="connsiteY71" fmla="*/ 395578 h 478329"/>
                            <a:gd name="connsiteX72" fmla="*/ 254107 w 478331"/>
                            <a:gd name="connsiteY72" fmla="*/ 414688 h 478329"/>
                            <a:gd name="connsiteX73" fmla="*/ 237840 w 478331"/>
                            <a:gd name="connsiteY73" fmla="*/ 402889 h 478329"/>
                            <a:gd name="connsiteX74" fmla="*/ 221617 w 478331"/>
                            <a:gd name="connsiteY74" fmla="*/ 414688 h 478329"/>
                            <a:gd name="connsiteX75" fmla="*/ 227815 w 478331"/>
                            <a:gd name="connsiteY75" fmla="*/ 395578 h 478329"/>
                            <a:gd name="connsiteX76" fmla="*/ 211570 w 478331"/>
                            <a:gd name="connsiteY76" fmla="*/ 383779 h 478329"/>
                            <a:gd name="connsiteX77" fmla="*/ 231642 w 478331"/>
                            <a:gd name="connsiteY77" fmla="*/ 383779 h 478329"/>
                            <a:gd name="connsiteX78" fmla="*/ 237840 w 478331"/>
                            <a:gd name="connsiteY78" fmla="*/ 364670 h 478329"/>
                            <a:gd name="connsiteX79" fmla="*/ 244060 w 478331"/>
                            <a:gd name="connsiteY79" fmla="*/ 383779 h 478329"/>
                            <a:gd name="connsiteX80" fmla="*/ 188785 w 478331"/>
                            <a:gd name="connsiteY80" fmla="*/ 363580 h 478329"/>
                            <a:gd name="connsiteX81" fmla="*/ 172540 w 478331"/>
                            <a:gd name="connsiteY81" fmla="*/ 375379 h 478329"/>
                            <a:gd name="connsiteX82" fmla="*/ 178738 w 478331"/>
                            <a:gd name="connsiteY82" fmla="*/ 394488 h 478329"/>
                            <a:gd name="connsiteX83" fmla="*/ 162493 w 478331"/>
                            <a:gd name="connsiteY83" fmla="*/ 382689 h 478329"/>
                            <a:gd name="connsiteX84" fmla="*/ 146248 w 478331"/>
                            <a:gd name="connsiteY84" fmla="*/ 394488 h 478329"/>
                            <a:gd name="connsiteX85" fmla="*/ 152447 w 478331"/>
                            <a:gd name="connsiteY85" fmla="*/ 375379 h 478329"/>
                            <a:gd name="connsiteX86" fmla="*/ 136202 w 478331"/>
                            <a:gd name="connsiteY86" fmla="*/ 363580 h 478329"/>
                            <a:gd name="connsiteX87" fmla="*/ 156273 w 478331"/>
                            <a:gd name="connsiteY87" fmla="*/ 363580 h 478329"/>
                            <a:gd name="connsiteX88" fmla="*/ 162493 w 478331"/>
                            <a:gd name="connsiteY88" fmla="*/ 344492 h 478329"/>
                            <a:gd name="connsiteX89" fmla="*/ 168692 w 478331"/>
                            <a:gd name="connsiteY89" fmla="*/ 363580 h 478329"/>
                            <a:gd name="connsiteX90" fmla="*/ 133594 w 478331"/>
                            <a:gd name="connsiteY90" fmla="*/ 308411 h 478329"/>
                            <a:gd name="connsiteX91" fmla="*/ 117349 w 478331"/>
                            <a:gd name="connsiteY91" fmla="*/ 320210 h 478329"/>
                            <a:gd name="connsiteX92" fmla="*/ 123569 w 478331"/>
                            <a:gd name="connsiteY92" fmla="*/ 339319 h 478329"/>
                            <a:gd name="connsiteX93" fmla="*/ 107303 w 478331"/>
                            <a:gd name="connsiteY93" fmla="*/ 327520 h 478329"/>
                            <a:gd name="connsiteX94" fmla="*/ 91058 w 478331"/>
                            <a:gd name="connsiteY94" fmla="*/ 339319 h 478329"/>
                            <a:gd name="connsiteX95" fmla="*/ 97278 w 478331"/>
                            <a:gd name="connsiteY95" fmla="*/ 320210 h 478329"/>
                            <a:gd name="connsiteX96" fmla="*/ 81033 w 478331"/>
                            <a:gd name="connsiteY96" fmla="*/ 308411 h 478329"/>
                            <a:gd name="connsiteX97" fmla="*/ 101104 w 478331"/>
                            <a:gd name="connsiteY97" fmla="*/ 308411 h 478329"/>
                            <a:gd name="connsiteX98" fmla="*/ 107303 w 478331"/>
                            <a:gd name="connsiteY98" fmla="*/ 289323 h 478329"/>
                            <a:gd name="connsiteX99" fmla="*/ 113523 w 478331"/>
                            <a:gd name="connsiteY99" fmla="*/ 308411 h 478329"/>
                            <a:gd name="connsiteX100" fmla="*/ 87124 w 478331"/>
                            <a:gd name="connsiteY100" fmla="*/ 252152 h 478329"/>
                            <a:gd name="connsiteX101" fmla="*/ 70879 w 478331"/>
                            <a:gd name="connsiteY101" fmla="*/ 263951 h 478329"/>
                            <a:gd name="connsiteX102" fmla="*/ 77078 w 478331"/>
                            <a:gd name="connsiteY102" fmla="*/ 244863 h 478329"/>
                            <a:gd name="connsiteX103" fmla="*/ 60833 w 478331"/>
                            <a:gd name="connsiteY103" fmla="*/ 233043 h 478329"/>
                            <a:gd name="connsiteX104" fmla="*/ 80904 w 478331"/>
                            <a:gd name="connsiteY104" fmla="*/ 233043 h 478329"/>
                            <a:gd name="connsiteX105" fmla="*/ 87124 w 478331"/>
                            <a:gd name="connsiteY105" fmla="*/ 213955 h 478329"/>
                            <a:gd name="connsiteX106" fmla="*/ 93323 w 478331"/>
                            <a:gd name="connsiteY106" fmla="*/ 233043 h 478329"/>
                            <a:gd name="connsiteX107" fmla="*/ 113416 w 478331"/>
                            <a:gd name="connsiteY107" fmla="*/ 233043 h 478329"/>
                            <a:gd name="connsiteX108" fmla="*/ 97150 w 478331"/>
                            <a:gd name="connsiteY108" fmla="*/ 244863 h 478329"/>
                            <a:gd name="connsiteX109" fmla="*/ 103370 w 478331"/>
                            <a:gd name="connsiteY109" fmla="*/ 263951 h 478329"/>
                            <a:gd name="connsiteX110" fmla="*/ 113523 w 478331"/>
                            <a:gd name="connsiteY110" fmla="*/ 157696 h 478329"/>
                            <a:gd name="connsiteX111" fmla="*/ 133594 w 478331"/>
                            <a:gd name="connsiteY111" fmla="*/ 157696 h 478329"/>
                            <a:gd name="connsiteX112" fmla="*/ 117349 w 478331"/>
                            <a:gd name="connsiteY112" fmla="*/ 169495 h 478329"/>
                            <a:gd name="connsiteX113" fmla="*/ 123569 w 478331"/>
                            <a:gd name="connsiteY113" fmla="*/ 188583 h 478329"/>
                            <a:gd name="connsiteX114" fmla="*/ 107303 w 478331"/>
                            <a:gd name="connsiteY114" fmla="*/ 176784 h 478329"/>
                            <a:gd name="connsiteX115" fmla="*/ 91058 w 478331"/>
                            <a:gd name="connsiteY115" fmla="*/ 188583 h 478329"/>
                            <a:gd name="connsiteX116" fmla="*/ 97278 w 478331"/>
                            <a:gd name="connsiteY116" fmla="*/ 169495 h 478329"/>
                            <a:gd name="connsiteX117" fmla="*/ 81033 w 478331"/>
                            <a:gd name="connsiteY117" fmla="*/ 157696 h 478329"/>
                            <a:gd name="connsiteX118" fmla="*/ 101104 w 478331"/>
                            <a:gd name="connsiteY118" fmla="*/ 157696 h 478329"/>
                            <a:gd name="connsiteX119" fmla="*/ 107303 w 478331"/>
                            <a:gd name="connsiteY119" fmla="*/ 138587 h 478329"/>
                            <a:gd name="connsiteX120" fmla="*/ 168692 w 478331"/>
                            <a:gd name="connsiteY120" fmla="*/ 102506 h 478329"/>
                            <a:gd name="connsiteX121" fmla="*/ 188785 w 478331"/>
                            <a:gd name="connsiteY121" fmla="*/ 102506 h 478329"/>
                            <a:gd name="connsiteX122" fmla="*/ 172540 w 478331"/>
                            <a:gd name="connsiteY122" fmla="*/ 114326 h 478329"/>
                            <a:gd name="connsiteX123" fmla="*/ 178738 w 478331"/>
                            <a:gd name="connsiteY123" fmla="*/ 133414 h 478329"/>
                            <a:gd name="connsiteX124" fmla="*/ 162493 w 478331"/>
                            <a:gd name="connsiteY124" fmla="*/ 121615 h 478329"/>
                            <a:gd name="connsiteX125" fmla="*/ 146248 w 478331"/>
                            <a:gd name="connsiteY125" fmla="*/ 133414 h 478329"/>
                            <a:gd name="connsiteX126" fmla="*/ 152447 w 478331"/>
                            <a:gd name="connsiteY126" fmla="*/ 114326 h 478329"/>
                            <a:gd name="connsiteX127" fmla="*/ 136202 w 478331"/>
                            <a:gd name="connsiteY127" fmla="*/ 102506 h 478329"/>
                            <a:gd name="connsiteX128" fmla="*/ 156273 w 478331"/>
                            <a:gd name="connsiteY128" fmla="*/ 102506 h 478329"/>
                            <a:gd name="connsiteX129" fmla="*/ 162493 w 478331"/>
                            <a:gd name="connsiteY129" fmla="*/ 83418 h 4783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</a:cxnLst>
                          <a:rect l="l" t="t" r="r" b="b"/>
                          <a:pathLst>
                            <a:path w="478331" h="478329">
                              <a:moveTo>
                                <a:pt x="237840" y="-201"/>
                              </a:moveTo>
                              <a:cubicBezTo>
                                <a:pt x="105742" y="-214"/>
                                <a:pt x="-1325" y="106856"/>
                                <a:pt x="-1347" y="238942"/>
                              </a:cubicBezTo>
                              <a:cubicBezTo>
                                <a:pt x="-1368" y="371029"/>
                                <a:pt x="105700" y="478116"/>
                                <a:pt x="237798" y="478129"/>
                              </a:cubicBezTo>
                              <a:cubicBezTo>
                                <a:pt x="369853" y="478141"/>
                                <a:pt x="476942" y="371110"/>
                                <a:pt x="476985" y="239049"/>
                              </a:cubicBezTo>
                              <a:cubicBezTo>
                                <a:pt x="476899" y="106990"/>
                                <a:pt x="369896" y="-60"/>
                                <a:pt x="237840" y="-201"/>
                              </a:cubicBezTo>
                              <a:close/>
                              <a:moveTo>
                                <a:pt x="237840" y="461264"/>
                              </a:moveTo>
                              <a:cubicBezTo>
                                <a:pt x="115062" y="461264"/>
                                <a:pt x="15539" y="361738"/>
                                <a:pt x="15539" y="238964"/>
                              </a:cubicBezTo>
                              <a:cubicBezTo>
                                <a:pt x="15539" y="116190"/>
                                <a:pt x="115062" y="16664"/>
                                <a:pt x="237840" y="16664"/>
                              </a:cubicBezTo>
                              <a:cubicBezTo>
                                <a:pt x="360619" y="16664"/>
                                <a:pt x="460141" y="116190"/>
                                <a:pt x="460141" y="238964"/>
                              </a:cubicBezTo>
                              <a:cubicBezTo>
                                <a:pt x="460056" y="361712"/>
                                <a:pt x="360598" y="461208"/>
                                <a:pt x="237840" y="461349"/>
                              </a:cubicBezTo>
                              <a:close/>
                              <a:moveTo>
                                <a:pt x="244039" y="82306"/>
                              </a:moveTo>
                              <a:lnTo>
                                <a:pt x="264132" y="82306"/>
                              </a:lnTo>
                              <a:lnTo>
                                <a:pt x="247908" y="94127"/>
                              </a:lnTo>
                              <a:lnTo>
                                <a:pt x="254107" y="113215"/>
                              </a:lnTo>
                              <a:lnTo>
                                <a:pt x="237840" y="101416"/>
                              </a:lnTo>
                              <a:lnTo>
                                <a:pt x="221617" y="113215"/>
                              </a:lnTo>
                              <a:lnTo>
                                <a:pt x="227815" y="94127"/>
                              </a:lnTo>
                              <a:lnTo>
                                <a:pt x="211570" y="82306"/>
                              </a:lnTo>
                              <a:lnTo>
                                <a:pt x="231642" y="82306"/>
                              </a:lnTo>
                              <a:lnTo>
                                <a:pt x="237840" y="63219"/>
                              </a:lnTo>
                              <a:close/>
                              <a:moveTo>
                                <a:pt x="319386" y="102506"/>
                              </a:moveTo>
                              <a:lnTo>
                                <a:pt x="339479" y="102506"/>
                              </a:lnTo>
                              <a:lnTo>
                                <a:pt x="323234" y="114326"/>
                              </a:lnTo>
                              <a:lnTo>
                                <a:pt x="329454" y="133414"/>
                              </a:lnTo>
                              <a:lnTo>
                                <a:pt x="313187" y="121615"/>
                              </a:lnTo>
                              <a:lnTo>
                                <a:pt x="296942" y="133414"/>
                              </a:lnTo>
                              <a:lnTo>
                                <a:pt x="303163" y="114326"/>
                              </a:lnTo>
                              <a:lnTo>
                                <a:pt x="286918" y="102506"/>
                              </a:lnTo>
                              <a:lnTo>
                                <a:pt x="306989" y="102506"/>
                              </a:lnTo>
                              <a:lnTo>
                                <a:pt x="313187" y="83418"/>
                              </a:lnTo>
                              <a:close/>
                              <a:moveTo>
                                <a:pt x="358332" y="169495"/>
                              </a:moveTo>
                              <a:lnTo>
                                <a:pt x="342087" y="157696"/>
                              </a:lnTo>
                              <a:lnTo>
                                <a:pt x="362158" y="157696"/>
                              </a:lnTo>
                              <a:lnTo>
                                <a:pt x="368378" y="138587"/>
                              </a:lnTo>
                              <a:lnTo>
                                <a:pt x="374577" y="157696"/>
                              </a:lnTo>
                              <a:lnTo>
                                <a:pt x="394669" y="157696"/>
                              </a:lnTo>
                              <a:lnTo>
                                <a:pt x="378424" y="169495"/>
                              </a:lnTo>
                              <a:lnTo>
                                <a:pt x="384623" y="188583"/>
                              </a:lnTo>
                              <a:lnTo>
                                <a:pt x="368378" y="176784"/>
                              </a:lnTo>
                              <a:lnTo>
                                <a:pt x="352133" y="188583"/>
                              </a:lnTo>
                              <a:close/>
                              <a:moveTo>
                                <a:pt x="398602" y="244863"/>
                              </a:moveTo>
                              <a:lnTo>
                                <a:pt x="404822" y="263951"/>
                              </a:lnTo>
                              <a:lnTo>
                                <a:pt x="388577" y="252152"/>
                              </a:lnTo>
                              <a:lnTo>
                                <a:pt x="372311" y="263951"/>
                              </a:lnTo>
                              <a:lnTo>
                                <a:pt x="378531" y="244863"/>
                              </a:lnTo>
                              <a:lnTo>
                                <a:pt x="362286" y="233043"/>
                              </a:lnTo>
                              <a:lnTo>
                                <a:pt x="382357" y="233043"/>
                              </a:lnTo>
                              <a:lnTo>
                                <a:pt x="388577" y="213955"/>
                              </a:lnTo>
                              <a:lnTo>
                                <a:pt x="394776" y="233043"/>
                              </a:lnTo>
                              <a:lnTo>
                                <a:pt x="414847" y="233043"/>
                              </a:lnTo>
                              <a:close/>
                              <a:moveTo>
                                <a:pt x="394669" y="308411"/>
                              </a:moveTo>
                              <a:lnTo>
                                <a:pt x="378424" y="320210"/>
                              </a:lnTo>
                              <a:lnTo>
                                <a:pt x="384623" y="339319"/>
                              </a:lnTo>
                              <a:lnTo>
                                <a:pt x="368378" y="327520"/>
                              </a:lnTo>
                              <a:lnTo>
                                <a:pt x="352133" y="339319"/>
                              </a:lnTo>
                              <a:lnTo>
                                <a:pt x="358332" y="320210"/>
                              </a:lnTo>
                              <a:lnTo>
                                <a:pt x="342087" y="308411"/>
                              </a:lnTo>
                              <a:lnTo>
                                <a:pt x="362158" y="308411"/>
                              </a:lnTo>
                              <a:lnTo>
                                <a:pt x="368378" y="289323"/>
                              </a:lnTo>
                              <a:lnTo>
                                <a:pt x="374577" y="308411"/>
                              </a:lnTo>
                              <a:close/>
                              <a:moveTo>
                                <a:pt x="339479" y="363580"/>
                              </a:moveTo>
                              <a:lnTo>
                                <a:pt x="323234" y="375379"/>
                              </a:lnTo>
                              <a:lnTo>
                                <a:pt x="329454" y="394488"/>
                              </a:lnTo>
                              <a:lnTo>
                                <a:pt x="313294" y="382689"/>
                              </a:lnTo>
                              <a:lnTo>
                                <a:pt x="297049" y="394488"/>
                              </a:lnTo>
                              <a:lnTo>
                                <a:pt x="303270" y="375379"/>
                              </a:lnTo>
                              <a:lnTo>
                                <a:pt x="287024" y="363580"/>
                              </a:lnTo>
                              <a:lnTo>
                                <a:pt x="307096" y="363580"/>
                              </a:lnTo>
                              <a:lnTo>
                                <a:pt x="313294" y="344492"/>
                              </a:lnTo>
                              <a:lnTo>
                                <a:pt x="319493" y="363580"/>
                              </a:lnTo>
                              <a:close/>
                              <a:moveTo>
                                <a:pt x="264132" y="383779"/>
                              </a:moveTo>
                              <a:lnTo>
                                <a:pt x="247908" y="395578"/>
                              </a:lnTo>
                              <a:lnTo>
                                <a:pt x="254107" y="414688"/>
                              </a:lnTo>
                              <a:lnTo>
                                <a:pt x="237840" y="402889"/>
                              </a:lnTo>
                              <a:lnTo>
                                <a:pt x="221617" y="414688"/>
                              </a:lnTo>
                              <a:lnTo>
                                <a:pt x="227815" y="395578"/>
                              </a:lnTo>
                              <a:lnTo>
                                <a:pt x="211570" y="383779"/>
                              </a:lnTo>
                              <a:lnTo>
                                <a:pt x="231642" y="383779"/>
                              </a:lnTo>
                              <a:lnTo>
                                <a:pt x="237840" y="364670"/>
                              </a:lnTo>
                              <a:lnTo>
                                <a:pt x="244060" y="383779"/>
                              </a:lnTo>
                              <a:close/>
                              <a:moveTo>
                                <a:pt x="188785" y="363580"/>
                              </a:moveTo>
                              <a:lnTo>
                                <a:pt x="172540" y="375379"/>
                              </a:lnTo>
                              <a:lnTo>
                                <a:pt x="178738" y="394488"/>
                              </a:lnTo>
                              <a:lnTo>
                                <a:pt x="162493" y="382689"/>
                              </a:lnTo>
                              <a:lnTo>
                                <a:pt x="146248" y="394488"/>
                              </a:lnTo>
                              <a:lnTo>
                                <a:pt x="152447" y="375379"/>
                              </a:lnTo>
                              <a:lnTo>
                                <a:pt x="136202" y="363580"/>
                              </a:lnTo>
                              <a:lnTo>
                                <a:pt x="156273" y="363580"/>
                              </a:lnTo>
                              <a:lnTo>
                                <a:pt x="162493" y="344492"/>
                              </a:lnTo>
                              <a:lnTo>
                                <a:pt x="168692" y="363580"/>
                              </a:lnTo>
                              <a:close/>
                              <a:moveTo>
                                <a:pt x="133594" y="308411"/>
                              </a:moveTo>
                              <a:lnTo>
                                <a:pt x="117349" y="320210"/>
                              </a:lnTo>
                              <a:lnTo>
                                <a:pt x="123569" y="339319"/>
                              </a:lnTo>
                              <a:lnTo>
                                <a:pt x="107303" y="327520"/>
                              </a:lnTo>
                              <a:lnTo>
                                <a:pt x="91058" y="339319"/>
                              </a:lnTo>
                              <a:lnTo>
                                <a:pt x="97278" y="320210"/>
                              </a:lnTo>
                              <a:lnTo>
                                <a:pt x="81033" y="308411"/>
                              </a:lnTo>
                              <a:lnTo>
                                <a:pt x="101104" y="308411"/>
                              </a:lnTo>
                              <a:lnTo>
                                <a:pt x="107303" y="289323"/>
                              </a:lnTo>
                              <a:lnTo>
                                <a:pt x="113523" y="308411"/>
                              </a:lnTo>
                              <a:close/>
                              <a:moveTo>
                                <a:pt x="87124" y="252152"/>
                              </a:moveTo>
                              <a:lnTo>
                                <a:pt x="70879" y="263951"/>
                              </a:lnTo>
                              <a:lnTo>
                                <a:pt x="77078" y="244863"/>
                              </a:lnTo>
                              <a:lnTo>
                                <a:pt x="60833" y="233043"/>
                              </a:lnTo>
                              <a:lnTo>
                                <a:pt x="80904" y="233043"/>
                              </a:lnTo>
                              <a:lnTo>
                                <a:pt x="87124" y="213955"/>
                              </a:lnTo>
                              <a:lnTo>
                                <a:pt x="93323" y="233043"/>
                              </a:lnTo>
                              <a:lnTo>
                                <a:pt x="113416" y="233043"/>
                              </a:lnTo>
                              <a:lnTo>
                                <a:pt x="97150" y="244863"/>
                              </a:lnTo>
                              <a:lnTo>
                                <a:pt x="103370" y="263951"/>
                              </a:lnTo>
                              <a:close/>
                              <a:moveTo>
                                <a:pt x="113523" y="157696"/>
                              </a:moveTo>
                              <a:lnTo>
                                <a:pt x="133594" y="157696"/>
                              </a:lnTo>
                              <a:lnTo>
                                <a:pt x="117349" y="169495"/>
                              </a:lnTo>
                              <a:lnTo>
                                <a:pt x="123569" y="188583"/>
                              </a:lnTo>
                              <a:lnTo>
                                <a:pt x="107303" y="176784"/>
                              </a:lnTo>
                              <a:lnTo>
                                <a:pt x="91058" y="188583"/>
                              </a:lnTo>
                              <a:lnTo>
                                <a:pt x="97278" y="169495"/>
                              </a:lnTo>
                              <a:lnTo>
                                <a:pt x="81033" y="157696"/>
                              </a:lnTo>
                              <a:lnTo>
                                <a:pt x="101104" y="157696"/>
                              </a:lnTo>
                              <a:lnTo>
                                <a:pt x="107303" y="138587"/>
                              </a:lnTo>
                              <a:close/>
                              <a:moveTo>
                                <a:pt x="168692" y="102506"/>
                              </a:moveTo>
                              <a:lnTo>
                                <a:pt x="188785" y="102506"/>
                              </a:lnTo>
                              <a:lnTo>
                                <a:pt x="172540" y="114326"/>
                              </a:lnTo>
                              <a:lnTo>
                                <a:pt x="178738" y="133414"/>
                              </a:lnTo>
                              <a:lnTo>
                                <a:pt x="162493" y="121615"/>
                              </a:lnTo>
                              <a:lnTo>
                                <a:pt x="146248" y="133414"/>
                              </a:lnTo>
                              <a:lnTo>
                                <a:pt x="152447" y="114326"/>
                              </a:lnTo>
                              <a:lnTo>
                                <a:pt x="136202" y="102506"/>
                              </a:lnTo>
                              <a:lnTo>
                                <a:pt x="156273" y="102506"/>
                              </a:lnTo>
                              <a:lnTo>
                                <a:pt x="162493" y="8341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2126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6FF2A54" id="Graphic 1" o:spid="_x0000_s1026" style="position:absolute;margin-left:-48.65pt;margin-top:47.85pt;width:37.65pt;height:37.65pt;z-index:487620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478331,4783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" path="m237840,-201c105742,-214,-1325,106856,-1347,238942v-21,132087,107047,239174,239145,239187c369853,478141,476942,371110,476985,239049,476899,106990,369896,-60,237840,-201xm237840,461264c115062,461264,15539,361738,15539,238964v,-122774,99523,-222300,222301,-222300c360619,16664,460141,116190,460141,238964v-85,122748,-99543,222244,-222301,222385l237840,461264xm244039,82306r20093,l247908,94127r6199,19088l237840,101416r-16223,11799l227815,94127,211570,82306r20072,l237840,63219r6199,19087xm319386,102506r20093,l323234,114326r6220,19088l313187,121615r-16245,11799l303163,114326,286918,102506r20071,l313187,83418r6199,19088xm358332,169495l342087,157696r20071,l368378,138587r6199,19109l394669,157696r-16245,11799l384623,188583,368378,176784r-16245,11799l358332,169495xm398602,244863r6220,19088l388577,252152r-16266,11799l378531,244863,362286,233043r20071,l388577,213955r6199,19088l414847,233043r-16245,11820xm394669,308411r-16245,11799l384623,339319,368378,327520r-16245,11799l358332,320210,342087,308411r20071,l368378,289323r6199,19088l394669,308411xm339479,363580r-16245,11799l329454,394488,313294,382689r-16245,11799l303270,375379,287024,363580r20072,l313294,344492r6199,19088l339479,363580xm264132,383779r-16224,11799l254107,414688,237840,402889r-16223,11799l227815,395578,211570,383779r20072,l237840,364670r6220,19109l264132,383779xm188785,363580r-16245,11799l178738,394488,162493,382689r-16245,11799l152447,375379,136202,363580r20071,l162493,344492r6199,19088l188785,363580xm133594,308411r-16245,11799l123569,339319,107303,327520,91058,339319r6220,-19109l81033,308411r20071,l107303,289323r6220,19088l133594,308411xm87124,252152l70879,263951r6199,-19088l60833,233043r20071,l87124,213955r6199,19088l113416,233043,97150,244863r6220,19088l87124,252152xm113523,157696r20071,l117349,169495r6220,19088l107303,176784,91058,188583r6220,-19088l81033,157696r20071,l107303,138587r6220,19109xm168692,102506r20093,l172540,114326r6198,19088l162493,121615r-16245,11799l152447,114326,136202,102506r20071,l162493,83418r6199,19088xe" fillcolor="#ff4f3d [3215]" stroked="f" strokeweight=".05906mm">
                <v:stroke joinstyle="miter"/>
                <v:path arrowok="t" o:connecttype="custom" o:connectlocs="237840,-201;-1347,238942;237798,478129;476985,239049;237840,-201;237840,461264;15539,238964;237840,16664;460141,238964;237840,461349;244039,82306;264132,82306;247908,94127;254107,113215;237840,101416;221617,113215;227815,94127;211570,82306;231642,82306;237840,63219;319386,102506;339479,102506;323234,114326;329454,133414;313187,121615;296942,133414;303163,114326;286918,102506;306989,102506;313187,83418;358332,169495;342087,157696;362158,157696;368378,138587;374577,157696;394669,157696;378424,169495;384623,188583;368378,176784;352133,188583;398602,244863;404822,263951;388577,252152;372311,263951;378531,244863;362286,233043;382357,233043;388577,213955;394776,233043;414847,233043;394669,308411;378424,320210;384623,339319;368378,327520;352133,339319;358332,320210;342087,308411;362158,308411;368378,289323;374577,308411;339479,363580;323234,375379;329454,394488;313294,382689;297049,394488;303270,375379;287024,363580;307096,363580;313294,344492;319493,363580;264132,383779;247908,395578;254107,414688;237840,402889;221617,414688;227815,395578;211570,383779;231642,383779;237840,364670;244060,383779;188785,363580;172540,375379;178738,394488;162493,382689;146248,394488;152447,375379;136202,363580;156273,363580;162493,344492;168692,363580;133594,308411;117349,320210;123569,339319;107303,327520;91058,339319;97278,320210;81033,308411;101104,308411;107303,289323;113523,308411;87124,252152;70879,263951;77078,244863;60833,233043;80904,233043;87124,213955;93323,233043;113416,233043;97150,244863;103370,263951;113523,157696;133594,157696;117349,169495;123569,188583;107303,176784;91058,188583;97278,169495;81033,157696;101104,157696;107303,138587;168692,102506;188785,102506;172540,114326;178738,133414;162493,121615;146248,133414;152447,114326;136202,102506;156273,102506;162493,83418" o:connectangles="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08832" behindDoc="0" locked="0" layoutInCell="1" allowOverlap="0" wp14:anchorId="6659DDD0" wp14:editId="4F01531A">
                <wp:simplePos x="0" y="0"/>
                <wp:positionH relativeFrom="column">
                  <wp:posOffset>-1080135</wp:posOffset>
                </wp:positionH>
                <wp:positionV relativeFrom="paragraph">
                  <wp:posOffset>0</wp:posOffset>
                </wp:positionV>
                <wp:extent cx="7560000" cy="262800"/>
                <wp:effectExtent l="0" t="0" r="3175" b="4445"/>
                <wp:wrapTopAndBottom/>
                <wp:docPr id="37" name="Freeform: 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62800"/>
                        </a:xfrm>
                        <a:custGeom>
                          <a:avLst/>
                          <a:gdLst>
                            <a:gd name="T0" fmla="*/ 2147483646 w 11906"/>
                            <a:gd name="T1" fmla="*/ 2147483646 h 415"/>
                            <a:gd name="T2" fmla="*/ 0 w 11906"/>
                            <a:gd name="T3" fmla="*/ 2147483646 h 415"/>
                            <a:gd name="T4" fmla="*/ 0 w 11906"/>
                            <a:gd name="T5" fmla="*/ 2147483646 h 415"/>
                            <a:gd name="T6" fmla="*/ 2147483646 w 11906"/>
                            <a:gd name="T7" fmla="*/ 2147483646 h 415"/>
                            <a:gd name="T8" fmla="*/ 2147483646 w 11906"/>
                            <a:gd name="T9" fmla="*/ 2147483646 h 415"/>
                            <a:gd name="T10" fmla="*/ 963304525 w 11906"/>
                            <a:gd name="T11" fmla="*/ 2147483646 h 415"/>
                            <a:gd name="T12" fmla="*/ 318950975 w 11906"/>
                            <a:gd name="T13" fmla="*/ 2147483646 h 415"/>
                            <a:gd name="T14" fmla="*/ 309676800 w 11906"/>
                            <a:gd name="T15" fmla="*/ 2147483646 h 415"/>
                            <a:gd name="T16" fmla="*/ 302418750 w 11906"/>
                            <a:gd name="T17" fmla="*/ 2147483646 h 415"/>
                            <a:gd name="T18" fmla="*/ 297176825 w 11906"/>
                            <a:gd name="T19" fmla="*/ 2147483646 h 415"/>
                            <a:gd name="T20" fmla="*/ 295563925 w 11906"/>
                            <a:gd name="T21" fmla="*/ 2147483646 h 415"/>
                            <a:gd name="T22" fmla="*/ 295563925 w 11906"/>
                            <a:gd name="T23" fmla="*/ 2147483646 h 415"/>
                            <a:gd name="T24" fmla="*/ 293547800 w 11906"/>
                            <a:gd name="T25" fmla="*/ 2147483646 h 415"/>
                            <a:gd name="T26" fmla="*/ 288709100 w 11906"/>
                            <a:gd name="T27" fmla="*/ 2147483646 h 415"/>
                            <a:gd name="T28" fmla="*/ 281047825 w 11906"/>
                            <a:gd name="T29" fmla="*/ 2147483646 h 415"/>
                            <a:gd name="T30" fmla="*/ 271773650 w 11906"/>
                            <a:gd name="T31" fmla="*/ 2147483646 h 415"/>
                            <a:gd name="T32" fmla="*/ 1010481850 w 11906"/>
                            <a:gd name="T33" fmla="*/ 2147483646 h 415"/>
                            <a:gd name="T34" fmla="*/ 1001207675 w 11906"/>
                            <a:gd name="T35" fmla="*/ 2147483646 h 415"/>
                            <a:gd name="T36" fmla="*/ 993949625 w 11906"/>
                            <a:gd name="T37" fmla="*/ 2147483646 h 415"/>
                            <a:gd name="T38" fmla="*/ 988707700 w 11906"/>
                            <a:gd name="T39" fmla="*/ 2147483646 h 415"/>
                            <a:gd name="T40" fmla="*/ 987094800 w 11906"/>
                            <a:gd name="T41" fmla="*/ 2147483646 h 415"/>
                            <a:gd name="T42" fmla="*/ 987094800 w 11906"/>
                            <a:gd name="T43" fmla="*/ 2147483646 h 415"/>
                            <a:gd name="T44" fmla="*/ 985078675 w 11906"/>
                            <a:gd name="T45" fmla="*/ 2147483646 h 415"/>
                            <a:gd name="T46" fmla="*/ 979836750 w 11906"/>
                            <a:gd name="T47" fmla="*/ 2147483646 h 415"/>
                            <a:gd name="T48" fmla="*/ 972578700 w 11906"/>
                            <a:gd name="T49" fmla="*/ 2147483646 h 415"/>
                            <a:gd name="T50" fmla="*/ 963304525 w 11906"/>
                            <a:gd name="T51" fmla="*/ 2147483646 h 415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</a:gdLst>
                          <a:ahLst/>
                          <a:cxnLst>
                            <a:cxn ang="T52">
                              <a:pos x="T0" y="T1"/>
                            </a:cxn>
                            <a:cxn ang="T53">
                              <a:pos x="T2" y="T3"/>
                            </a:cxn>
                            <a:cxn ang="T54">
                              <a:pos x="T4" y="T5"/>
                            </a:cxn>
                            <a:cxn ang="T55">
                              <a:pos x="T6" y="T7"/>
                            </a:cxn>
                            <a:cxn ang="T56">
                              <a:pos x="T8" y="T9"/>
                            </a:cxn>
                            <a:cxn ang="T57">
                              <a:pos x="T10" y="T11"/>
                            </a:cxn>
                            <a:cxn ang="T58">
                              <a:pos x="T12" y="T13"/>
                            </a:cxn>
                            <a:cxn ang="T59">
                              <a:pos x="T14" y="T15"/>
                            </a:cxn>
                            <a:cxn ang="T60">
                              <a:pos x="T16" y="T17"/>
                            </a:cxn>
                            <a:cxn ang="T61">
                              <a:pos x="T18" y="T19"/>
                            </a:cxn>
                            <a:cxn ang="T62">
                              <a:pos x="T20" y="T21"/>
                            </a:cxn>
                            <a:cxn ang="T63">
                              <a:pos x="T22" y="T23"/>
                            </a:cxn>
                            <a:cxn ang="T64">
                              <a:pos x="T24" y="T25"/>
                            </a:cxn>
                            <a:cxn ang="T65">
                              <a:pos x="T26" y="T27"/>
                            </a:cxn>
                            <a:cxn ang="T66">
                              <a:pos x="T28" y="T29"/>
                            </a:cxn>
                            <a:cxn ang="T67">
                              <a:pos x="T30" y="T31"/>
                            </a:cxn>
                            <a:cxn ang="T68">
                              <a:pos x="T32" y="T33"/>
                            </a:cxn>
                            <a:cxn ang="T69">
                              <a:pos x="T34" y="T35"/>
                            </a:cxn>
                            <a:cxn ang="T70">
                              <a:pos x="T36" y="T37"/>
                            </a:cxn>
                            <a:cxn ang="T71">
                              <a:pos x="T38" y="T39"/>
                            </a:cxn>
                            <a:cxn ang="T72">
                              <a:pos x="T40" y="T41"/>
                            </a:cxn>
                            <a:cxn ang="T73">
                              <a:pos x="T42" y="T43"/>
                            </a:cxn>
                            <a:cxn ang="T74">
                              <a:pos x="T44" y="T45"/>
                            </a:cxn>
                            <a:cxn ang="T75">
                              <a:pos x="T46" y="T47"/>
                            </a:cxn>
                            <a:cxn ang="T76">
                              <a:pos x="T48" y="T49"/>
                            </a:cxn>
                            <a:cxn ang="T77">
                              <a:pos x="T50" y="T51"/>
                            </a:cxn>
                          </a:cxnLst>
                          <a:rect l="0" t="0" r="r" b="b"/>
                          <a:pathLst>
                            <a:path w="11906" h="415">
                              <a:moveTo>
                                <a:pt x="11906" y="333"/>
                              </a:moveTo>
                              <a:lnTo>
                                <a:pt x="0" y="333"/>
                              </a:lnTo>
                              <a:lnTo>
                                <a:pt x="0" y="415"/>
                              </a:lnTo>
                              <a:lnTo>
                                <a:pt x="11906" y="415"/>
                              </a:lnTo>
                              <a:lnTo>
                                <a:pt x="11906" y="333"/>
                              </a:lnTo>
                              <a:close/>
                              <a:moveTo>
                                <a:pt x="2389" y="0"/>
                              </a:moveTo>
                              <a:lnTo>
                                <a:pt x="791" y="0"/>
                              </a:lnTo>
                              <a:lnTo>
                                <a:pt x="768" y="5"/>
                              </a:lnTo>
                              <a:lnTo>
                                <a:pt x="750" y="17"/>
                              </a:lnTo>
                              <a:lnTo>
                                <a:pt x="737" y="36"/>
                              </a:lnTo>
                              <a:lnTo>
                                <a:pt x="733" y="59"/>
                              </a:lnTo>
                              <a:lnTo>
                                <a:pt x="733" y="275"/>
                              </a:lnTo>
                              <a:lnTo>
                                <a:pt x="728" y="297"/>
                              </a:lnTo>
                              <a:lnTo>
                                <a:pt x="716" y="316"/>
                              </a:lnTo>
                              <a:lnTo>
                                <a:pt x="697" y="328"/>
                              </a:lnTo>
                              <a:lnTo>
                                <a:pt x="674" y="333"/>
                              </a:lnTo>
                              <a:lnTo>
                                <a:pt x="2506" y="333"/>
                              </a:lnTo>
                              <a:lnTo>
                                <a:pt x="2483" y="328"/>
                              </a:lnTo>
                              <a:lnTo>
                                <a:pt x="2465" y="316"/>
                              </a:lnTo>
                              <a:lnTo>
                                <a:pt x="2452" y="297"/>
                              </a:lnTo>
                              <a:lnTo>
                                <a:pt x="2448" y="275"/>
                              </a:lnTo>
                              <a:lnTo>
                                <a:pt x="2448" y="59"/>
                              </a:lnTo>
                              <a:lnTo>
                                <a:pt x="2443" y="36"/>
                              </a:lnTo>
                              <a:lnTo>
                                <a:pt x="2430" y="17"/>
                              </a:lnTo>
                              <a:lnTo>
                                <a:pt x="2412" y="5"/>
                              </a:lnTo>
                              <a:lnTo>
                                <a:pt x="23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4F3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5DCD97C" id="Freeform: Shape 37" o:spid="_x0000_s1026" style="position:absolute;margin-left:-85.05pt;margin-top:0;width:595.3pt;height:20.7pt;z-index:48760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906,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" o:allowoverlap="f" path="m11906,333l,333r,82l11906,415r,-82xm2389,l791,,768,5,750,17,737,36r-4,23l733,275r-5,22l716,316r-19,12l674,333r1832,l2483,328r-18,-12l2452,297r-4,-22l2448,59r-5,-23l2430,17,2412,5,2389,xe" fillcolor="#ff4f3d" stroked="f"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"/>
                <w10:wrap type="topAndBottom"/>
              </v:shape>
            </w:pict>
          </mc:Fallback>
        </mc:AlternateContent>
      </w:r>
    </w:p>
    <w:p w14:paraId="45C27BC0" w14:textId="37CDFC02" w:rsidR="00115BC5" w:rsidRPr="002A48F8" w:rsidRDefault="007E691C" w:rsidP="00E519CC">
      <w:pPr>
        <w:pStyle w:val="Heading1"/>
      </w:pPr>
      <w:r>
        <w:t>ERHVERVSUDDANNELSE I EUROPA</w:t>
      </w:r>
    </w:p>
    <w:p w14:paraId="51123D0E" w14:textId="5CC558C2" w:rsidR="00115BC5" w:rsidRDefault="007E691C" w:rsidP="000F6013">
      <w:pPr>
        <w:pStyle w:val="ListParagraph"/>
        <w:rPr>
          <w:color w:val="FF4F3D"/>
          <w:sz w:val="32"/>
        </w:rPr>
      </w:pPr>
      <w:r>
        <w:rPr>
          <w:color w:val="FF4F3D"/>
          <w:sz w:val="32"/>
        </w:rPr>
        <w:t xml:space="preserve">9,2 % </w:t>
      </w:r>
      <w:r>
        <w:rPr>
          <w:color w:val="706F6F"/>
        </w:rPr>
        <w:t>af Europas befolkning i alderen fra 25 til 64 år er i gang med en voksenuddannelse (2020). Kilde:</w:t>
      </w:r>
      <w:r>
        <w:rPr>
          <w:color w:val="FF4F3D"/>
        </w:rPr>
        <w:t xml:space="preserve"> </w:t>
      </w:r>
      <w:hyperlink r:id="rId12">
        <w:r>
          <w:rPr>
            <w:color w:val="FF4F3D"/>
            <w:u w:val="single" w:color="FF4F3D"/>
          </w:rPr>
          <w:t>Eurostat – Statistik over voksenuddannelse</w:t>
        </w:r>
      </w:hyperlink>
    </w:p>
    <w:p w14:paraId="64A2588A" w14:textId="59FD16E0" w:rsidR="00453092" w:rsidRPr="00AB24C9" w:rsidRDefault="007E691C" w:rsidP="006E7BDB">
      <w:pPr>
        <w:pStyle w:val="ListParagraph"/>
        <w:rPr>
          <w:color w:val="FF4F3D"/>
          <w:sz w:val="32"/>
        </w:rPr>
      </w:pPr>
      <w:r>
        <w:rPr>
          <w:color w:val="FF4F3D"/>
          <w:sz w:val="32"/>
        </w:rPr>
        <w:t xml:space="preserve">60 % </w:t>
      </w:r>
      <w:r>
        <w:t>af nyligt uddannede fra en erhvervsuddannelse finder deres første langtidsjob inden for en måned efter at have afsluttet deres uddannelse (80 % efter seks måneder) (2018).</w:t>
      </w:r>
      <w:r w:rsidR="006E7BDB">
        <w:t xml:space="preserve"> </w:t>
      </w:r>
      <w:proofErr w:type="spellStart"/>
      <w:r w:rsidRPr="000F3E04">
        <w:rPr>
          <w:color w:val="706F6F"/>
          <w:lang w:val="en-US"/>
        </w:rPr>
        <w:t>Kilde</w:t>
      </w:r>
      <w:proofErr w:type="spellEnd"/>
      <w:r w:rsidRPr="000F3E04">
        <w:rPr>
          <w:color w:val="706F6F"/>
          <w:lang w:val="en-US"/>
        </w:rPr>
        <w:t xml:space="preserve">: </w:t>
      </w:r>
      <w:hyperlink r:id="rId13">
        <w:r w:rsidRPr="000F3E04">
          <w:rPr>
            <w:color w:val="FF4F3D"/>
            <w:u w:val="single" w:color="FF4F3D"/>
            <w:lang w:val="en-US"/>
          </w:rPr>
          <w:t xml:space="preserve">A quick guide to EU action on vocational education and training s. </w:t>
        </w:r>
      </w:hyperlink>
      <w:hyperlink r:id="rId14">
        <w:r w:rsidRPr="000F3E04">
          <w:rPr>
            <w:color w:val="FF4F3D"/>
            <w:u w:val="single" w:color="FF4F3D"/>
            <w:lang w:val="en-US"/>
          </w:rPr>
          <w:t xml:space="preserve"> </w:t>
        </w:r>
        <w:r w:rsidRPr="006E7BDB">
          <w:rPr>
            <w:color w:val="FF4F3D"/>
            <w:u w:val="single" w:color="FF4F3D"/>
          </w:rPr>
          <w:t>11</w:t>
        </w:r>
      </w:hyperlink>
    </w:p>
    <w:p w14:paraId="712E72B0" w14:textId="2440AC52" w:rsidR="00115BC5" w:rsidRPr="00F60BF8" w:rsidRDefault="007E691C" w:rsidP="006E7BDB">
      <w:pPr>
        <w:pStyle w:val="ListParagraph"/>
      </w:pPr>
      <w:r>
        <w:t>COVID-19-pandemien har øget det eksisterende hul i digitale færdigheder og nye uligheder opstår.</w:t>
      </w:r>
      <w:r w:rsidR="006E7BDB">
        <w:t xml:space="preserve"> </w:t>
      </w:r>
      <w:r w:rsidRPr="006E7BDB">
        <w:rPr>
          <w:color w:val="706F6F"/>
        </w:rPr>
        <w:t xml:space="preserve">Kilde: </w:t>
      </w:r>
      <w:hyperlink r:id="rId15">
        <w:r w:rsidRPr="006E7BDB">
          <w:rPr>
            <w:color w:val="FF4F3D"/>
            <w:u w:val="single" w:color="FF4F3D"/>
          </w:rPr>
          <w:t>Den europæiske dagsorden for færdigheder med henblik på bæredygtig konkurrenceevne, social retfærdighed</w:t>
        </w:r>
      </w:hyperlink>
      <w:r w:rsidRPr="006E7BDB">
        <w:rPr>
          <w:color w:val="FF4F3D"/>
        </w:rPr>
        <w:t xml:space="preserve"> </w:t>
      </w:r>
      <w:hyperlink r:id="rId16">
        <w:r w:rsidRPr="006E7BDB">
          <w:rPr>
            <w:color w:val="FF4F3D"/>
            <w:u w:val="single" w:color="FF4F3D"/>
          </w:rPr>
          <w:t xml:space="preserve">og modstandsdygtighed, s. </w:t>
        </w:r>
      </w:hyperlink>
      <w:hyperlink r:id="rId17">
        <w:r w:rsidRPr="006E7BDB">
          <w:rPr>
            <w:color w:val="FF4F3D"/>
            <w:u w:val="single" w:color="FF4F3D"/>
          </w:rPr>
          <w:t xml:space="preserve"> 1</w:t>
        </w:r>
      </w:hyperlink>
    </w:p>
    <w:p w14:paraId="4278B432" w14:textId="77777777" w:rsidR="00F60BF8" w:rsidRDefault="00F60BF8" w:rsidP="00F60BF8"/>
    <w:p w14:paraId="1DF2C0DA" w14:textId="77777777" w:rsidR="00115BC5" w:rsidRDefault="00115BC5" w:rsidP="00206581">
      <w:pPr>
        <w:spacing w:line="295" w:lineRule="auto"/>
        <w:ind w:left="1134"/>
        <w:sectPr w:rsidR="00115BC5" w:rsidSect="004D570A">
          <w:headerReference w:type="default" r:id="rId18"/>
          <w:footerReference w:type="default" r:id="rId19"/>
          <w:pgSz w:w="11910" w:h="16840" w:code="9"/>
          <w:pgMar w:top="1701" w:right="1134" w:bottom="907" w:left="1701" w:header="699" w:footer="255" w:gutter="0"/>
          <w:cols w:space="720"/>
          <w:docGrid w:linePitch="299"/>
        </w:sectPr>
      </w:pPr>
    </w:p>
    <w:p w14:paraId="1BFC7F51" w14:textId="4623DBAF" w:rsidR="00FB4418" w:rsidRPr="000F6013" w:rsidRDefault="008F2AD7" w:rsidP="000F6013">
      <w:pPr>
        <w:pStyle w:val="BodyText"/>
      </w:pPr>
      <w:r>
        <w:rPr>
          <w:noProof/>
          <w:color w:val="AB4ADB" w:themeColor="accent1"/>
        </w:rPr>
        <w:lastRenderedPageBreak/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69D0FBDC" wp14:editId="1B4E32CE">
                <wp:simplePos x="0" y="0"/>
                <wp:positionH relativeFrom="page">
                  <wp:posOffset>454660</wp:posOffset>
                </wp:positionH>
                <wp:positionV relativeFrom="paragraph">
                  <wp:posOffset>737439</wp:posOffset>
                </wp:positionV>
                <wp:extent cx="446405" cy="446405"/>
                <wp:effectExtent l="0" t="0" r="0" b="0"/>
                <wp:wrapNone/>
                <wp:docPr id="27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6405" cy="446405"/>
                        </a:xfrm>
                        <a:custGeom>
                          <a:avLst/>
                          <a:gdLst>
                            <a:gd name="T0" fmla="*/ 141531975 w 703"/>
                            <a:gd name="T1" fmla="*/ 304434875 h 703"/>
                            <a:gd name="T2" fmla="*/ 170160950 w 703"/>
                            <a:gd name="T3" fmla="*/ 301612300 h 703"/>
                            <a:gd name="T4" fmla="*/ 196773800 w 703"/>
                            <a:gd name="T5" fmla="*/ 293144575 h 703"/>
                            <a:gd name="T6" fmla="*/ 220967300 w 703"/>
                            <a:gd name="T7" fmla="*/ 280241375 h 703"/>
                            <a:gd name="T8" fmla="*/ 241935000 w 703"/>
                            <a:gd name="T9" fmla="*/ 262902700 h 703"/>
                            <a:gd name="T10" fmla="*/ 259273675 w 703"/>
                            <a:gd name="T11" fmla="*/ 241935000 h 703"/>
                            <a:gd name="T12" fmla="*/ 272176875 w 703"/>
                            <a:gd name="T13" fmla="*/ 217741500 h 703"/>
                            <a:gd name="T14" fmla="*/ 280644600 w 703"/>
                            <a:gd name="T15" fmla="*/ 191128650 h 703"/>
                            <a:gd name="T16" fmla="*/ 283467175 w 703"/>
                            <a:gd name="T17" fmla="*/ 162499675 h 703"/>
                            <a:gd name="T18" fmla="*/ 280644600 w 703"/>
                            <a:gd name="T19" fmla="*/ 133870700 h 703"/>
                            <a:gd name="T20" fmla="*/ 272176875 w 703"/>
                            <a:gd name="T21" fmla="*/ 107257850 h 703"/>
                            <a:gd name="T22" fmla="*/ 259273675 w 703"/>
                            <a:gd name="T23" fmla="*/ 83467575 h 703"/>
                            <a:gd name="T24" fmla="*/ 241935000 w 703"/>
                            <a:gd name="T25" fmla="*/ 62499875 h 703"/>
                            <a:gd name="T26" fmla="*/ 220967300 w 703"/>
                            <a:gd name="T27" fmla="*/ 45161200 h 703"/>
                            <a:gd name="T28" fmla="*/ 196773800 w 703"/>
                            <a:gd name="T29" fmla="*/ 31854775 h 703"/>
                            <a:gd name="T30" fmla="*/ 170160950 w 703"/>
                            <a:gd name="T31" fmla="*/ 23790275 h 703"/>
                            <a:gd name="T32" fmla="*/ 141531975 w 703"/>
                            <a:gd name="T33" fmla="*/ 20967700 h 703"/>
                            <a:gd name="T34" fmla="*/ 113306225 w 703"/>
                            <a:gd name="T35" fmla="*/ 23790275 h 703"/>
                            <a:gd name="T36" fmla="*/ 86693375 w 703"/>
                            <a:gd name="T37" fmla="*/ 31854775 h 703"/>
                            <a:gd name="T38" fmla="*/ 62499875 w 703"/>
                            <a:gd name="T39" fmla="*/ 45161200 h 703"/>
                            <a:gd name="T40" fmla="*/ 41532175 w 703"/>
                            <a:gd name="T41" fmla="*/ 62499875 h 703"/>
                            <a:gd name="T42" fmla="*/ 24193500 w 703"/>
                            <a:gd name="T43" fmla="*/ 83467575 h 703"/>
                            <a:gd name="T44" fmla="*/ 11290300 w 703"/>
                            <a:gd name="T45" fmla="*/ 107257850 h 703"/>
                            <a:gd name="T46" fmla="*/ 2822575 w 703"/>
                            <a:gd name="T47" fmla="*/ 133870700 h 703"/>
                            <a:gd name="T48" fmla="*/ 0 w 703"/>
                            <a:gd name="T49" fmla="*/ 162499675 h 703"/>
                            <a:gd name="T50" fmla="*/ 2822575 w 703"/>
                            <a:gd name="T51" fmla="*/ 191128650 h 703"/>
                            <a:gd name="T52" fmla="*/ 11290300 w 703"/>
                            <a:gd name="T53" fmla="*/ 217741500 h 703"/>
                            <a:gd name="T54" fmla="*/ 24193500 w 703"/>
                            <a:gd name="T55" fmla="*/ 241935000 h 703"/>
                            <a:gd name="T56" fmla="*/ 41532175 w 703"/>
                            <a:gd name="T57" fmla="*/ 262902700 h 703"/>
                            <a:gd name="T58" fmla="*/ 62499875 w 703"/>
                            <a:gd name="T59" fmla="*/ 280241375 h 703"/>
                            <a:gd name="T60" fmla="*/ 86693375 w 703"/>
                            <a:gd name="T61" fmla="*/ 293144575 h 703"/>
                            <a:gd name="T62" fmla="*/ 113306225 w 703"/>
                            <a:gd name="T63" fmla="*/ 301612300 h 703"/>
                            <a:gd name="T64" fmla="*/ 141531975 w 703"/>
                            <a:gd name="T65" fmla="*/ 304434875 h 703"/>
                            <a:gd name="T66" fmla="*/ 118548150 w 703"/>
                            <a:gd name="T67" fmla="*/ 199193150 h 703"/>
                            <a:gd name="T68" fmla="*/ 144757775 w 703"/>
                            <a:gd name="T69" fmla="*/ 210483450 h 703"/>
                            <a:gd name="T70" fmla="*/ 166935150 w 703"/>
                            <a:gd name="T71" fmla="*/ 220160850 h 703"/>
                            <a:gd name="T72" fmla="*/ 182660925 w 703"/>
                            <a:gd name="T73" fmla="*/ 226612450 h 703"/>
                            <a:gd name="T74" fmla="*/ 188709300 w 703"/>
                            <a:gd name="T75" fmla="*/ 229031800 h 703"/>
                            <a:gd name="T76" fmla="*/ 193144775 w 703"/>
                            <a:gd name="T77" fmla="*/ 206854425 h 703"/>
                            <a:gd name="T78" fmla="*/ 201612500 w 703"/>
                            <a:gd name="T79" fmla="*/ 157660975 h 703"/>
                            <a:gd name="T80" fmla="*/ 209677000 w 703"/>
                            <a:gd name="T81" fmla="*/ 108870750 h 703"/>
                            <a:gd name="T82" fmla="*/ 213306025 w 703"/>
                            <a:gd name="T83" fmla="*/ 86693375 h 703"/>
                            <a:gd name="T84" fmla="*/ 30241875 w 703"/>
                            <a:gd name="T85" fmla="*/ 160886775 h 703"/>
                            <a:gd name="T86" fmla="*/ 45161200 w 703"/>
                            <a:gd name="T87" fmla="*/ 167338375 h 703"/>
                            <a:gd name="T88" fmla="*/ 55645050 w 703"/>
                            <a:gd name="T89" fmla="*/ 172177075 h 703"/>
                            <a:gd name="T90" fmla="*/ 67338575 w 703"/>
                            <a:gd name="T91" fmla="*/ 177015775 h 703"/>
                            <a:gd name="T92" fmla="*/ 85080475 w 703"/>
                            <a:gd name="T93" fmla="*/ 185080275 h 703"/>
                            <a:gd name="T94" fmla="*/ 85483700 w 703"/>
                            <a:gd name="T95" fmla="*/ 185080275 h 703"/>
                            <a:gd name="T96" fmla="*/ 85483700 w 703"/>
                            <a:gd name="T97" fmla="*/ 185080275 h 703"/>
                            <a:gd name="T98" fmla="*/ 85483700 w 703"/>
                            <a:gd name="T99" fmla="*/ 185080275 h 703"/>
                            <a:gd name="T100" fmla="*/ 102822375 w 703"/>
                            <a:gd name="T101" fmla="*/ 243144675 h 703"/>
                            <a:gd name="T102" fmla="*/ 85080475 w 703"/>
                            <a:gd name="T103" fmla="*/ 185080275 h 703"/>
                            <a:gd name="T104" fmla="*/ 213306025 w 703"/>
                            <a:gd name="T105" fmla="*/ 86693375 h 703"/>
                            <a:gd name="T106" fmla="*/ 118144925 w 703"/>
                            <a:gd name="T107" fmla="*/ 199193150 h 703"/>
                            <a:gd name="T108" fmla="*/ 102822375 w 703"/>
                            <a:gd name="T109" fmla="*/ 243144675 h 703"/>
                            <a:gd name="T110" fmla="*/ 102822375 w 703"/>
                            <a:gd name="T111" fmla="*/ 243144675 h 703"/>
                            <a:gd name="T112" fmla="*/ 135080375 w 703"/>
                            <a:gd name="T113" fmla="*/ 206451200 h 703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  <a:gd name="T123" fmla="*/ 0 60000 65536"/>
                            <a:gd name="T124" fmla="*/ 0 60000 65536"/>
                            <a:gd name="T125" fmla="*/ 0 60000 65536"/>
                            <a:gd name="T126" fmla="*/ 0 60000 65536"/>
                            <a:gd name="T127" fmla="*/ 0 60000 65536"/>
                            <a:gd name="T128" fmla="*/ 0 60000 65536"/>
                            <a:gd name="T129" fmla="*/ 0 60000 65536"/>
                            <a:gd name="T130" fmla="*/ 0 60000 65536"/>
                            <a:gd name="T131" fmla="*/ 0 60000 65536"/>
                            <a:gd name="T132" fmla="*/ 0 60000 65536"/>
                            <a:gd name="T133" fmla="*/ 0 60000 65536"/>
                            <a:gd name="T134" fmla="*/ 0 60000 65536"/>
                            <a:gd name="T135" fmla="*/ 0 60000 65536"/>
                            <a:gd name="T136" fmla="*/ 0 60000 65536"/>
                            <a:gd name="T137" fmla="*/ 0 60000 65536"/>
                            <a:gd name="T138" fmla="*/ 0 60000 65536"/>
                            <a:gd name="T139" fmla="*/ 0 60000 65536"/>
                            <a:gd name="T140" fmla="*/ 0 60000 65536"/>
                            <a:gd name="T141" fmla="*/ 0 60000 65536"/>
                            <a:gd name="T142" fmla="*/ 0 60000 65536"/>
                            <a:gd name="T143" fmla="*/ 0 60000 65536"/>
                            <a:gd name="T144" fmla="*/ 0 60000 65536"/>
                            <a:gd name="T145" fmla="*/ 0 60000 65536"/>
                            <a:gd name="T146" fmla="*/ 0 60000 65536"/>
                            <a:gd name="T147" fmla="*/ 0 60000 65536"/>
                            <a:gd name="T148" fmla="*/ 0 60000 65536"/>
                            <a:gd name="T149" fmla="*/ 0 60000 65536"/>
                            <a:gd name="T150" fmla="*/ 0 60000 65536"/>
                            <a:gd name="T151" fmla="*/ 0 60000 65536"/>
                            <a:gd name="T152" fmla="*/ 0 60000 65536"/>
                            <a:gd name="T153" fmla="*/ 0 60000 65536"/>
                            <a:gd name="T154" fmla="*/ 0 60000 65536"/>
                            <a:gd name="T155" fmla="*/ 0 60000 65536"/>
                            <a:gd name="T156" fmla="*/ 0 60000 65536"/>
                            <a:gd name="T157" fmla="*/ 0 60000 65536"/>
                            <a:gd name="T158" fmla="*/ 0 60000 65536"/>
                            <a:gd name="T159" fmla="*/ 0 60000 65536"/>
                            <a:gd name="T160" fmla="*/ 0 60000 65536"/>
                            <a:gd name="T161" fmla="*/ 0 60000 65536"/>
                            <a:gd name="T162" fmla="*/ 0 60000 65536"/>
                            <a:gd name="T163" fmla="*/ 0 60000 65536"/>
                            <a:gd name="T164" fmla="*/ 0 60000 65536"/>
                            <a:gd name="T165" fmla="*/ 0 60000 65536"/>
                            <a:gd name="T166" fmla="*/ 0 60000 65536"/>
                            <a:gd name="T167" fmla="*/ 0 60000 65536"/>
                            <a:gd name="T168" fmla="*/ 0 60000 65536"/>
                            <a:gd name="T169" fmla="*/ 0 60000 65536"/>
                            <a:gd name="T170" fmla="*/ 0 60000 65536"/>
                          </a:gdLst>
                          <a:ahLst/>
                          <a:cxnLst>
                            <a:cxn ang="T114">
                              <a:pos x="T0" y="T1"/>
                            </a:cxn>
                            <a:cxn ang="T115">
                              <a:pos x="T2" y="T3"/>
                            </a:cxn>
                            <a:cxn ang="T116">
                              <a:pos x="T4" y="T5"/>
                            </a:cxn>
                            <a:cxn ang="T117">
                              <a:pos x="T6" y="T7"/>
                            </a:cxn>
                            <a:cxn ang="T118">
                              <a:pos x="T8" y="T9"/>
                            </a:cxn>
                            <a:cxn ang="T119">
                              <a:pos x="T10" y="T11"/>
                            </a:cxn>
                            <a:cxn ang="T120">
                              <a:pos x="T12" y="T13"/>
                            </a:cxn>
                            <a:cxn ang="T121">
                              <a:pos x="T14" y="T15"/>
                            </a:cxn>
                            <a:cxn ang="T122">
                              <a:pos x="T16" y="T17"/>
                            </a:cxn>
                            <a:cxn ang="T123">
                              <a:pos x="T18" y="T19"/>
                            </a:cxn>
                            <a:cxn ang="T124">
                              <a:pos x="T20" y="T21"/>
                            </a:cxn>
                            <a:cxn ang="T125">
                              <a:pos x="T22" y="T23"/>
                            </a:cxn>
                            <a:cxn ang="T126">
                              <a:pos x="T24" y="T25"/>
                            </a:cxn>
                            <a:cxn ang="T127">
                              <a:pos x="T26" y="T27"/>
                            </a:cxn>
                            <a:cxn ang="T128">
                              <a:pos x="T28" y="T29"/>
                            </a:cxn>
                            <a:cxn ang="T129">
                              <a:pos x="T30" y="T31"/>
                            </a:cxn>
                            <a:cxn ang="T130">
                              <a:pos x="T32" y="T33"/>
                            </a:cxn>
                            <a:cxn ang="T131">
                              <a:pos x="T34" y="T35"/>
                            </a:cxn>
                            <a:cxn ang="T132">
                              <a:pos x="T36" y="T37"/>
                            </a:cxn>
                            <a:cxn ang="T133">
                              <a:pos x="T38" y="T39"/>
                            </a:cxn>
                            <a:cxn ang="T134">
                              <a:pos x="T40" y="T41"/>
                            </a:cxn>
                            <a:cxn ang="T135">
                              <a:pos x="T42" y="T43"/>
                            </a:cxn>
                            <a:cxn ang="T136">
                              <a:pos x="T44" y="T45"/>
                            </a:cxn>
                            <a:cxn ang="T137">
                              <a:pos x="T46" y="T47"/>
                            </a:cxn>
                            <a:cxn ang="T138">
                              <a:pos x="T48" y="T49"/>
                            </a:cxn>
                            <a:cxn ang="T139">
                              <a:pos x="T50" y="T51"/>
                            </a:cxn>
                            <a:cxn ang="T140">
                              <a:pos x="T52" y="T53"/>
                            </a:cxn>
                            <a:cxn ang="T141">
                              <a:pos x="T54" y="T55"/>
                            </a:cxn>
                            <a:cxn ang="T142">
                              <a:pos x="T56" y="T57"/>
                            </a:cxn>
                            <a:cxn ang="T143">
                              <a:pos x="T58" y="T59"/>
                            </a:cxn>
                            <a:cxn ang="T144">
                              <a:pos x="T60" y="T61"/>
                            </a:cxn>
                            <a:cxn ang="T145">
                              <a:pos x="T62" y="T63"/>
                            </a:cxn>
                            <a:cxn ang="T146">
                              <a:pos x="T64" y="T65"/>
                            </a:cxn>
                            <a:cxn ang="T147">
                              <a:pos x="T66" y="T67"/>
                            </a:cxn>
                            <a:cxn ang="T148">
                              <a:pos x="T68" y="T69"/>
                            </a:cxn>
                            <a:cxn ang="T149">
                              <a:pos x="T70" y="T71"/>
                            </a:cxn>
                            <a:cxn ang="T150">
                              <a:pos x="T72" y="T73"/>
                            </a:cxn>
                            <a:cxn ang="T151">
                              <a:pos x="T74" y="T75"/>
                            </a:cxn>
                            <a:cxn ang="T152">
                              <a:pos x="T76" y="T77"/>
                            </a:cxn>
                            <a:cxn ang="T153">
                              <a:pos x="T78" y="T79"/>
                            </a:cxn>
                            <a:cxn ang="T154">
                              <a:pos x="T80" y="T81"/>
                            </a:cxn>
                            <a:cxn ang="T155">
                              <a:pos x="T82" y="T83"/>
                            </a:cxn>
                            <a:cxn ang="T156">
                              <a:pos x="T84" y="T85"/>
                            </a:cxn>
                            <a:cxn ang="T157">
                              <a:pos x="T86" y="T87"/>
                            </a:cxn>
                            <a:cxn ang="T158">
                              <a:pos x="T88" y="T89"/>
                            </a:cxn>
                            <a:cxn ang="T159">
                              <a:pos x="T90" y="T91"/>
                            </a:cxn>
                            <a:cxn ang="T160">
                              <a:pos x="T92" y="T93"/>
                            </a:cxn>
                            <a:cxn ang="T161">
                              <a:pos x="T94" y="T95"/>
                            </a:cxn>
                            <a:cxn ang="T162">
                              <a:pos x="T96" y="T97"/>
                            </a:cxn>
                            <a:cxn ang="T163">
                              <a:pos x="T98" y="T99"/>
                            </a:cxn>
                            <a:cxn ang="T164">
                              <a:pos x="T100" y="T101"/>
                            </a:cxn>
                            <a:cxn ang="T165">
                              <a:pos x="T102" y="T103"/>
                            </a:cxn>
                            <a:cxn ang="T166">
                              <a:pos x="T104" y="T105"/>
                            </a:cxn>
                            <a:cxn ang="T167">
                              <a:pos x="T106" y="T107"/>
                            </a:cxn>
                            <a:cxn ang="T168">
                              <a:pos x="T108" y="T109"/>
                            </a:cxn>
                            <a:cxn ang="T169">
                              <a:pos x="T110" y="T111"/>
                            </a:cxn>
                            <a:cxn ang="T170">
                              <a:pos x="T112" y="T113"/>
                            </a:cxn>
                          </a:cxnLst>
                          <a:rect l="0" t="0" r="r" b="b"/>
                          <a:pathLst>
                            <a:path w="703" h="703">
                              <a:moveTo>
                                <a:pt x="351" y="703"/>
                              </a:moveTo>
                              <a:lnTo>
                                <a:pt x="422" y="696"/>
                              </a:lnTo>
                              <a:lnTo>
                                <a:pt x="488" y="675"/>
                              </a:lnTo>
                              <a:lnTo>
                                <a:pt x="548" y="643"/>
                              </a:lnTo>
                              <a:lnTo>
                                <a:pt x="600" y="600"/>
                              </a:lnTo>
                              <a:lnTo>
                                <a:pt x="643" y="548"/>
                              </a:lnTo>
                              <a:lnTo>
                                <a:pt x="675" y="488"/>
                              </a:lnTo>
                              <a:lnTo>
                                <a:pt x="696" y="422"/>
                              </a:lnTo>
                              <a:lnTo>
                                <a:pt x="703" y="351"/>
                              </a:lnTo>
                              <a:lnTo>
                                <a:pt x="696" y="280"/>
                              </a:lnTo>
                              <a:lnTo>
                                <a:pt x="675" y="214"/>
                              </a:lnTo>
                              <a:lnTo>
                                <a:pt x="643" y="155"/>
                              </a:lnTo>
                              <a:lnTo>
                                <a:pt x="600" y="103"/>
                              </a:lnTo>
                              <a:lnTo>
                                <a:pt x="548" y="60"/>
                              </a:lnTo>
                              <a:lnTo>
                                <a:pt x="488" y="27"/>
                              </a:lnTo>
                              <a:lnTo>
                                <a:pt x="422" y="7"/>
                              </a:lnTo>
                              <a:lnTo>
                                <a:pt x="351" y="0"/>
                              </a:lnTo>
                              <a:lnTo>
                                <a:pt x="281" y="7"/>
                              </a:lnTo>
                              <a:lnTo>
                                <a:pt x="215" y="27"/>
                              </a:lnTo>
                              <a:lnTo>
                                <a:pt x="155" y="60"/>
                              </a:lnTo>
                              <a:lnTo>
                                <a:pt x="103" y="103"/>
                              </a:lnTo>
                              <a:lnTo>
                                <a:pt x="60" y="155"/>
                              </a:lnTo>
                              <a:lnTo>
                                <a:pt x="28" y="214"/>
                              </a:lnTo>
                              <a:lnTo>
                                <a:pt x="7" y="280"/>
                              </a:lnTo>
                              <a:lnTo>
                                <a:pt x="0" y="351"/>
                              </a:lnTo>
                              <a:lnTo>
                                <a:pt x="7" y="422"/>
                              </a:lnTo>
                              <a:lnTo>
                                <a:pt x="28" y="488"/>
                              </a:lnTo>
                              <a:lnTo>
                                <a:pt x="60" y="548"/>
                              </a:lnTo>
                              <a:lnTo>
                                <a:pt x="103" y="600"/>
                              </a:lnTo>
                              <a:lnTo>
                                <a:pt x="155" y="643"/>
                              </a:lnTo>
                              <a:lnTo>
                                <a:pt x="215" y="675"/>
                              </a:lnTo>
                              <a:lnTo>
                                <a:pt x="281" y="696"/>
                              </a:lnTo>
                              <a:lnTo>
                                <a:pt x="351" y="703"/>
                              </a:lnTo>
                              <a:close/>
                              <a:moveTo>
                                <a:pt x="294" y="442"/>
                              </a:moveTo>
                              <a:lnTo>
                                <a:pt x="359" y="470"/>
                              </a:lnTo>
                              <a:lnTo>
                                <a:pt x="414" y="494"/>
                              </a:lnTo>
                              <a:lnTo>
                                <a:pt x="453" y="510"/>
                              </a:lnTo>
                              <a:lnTo>
                                <a:pt x="468" y="516"/>
                              </a:lnTo>
                              <a:lnTo>
                                <a:pt x="479" y="461"/>
                              </a:lnTo>
                              <a:lnTo>
                                <a:pt x="500" y="339"/>
                              </a:lnTo>
                              <a:lnTo>
                                <a:pt x="520" y="218"/>
                              </a:lnTo>
                              <a:lnTo>
                                <a:pt x="529" y="163"/>
                              </a:lnTo>
                              <a:lnTo>
                                <a:pt x="75" y="347"/>
                              </a:lnTo>
                              <a:lnTo>
                                <a:pt x="112" y="363"/>
                              </a:lnTo>
                              <a:lnTo>
                                <a:pt x="138" y="375"/>
                              </a:lnTo>
                              <a:lnTo>
                                <a:pt x="167" y="387"/>
                              </a:lnTo>
                              <a:lnTo>
                                <a:pt x="211" y="407"/>
                              </a:lnTo>
                              <a:lnTo>
                                <a:pt x="212" y="407"/>
                              </a:lnTo>
                              <a:moveTo>
                                <a:pt x="255" y="551"/>
                              </a:moveTo>
                              <a:lnTo>
                                <a:pt x="211" y="407"/>
                              </a:lnTo>
                              <a:lnTo>
                                <a:pt x="529" y="163"/>
                              </a:lnTo>
                              <a:lnTo>
                                <a:pt x="293" y="442"/>
                              </a:lnTo>
                              <a:lnTo>
                                <a:pt x="255" y="551"/>
                              </a:lnTo>
                              <a:close/>
                              <a:moveTo>
                                <a:pt x="255" y="551"/>
                              </a:moveTo>
                              <a:lnTo>
                                <a:pt x="335" y="46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BF6B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F657218" id="docshape24" o:spid="_x0000_s1026" style="position:absolute;margin-left:35.8pt;margin-top:58.05pt;width:35.15pt;height:35.1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03,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" path="m351,703r71,-7l488,675r60,-32l600,600r43,-52l675,488r21,-66l703,351r-7,-71l675,214,643,155,600,103,548,60,488,27,422,7,351,,281,7,215,27,155,60r-52,43l60,155,28,214,7,280,,351r7,71l28,488r32,60l103,600r52,43l215,675r66,21l351,703xm294,442r65,28l414,494r39,16l468,516r11,-55l500,339,520,218r9,-55l75,347r37,16l138,375r29,12l211,407r1,m255,551l211,407,529,163,293,442,255,551xm255,551r80,-91e" filled="f" strokecolor="#bf6bff" strokeweight="1pt">
                <v:path arrowok="t" o:connecttype="custom" o:connectlocs="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1792335125,2147483646;0,2147483646;1792335125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25216" behindDoc="1" locked="0" layoutInCell="1" allowOverlap="0" wp14:anchorId="20DC3C55" wp14:editId="71FFB52C">
                <wp:simplePos x="0" y="0"/>
                <wp:positionH relativeFrom="page">
                  <wp:posOffset>0</wp:posOffset>
                </wp:positionH>
                <wp:positionV relativeFrom="paragraph">
                  <wp:posOffset>190</wp:posOffset>
                </wp:positionV>
                <wp:extent cx="7560000" cy="262800"/>
                <wp:effectExtent l="0" t="0" r="3175" b="4445"/>
                <wp:wrapTopAndBottom/>
                <wp:docPr id="28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62800"/>
                        </a:xfrm>
                        <a:custGeom>
                          <a:avLst/>
                          <a:gdLst>
                            <a:gd name="T0" fmla="*/ 2147483646 w 11906"/>
                            <a:gd name="T1" fmla="*/ 842740250 h 415"/>
                            <a:gd name="T2" fmla="*/ 0 w 11906"/>
                            <a:gd name="T3" fmla="*/ 842740250 h 415"/>
                            <a:gd name="T4" fmla="*/ 0 w 11906"/>
                            <a:gd name="T5" fmla="*/ 875804700 h 415"/>
                            <a:gd name="T6" fmla="*/ 2147483646 w 11906"/>
                            <a:gd name="T7" fmla="*/ 875804700 h 415"/>
                            <a:gd name="T8" fmla="*/ 2147483646 w 11906"/>
                            <a:gd name="T9" fmla="*/ 842740250 h 415"/>
                            <a:gd name="T10" fmla="*/ 963304525 w 11906"/>
                            <a:gd name="T11" fmla="*/ 708466325 h 415"/>
                            <a:gd name="T12" fmla="*/ 318950975 w 11906"/>
                            <a:gd name="T13" fmla="*/ 708466325 h 415"/>
                            <a:gd name="T14" fmla="*/ 309676800 w 11906"/>
                            <a:gd name="T15" fmla="*/ 710482450 h 415"/>
                            <a:gd name="T16" fmla="*/ 302418750 w 11906"/>
                            <a:gd name="T17" fmla="*/ 715724375 h 415"/>
                            <a:gd name="T18" fmla="*/ 297176825 w 11906"/>
                            <a:gd name="T19" fmla="*/ 722982425 h 415"/>
                            <a:gd name="T20" fmla="*/ 295563925 w 11906"/>
                            <a:gd name="T21" fmla="*/ 732256600 h 415"/>
                            <a:gd name="T22" fmla="*/ 295563925 w 11906"/>
                            <a:gd name="T23" fmla="*/ 819353200 h 415"/>
                            <a:gd name="T24" fmla="*/ 293547800 w 11906"/>
                            <a:gd name="T25" fmla="*/ 828627375 h 415"/>
                            <a:gd name="T26" fmla="*/ 288709100 w 11906"/>
                            <a:gd name="T27" fmla="*/ 835885425 h 415"/>
                            <a:gd name="T28" fmla="*/ 281047825 w 11906"/>
                            <a:gd name="T29" fmla="*/ 841127350 h 415"/>
                            <a:gd name="T30" fmla="*/ 271773650 w 11906"/>
                            <a:gd name="T31" fmla="*/ 842740250 h 415"/>
                            <a:gd name="T32" fmla="*/ 1010481850 w 11906"/>
                            <a:gd name="T33" fmla="*/ 842740250 h 415"/>
                            <a:gd name="T34" fmla="*/ 1001207675 w 11906"/>
                            <a:gd name="T35" fmla="*/ 841127350 h 415"/>
                            <a:gd name="T36" fmla="*/ 993949625 w 11906"/>
                            <a:gd name="T37" fmla="*/ 835885425 h 415"/>
                            <a:gd name="T38" fmla="*/ 988707700 w 11906"/>
                            <a:gd name="T39" fmla="*/ 828627375 h 415"/>
                            <a:gd name="T40" fmla="*/ 987094800 w 11906"/>
                            <a:gd name="T41" fmla="*/ 819353200 h 415"/>
                            <a:gd name="T42" fmla="*/ 987094800 w 11906"/>
                            <a:gd name="T43" fmla="*/ 732256600 h 415"/>
                            <a:gd name="T44" fmla="*/ 985078675 w 11906"/>
                            <a:gd name="T45" fmla="*/ 722982425 h 415"/>
                            <a:gd name="T46" fmla="*/ 979836750 w 11906"/>
                            <a:gd name="T47" fmla="*/ 715724375 h 415"/>
                            <a:gd name="T48" fmla="*/ 972578700 w 11906"/>
                            <a:gd name="T49" fmla="*/ 710482450 h 415"/>
                            <a:gd name="T50" fmla="*/ 963304525 w 11906"/>
                            <a:gd name="T51" fmla="*/ 708466325 h 415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</a:gdLst>
                          <a:ahLst/>
                          <a:cxnLst>
                            <a:cxn ang="T52">
                              <a:pos x="T0" y="T1"/>
                            </a:cxn>
                            <a:cxn ang="T53">
                              <a:pos x="T2" y="T3"/>
                            </a:cxn>
                            <a:cxn ang="T54">
                              <a:pos x="T4" y="T5"/>
                            </a:cxn>
                            <a:cxn ang="T55">
                              <a:pos x="T6" y="T7"/>
                            </a:cxn>
                            <a:cxn ang="T56">
                              <a:pos x="T8" y="T9"/>
                            </a:cxn>
                            <a:cxn ang="T57">
                              <a:pos x="T10" y="T11"/>
                            </a:cxn>
                            <a:cxn ang="T58">
                              <a:pos x="T12" y="T13"/>
                            </a:cxn>
                            <a:cxn ang="T59">
                              <a:pos x="T14" y="T15"/>
                            </a:cxn>
                            <a:cxn ang="T60">
                              <a:pos x="T16" y="T17"/>
                            </a:cxn>
                            <a:cxn ang="T61">
                              <a:pos x="T18" y="T19"/>
                            </a:cxn>
                            <a:cxn ang="T62">
                              <a:pos x="T20" y="T21"/>
                            </a:cxn>
                            <a:cxn ang="T63">
                              <a:pos x="T22" y="T23"/>
                            </a:cxn>
                            <a:cxn ang="T64">
                              <a:pos x="T24" y="T25"/>
                            </a:cxn>
                            <a:cxn ang="T65">
                              <a:pos x="T26" y="T27"/>
                            </a:cxn>
                            <a:cxn ang="T66">
                              <a:pos x="T28" y="T29"/>
                            </a:cxn>
                            <a:cxn ang="T67">
                              <a:pos x="T30" y="T31"/>
                            </a:cxn>
                            <a:cxn ang="T68">
                              <a:pos x="T32" y="T33"/>
                            </a:cxn>
                            <a:cxn ang="T69">
                              <a:pos x="T34" y="T35"/>
                            </a:cxn>
                            <a:cxn ang="T70">
                              <a:pos x="T36" y="T37"/>
                            </a:cxn>
                            <a:cxn ang="T71">
                              <a:pos x="T38" y="T39"/>
                            </a:cxn>
                            <a:cxn ang="T72">
                              <a:pos x="T40" y="T41"/>
                            </a:cxn>
                            <a:cxn ang="T73">
                              <a:pos x="T42" y="T43"/>
                            </a:cxn>
                            <a:cxn ang="T74">
                              <a:pos x="T44" y="T45"/>
                            </a:cxn>
                            <a:cxn ang="T75">
                              <a:pos x="T46" y="T47"/>
                            </a:cxn>
                            <a:cxn ang="T76">
                              <a:pos x="T48" y="T49"/>
                            </a:cxn>
                            <a:cxn ang="T77">
                              <a:pos x="T50" y="T51"/>
                            </a:cxn>
                          </a:cxnLst>
                          <a:rect l="0" t="0" r="r" b="b"/>
                          <a:pathLst>
                            <a:path w="11906" h="415">
                              <a:moveTo>
                                <a:pt x="11906" y="333"/>
                              </a:moveTo>
                              <a:lnTo>
                                <a:pt x="0" y="333"/>
                              </a:lnTo>
                              <a:lnTo>
                                <a:pt x="0" y="415"/>
                              </a:lnTo>
                              <a:lnTo>
                                <a:pt x="11906" y="415"/>
                              </a:lnTo>
                              <a:lnTo>
                                <a:pt x="11906" y="333"/>
                              </a:lnTo>
                              <a:close/>
                              <a:moveTo>
                                <a:pt x="2389" y="0"/>
                              </a:moveTo>
                              <a:lnTo>
                                <a:pt x="791" y="0"/>
                              </a:lnTo>
                              <a:lnTo>
                                <a:pt x="768" y="5"/>
                              </a:lnTo>
                              <a:lnTo>
                                <a:pt x="750" y="18"/>
                              </a:lnTo>
                              <a:lnTo>
                                <a:pt x="737" y="36"/>
                              </a:lnTo>
                              <a:lnTo>
                                <a:pt x="733" y="59"/>
                              </a:lnTo>
                              <a:lnTo>
                                <a:pt x="733" y="275"/>
                              </a:lnTo>
                              <a:lnTo>
                                <a:pt x="728" y="298"/>
                              </a:lnTo>
                              <a:lnTo>
                                <a:pt x="716" y="316"/>
                              </a:lnTo>
                              <a:lnTo>
                                <a:pt x="697" y="329"/>
                              </a:lnTo>
                              <a:lnTo>
                                <a:pt x="674" y="333"/>
                              </a:lnTo>
                              <a:lnTo>
                                <a:pt x="2506" y="333"/>
                              </a:lnTo>
                              <a:lnTo>
                                <a:pt x="2483" y="329"/>
                              </a:lnTo>
                              <a:lnTo>
                                <a:pt x="2465" y="316"/>
                              </a:lnTo>
                              <a:lnTo>
                                <a:pt x="2452" y="298"/>
                              </a:lnTo>
                              <a:lnTo>
                                <a:pt x="2448" y="275"/>
                              </a:lnTo>
                              <a:lnTo>
                                <a:pt x="2448" y="59"/>
                              </a:lnTo>
                              <a:lnTo>
                                <a:pt x="2443" y="36"/>
                              </a:lnTo>
                              <a:lnTo>
                                <a:pt x="2430" y="18"/>
                              </a:lnTo>
                              <a:lnTo>
                                <a:pt x="2412" y="5"/>
                              </a:lnTo>
                              <a:lnTo>
                                <a:pt x="23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D20F7B8" id="docshape23" o:spid="_x0000_s1026" style="position:absolute;margin-left:0;margin-top:0;width:595.3pt;height:20.7pt;z-index:-1569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906,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" o:allowoverlap="f" path="m11906,333l,333r,82l11906,415r,-82xm2389,l791,,768,5,750,18,737,36r-4,23l733,275r-5,23l716,316r-19,13l674,333r1832,l2483,329r-18,-13l2452,298r-4,-23l2448,59r-5,-23l2430,18,2412,5,2389,xe" fillcolor="#ab4adb" stroked="f"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"/>
                <w10:wrap type="topAndBottom" anchorx="page"/>
              </v:shape>
            </w:pict>
          </mc:Fallback>
        </mc:AlternateContent>
      </w:r>
    </w:p>
    <w:p w14:paraId="3BD33584" w14:textId="6D613B11" w:rsidR="00115BC5" w:rsidRPr="006661A8" w:rsidRDefault="007E691C" w:rsidP="003507BC">
      <w:pPr>
        <w:pStyle w:val="Heading1"/>
        <w:rPr>
          <w:color w:val="AB4ADB" w:themeColor="accent1"/>
        </w:rPr>
      </w:pPr>
      <w:r>
        <w:rPr>
          <w:color w:val="AB4ADB" w:themeColor="accent1"/>
        </w:rPr>
        <w:t>KONTAKT OS</w:t>
      </w:r>
    </w:p>
    <w:p w14:paraId="30B8DC0D" w14:textId="180863D6" w:rsidR="00115BC5" w:rsidRPr="007C1AF9" w:rsidRDefault="007E691C" w:rsidP="007D3E1B">
      <w:pPr>
        <w:pStyle w:val="BodyText"/>
        <w:rPr>
          <w:color w:val="AB4ADB"/>
        </w:rPr>
      </w:pPr>
      <w:r>
        <w:rPr>
          <w:color w:val="706F6F"/>
        </w:rPr>
        <w:t xml:space="preserve">Hvis du ønsker flere oplysninger eller har specifikke forespørgsler, beder vi dig sende en mail til </w:t>
      </w:r>
      <w:hyperlink r:id="rId20">
        <w:r w:rsidR="00AB24C9">
          <w:rPr>
            <w:color w:val="AB4ADB"/>
            <w:u w:val="single" w:color="BF70FF"/>
          </w:rPr>
          <w:t>Vocational2022@actiongroup.com</w:t>
        </w:r>
      </w:hyperlink>
    </w:p>
    <w:p w14:paraId="3EDEA30F" w14:textId="03B65D3B" w:rsidR="00115BC5" w:rsidRPr="007C1AF9" w:rsidRDefault="007E691C" w:rsidP="007D3E1B">
      <w:pPr>
        <w:pStyle w:val="BodyText"/>
        <w:rPr>
          <w:color w:val="AB4ADB"/>
        </w:rPr>
      </w:pPr>
      <w:r>
        <w:t xml:space="preserve">eller ringe til Beata Pal </w:t>
      </w:r>
      <w:proofErr w:type="spellStart"/>
      <w:r>
        <w:t>Christodoulou</w:t>
      </w:r>
      <w:proofErr w:type="spellEnd"/>
      <w:r>
        <w:t xml:space="preserve"> på </w:t>
      </w:r>
      <w:r>
        <w:rPr>
          <w:color w:val="AB4ADB"/>
        </w:rPr>
        <w:t>+357 22 818884</w:t>
      </w:r>
    </w:p>
    <w:p w14:paraId="7E224319" w14:textId="3CCEB5D5" w:rsidR="00115BC5" w:rsidRDefault="00B97901" w:rsidP="007D3E1B">
      <w:pPr>
        <w:pStyle w:val="BodyText"/>
        <w:rPr>
          <w:sz w:val="20"/>
        </w:rPr>
      </w:pPr>
      <w:r>
        <w:rPr>
          <w:noProof/>
        </w:rPr>
        <w:drawing>
          <wp:anchor distT="0" distB="0" distL="114300" distR="114300" simplePos="0" relativeHeight="487626240" behindDoc="0" locked="0" layoutInCell="1" allowOverlap="1" wp14:anchorId="6F1A4C98" wp14:editId="0434BC15">
            <wp:simplePos x="0" y="0"/>
            <wp:positionH relativeFrom="column">
              <wp:posOffset>0</wp:posOffset>
            </wp:positionH>
            <wp:positionV relativeFrom="paragraph">
              <wp:posOffset>231684</wp:posOffset>
            </wp:positionV>
            <wp:extent cx="349200" cy="356400"/>
            <wp:effectExtent l="0" t="0" r="0" b="5715"/>
            <wp:wrapSquare wrapText="bothSides"/>
            <wp:docPr id="5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.png" descr="Ic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00" cy="35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D96C5E" w14:textId="07170CFC" w:rsidR="00115BC5" w:rsidRPr="000F3E04" w:rsidRDefault="003507BC" w:rsidP="00B97901">
      <w:pPr>
        <w:pStyle w:val="BodyText"/>
        <w:tabs>
          <w:tab w:val="left" w:pos="851"/>
        </w:tabs>
        <w:rPr>
          <w:lang w:val="en-US"/>
        </w:rPr>
      </w:pPr>
      <w:r>
        <w:rPr>
          <w:b/>
          <w:color w:val="706F6F"/>
        </w:rPr>
        <w:tab/>
      </w:r>
      <w:proofErr w:type="spellStart"/>
      <w:r w:rsidRPr="000F3E04">
        <w:rPr>
          <w:b/>
          <w:color w:val="706F6F"/>
          <w:lang w:val="en-US"/>
        </w:rPr>
        <w:t>Websted</w:t>
      </w:r>
      <w:proofErr w:type="spellEnd"/>
      <w:r w:rsidRPr="000F3E04">
        <w:rPr>
          <w:b/>
          <w:color w:val="706F6F"/>
          <w:lang w:val="en-US"/>
        </w:rPr>
        <w:t xml:space="preserve">: </w:t>
      </w:r>
      <w:hyperlink r:id="rId22">
        <w:r w:rsidRPr="000F3E04">
          <w:rPr>
            <w:color w:val="AB4ADB"/>
            <w:u w:val="single" w:color="BF6BFF"/>
            <w:lang w:val="en-US"/>
          </w:rPr>
          <w:t>ec.europa.eu/social/</w:t>
        </w:r>
        <w:proofErr w:type="spellStart"/>
        <w:r w:rsidRPr="000F3E04">
          <w:rPr>
            <w:color w:val="AB4ADB"/>
            <w:u w:val="single" w:color="BF6BFF"/>
            <w:lang w:val="en-US"/>
          </w:rPr>
          <w:t>VocationalSkillsWeek</w:t>
        </w:r>
        <w:proofErr w:type="spellEnd"/>
      </w:hyperlink>
      <w:r w:rsidRPr="000F3E04">
        <w:rPr>
          <w:lang w:val="en-US"/>
        </w:rPr>
        <w:br/>
      </w:r>
    </w:p>
    <w:p w14:paraId="011624AA" w14:textId="6E7F1352" w:rsidR="00CE1A6D" w:rsidRDefault="006661A8" w:rsidP="00B97901">
      <w:pPr>
        <w:pStyle w:val="BodyText"/>
        <w:tabs>
          <w:tab w:val="left" w:pos="851"/>
        </w:tabs>
        <w:spacing w:after="0"/>
        <w:rPr>
          <w:sz w:val="20"/>
        </w:rPr>
      </w:pPr>
      <w:r>
        <w:rPr>
          <w:noProof/>
        </w:rPr>
        <w:drawing>
          <wp:anchor distT="0" distB="0" distL="114300" distR="114300" simplePos="0" relativeHeight="487622144" behindDoc="1" locked="0" layoutInCell="1" allowOverlap="1" wp14:anchorId="27DB69FD" wp14:editId="3FC887AF">
            <wp:simplePos x="0" y="0"/>
            <wp:positionH relativeFrom="column">
              <wp:posOffset>0</wp:posOffset>
            </wp:positionH>
            <wp:positionV relativeFrom="paragraph">
              <wp:posOffset>97141</wp:posOffset>
            </wp:positionV>
            <wp:extent cx="353695" cy="358775"/>
            <wp:effectExtent l="0" t="0" r="8255" b="3175"/>
            <wp:wrapSquare wrapText="bothSides"/>
            <wp:docPr id="52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4.png" descr="Ic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F3E04">
        <w:rPr>
          <w:sz w:val="20"/>
          <w:lang w:val="en-US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5CCDFAD4" wp14:editId="1272E2DE">
                <wp:extent cx="1623695" cy="245110"/>
                <wp:effectExtent l="0" t="0" r="1905" b="0"/>
                <wp:docPr id="24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*/ 953223900 w 2557"/>
                            <a:gd name="T1" fmla="*/ 156854525 h 386"/>
                            <a:gd name="T2" fmla="*/ 0 w 2557"/>
                            <a:gd name="T3" fmla="*/ 156854525 h 386"/>
                            <a:gd name="T4" fmla="*/ 0 w 2557"/>
                            <a:gd name="T5" fmla="*/ 234273725 h 386"/>
                            <a:gd name="T6" fmla="*/ 6048375 w 2557"/>
                            <a:gd name="T7" fmla="*/ 264515600 h 386"/>
                            <a:gd name="T8" fmla="*/ 22580600 w 2557"/>
                            <a:gd name="T9" fmla="*/ 289112325 h 386"/>
                            <a:gd name="T10" fmla="*/ 47580550 w 2557"/>
                            <a:gd name="T11" fmla="*/ 306047775 h 386"/>
                            <a:gd name="T12" fmla="*/ 77419200 w 2557"/>
                            <a:gd name="T13" fmla="*/ 312096150 h 386"/>
                            <a:gd name="T14" fmla="*/ 953223900 w 2557"/>
                            <a:gd name="T15" fmla="*/ 312096150 h 386"/>
                            <a:gd name="T16" fmla="*/ 983465775 w 2557"/>
                            <a:gd name="T17" fmla="*/ 306047775 h 386"/>
                            <a:gd name="T18" fmla="*/ 1008062500 w 2557"/>
                            <a:gd name="T19" fmla="*/ 289112325 h 386"/>
                            <a:gd name="T20" fmla="*/ 1024594725 w 2557"/>
                            <a:gd name="T21" fmla="*/ 264515600 h 386"/>
                            <a:gd name="T22" fmla="*/ 1031046325 w 2557"/>
                            <a:gd name="T23" fmla="*/ 234273725 h 386"/>
                            <a:gd name="T24" fmla="*/ 1024594725 w 2557"/>
                            <a:gd name="T25" fmla="*/ 204435075 h 386"/>
                            <a:gd name="T26" fmla="*/ 1008062500 w 2557"/>
                            <a:gd name="T27" fmla="*/ 179435125 h 386"/>
                            <a:gd name="T28" fmla="*/ 983465775 w 2557"/>
                            <a:gd name="T29" fmla="*/ 162902900 h 386"/>
                            <a:gd name="T30" fmla="*/ 953223900 w 2557"/>
                            <a:gd name="T31" fmla="*/ 156854525 h 386"/>
                            <a:gd name="T32" fmla="*/ 0 60000 65536"/>
                            <a:gd name="T33" fmla="*/ 0 60000 65536"/>
                            <a:gd name="T34" fmla="*/ 0 60000 65536"/>
                            <a:gd name="T35" fmla="*/ 0 60000 65536"/>
                            <a:gd name="T36" fmla="*/ 0 60000 65536"/>
                            <a:gd name="T37" fmla="*/ 0 60000 65536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</a:gdLst>
                          <a:ahLst/>
                          <a:cxnLst>
                            <a:cxn ang="T32">
                              <a:pos x="T0" y="T1"/>
                            </a:cxn>
                            <a:cxn ang="T33">
                              <a:pos x="T2" y="T3"/>
                            </a:cxn>
                            <a:cxn ang="T34">
                              <a:pos x="T4" y="T5"/>
                            </a:cxn>
                            <a:cxn ang="T35">
                              <a:pos x="T6" y="T7"/>
                            </a:cxn>
                            <a:cxn ang="T36">
                              <a:pos x="T8" y="T9"/>
                            </a:cxn>
                            <a:cxn ang="T37">
                              <a:pos x="T10" y="T11"/>
                            </a:cxn>
                            <a:cxn ang="T38">
                              <a:pos x="T12" y="T13"/>
                            </a:cxn>
                            <a:cxn ang="T39">
                              <a:pos x="T14" y="T15"/>
                            </a:cxn>
                            <a:cxn ang="T40">
                              <a:pos x="T16" y="T17"/>
                            </a:cxn>
                            <a:cxn ang="T41">
                              <a:pos x="T18" y="T19"/>
                            </a:cxn>
                            <a:cxn ang="T42">
                              <a:pos x="T20" y="T21"/>
                            </a:cxn>
                            <a:cxn ang="T43">
                              <a:pos x="T22" y="T23"/>
                            </a:cxn>
                            <a:cxn ang="T44">
                              <a:pos x="T24" y="T25"/>
                            </a:cxn>
                            <a:cxn ang="T45">
                              <a:pos x="T26" y="T27"/>
                            </a:cxn>
                            <a:cxn ang="T46">
                              <a:pos x="T28" y="T29"/>
                            </a:cxn>
                            <a:cxn ang="T47">
                              <a:pos x="T30" y="T31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C475D4" w14:textId="07B27632" w:rsidR="003507BC" w:rsidRPr="008F2AD7" w:rsidRDefault="000B26FF" w:rsidP="008F2AD7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</w:rPr>
                            </w:pPr>
                            <w:hyperlink r:id="rId24">
                              <w:r w:rsidR="009861AB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EU_Socia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CCDFAD4" id="docshape29" o:spid="_x0000_s1026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" textboxrect="0,0,2557,386"/>
                <v:textbox inset="0,0,0,0">
                  <w:txbxContent>
                    <w:p w14:paraId="60C475D4" w14:textId="07B27632" w:rsidR="003507BC" w:rsidRPr="008F2AD7" w:rsidRDefault="007F228F" w:rsidP="008F2AD7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</w:rPr>
                      </w:pPr>
                      <w:hyperlink r:id="rId28">
                        <w:r w:rsidR="009861AB">
                          <w:rPr>
                            <w:color w:val="FFFFFF"/>
                            <w:sz w:val="25"/>
                            <w:u w:val="single"/>
                          </w:rPr>
                          <w:t>@EU_Social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7A0D39CF" w14:textId="5C76199E" w:rsidR="00CE1A6D" w:rsidRDefault="00B97901" w:rsidP="00B97901">
      <w:pPr>
        <w:pStyle w:val="BodyText"/>
        <w:tabs>
          <w:tab w:val="left" w:pos="851"/>
        </w:tabs>
        <w:spacing w:before="0"/>
        <w:rPr>
          <w:color w:val="AB4ADB"/>
          <w:sz w:val="20"/>
        </w:rPr>
      </w:pPr>
      <w:r>
        <w:rPr>
          <w:color w:val="AB4ADB"/>
          <w:sz w:val="20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0EB7689F" wp14:editId="2D356531">
                <wp:extent cx="1623695" cy="245110"/>
                <wp:effectExtent l="0" t="0" r="0" b="2540"/>
                <wp:docPr id="13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+- 0 5662 3298"/>
                            <a:gd name="T1" fmla="*/ T0 w 2557"/>
                            <a:gd name="T2" fmla="+- 0 389 389"/>
                            <a:gd name="T3" fmla="*/ 389 h 386"/>
                            <a:gd name="T4" fmla="+- 0 3298 3298"/>
                            <a:gd name="T5" fmla="*/ T4 w 2557"/>
                            <a:gd name="T6" fmla="+- 0 389 389"/>
                            <a:gd name="T7" fmla="*/ 389 h 386"/>
                            <a:gd name="T8" fmla="+- 0 3298 3298"/>
                            <a:gd name="T9" fmla="*/ T8 w 2557"/>
                            <a:gd name="T10" fmla="+- 0 581 389"/>
                            <a:gd name="T11" fmla="*/ 581 h 386"/>
                            <a:gd name="T12" fmla="+- 0 3313 3298"/>
                            <a:gd name="T13" fmla="*/ T12 w 2557"/>
                            <a:gd name="T14" fmla="+- 0 656 389"/>
                            <a:gd name="T15" fmla="*/ 656 h 386"/>
                            <a:gd name="T16" fmla="+- 0 3354 3298"/>
                            <a:gd name="T17" fmla="*/ T16 w 2557"/>
                            <a:gd name="T18" fmla="+- 0 717 389"/>
                            <a:gd name="T19" fmla="*/ 717 h 386"/>
                            <a:gd name="T20" fmla="+- 0 3416 3298"/>
                            <a:gd name="T21" fmla="*/ T20 w 2557"/>
                            <a:gd name="T22" fmla="+- 0 759 389"/>
                            <a:gd name="T23" fmla="*/ 759 h 386"/>
                            <a:gd name="T24" fmla="+- 0 3490 3298"/>
                            <a:gd name="T25" fmla="*/ T24 w 2557"/>
                            <a:gd name="T26" fmla="+- 0 774 389"/>
                            <a:gd name="T27" fmla="*/ 774 h 386"/>
                            <a:gd name="T28" fmla="+- 0 5662 3298"/>
                            <a:gd name="T29" fmla="*/ T28 w 2557"/>
                            <a:gd name="T30" fmla="+- 0 774 389"/>
                            <a:gd name="T31" fmla="*/ 774 h 386"/>
                            <a:gd name="T32" fmla="+- 0 5737 3298"/>
                            <a:gd name="T33" fmla="*/ T32 w 2557"/>
                            <a:gd name="T34" fmla="+- 0 759 389"/>
                            <a:gd name="T35" fmla="*/ 759 h 386"/>
                            <a:gd name="T36" fmla="+- 0 5798 3298"/>
                            <a:gd name="T37" fmla="*/ T36 w 2557"/>
                            <a:gd name="T38" fmla="+- 0 717 389"/>
                            <a:gd name="T39" fmla="*/ 717 h 386"/>
                            <a:gd name="T40" fmla="+- 0 5839 3298"/>
                            <a:gd name="T41" fmla="*/ T40 w 2557"/>
                            <a:gd name="T42" fmla="+- 0 656 389"/>
                            <a:gd name="T43" fmla="*/ 656 h 386"/>
                            <a:gd name="T44" fmla="+- 0 5855 3298"/>
                            <a:gd name="T45" fmla="*/ T44 w 2557"/>
                            <a:gd name="T46" fmla="+- 0 581 389"/>
                            <a:gd name="T47" fmla="*/ 581 h 386"/>
                            <a:gd name="T48" fmla="+- 0 5839 3298"/>
                            <a:gd name="T49" fmla="*/ T48 w 2557"/>
                            <a:gd name="T50" fmla="+- 0 507 389"/>
                            <a:gd name="T51" fmla="*/ 507 h 386"/>
                            <a:gd name="T52" fmla="+- 0 5798 3298"/>
                            <a:gd name="T53" fmla="*/ T52 w 2557"/>
                            <a:gd name="T54" fmla="+- 0 445 389"/>
                            <a:gd name="T55" fmla="*/ 445 h 386"/>
                            <a:gd name="T56" fmla="+- 0 5737 3298"/>
                            <a:gd name="T57" fmla="*/ T56 w 2557"/>
                            <a:gd name="T58" fmla="+- 0 404 389"/>
                            <a:gd name="T59" fmla="*/ 404 h 386"/>
                            <a:gd name="T60" fmla="+- 0 5662 3298"/>
                            <a:gd name="T61" fmla="*/ T60 w 2557"/>
                            <a:gd name="T62" fmla="+- 0 389 389"/>
                            <a:gd name="T63" fmla="*/ 389 h 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567549" w14:textId="77777777" w:rsidR="00846588" w:rsidRPr="00B97901" w:rsidRDefault="000B26FF" w:rsidP="00846588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  <w:u w:val="single"/>
                              </w:rPr>
                            </w:pPr>
                            <w:hyperlink r:id="rId29">
                              <w:r w:rsidR="00846588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EuropeanYouthEU</w:t>
                              </w:r>
                            </w:hyperlink>
                          </w:p>
                          <w:p w14:paraId="4CDE69C7" w14:textId="77777777" w:rsidR="00846588" w:rsidRPr="007C1AF9" w:rsidRDefault="00846588" w:rsidP="00846588">
                            <w:pPr>
                              <w:spacing w:before="69"/>
                              <w:ind w:left="141"/>
                              <w:rPr>
                                <w:sz w:val="25"/>
                              </w:rPr>
                            </w:pPr>
                          </w:p>
                          <w:p w14:paraId="0B8CE597" w14:textId="77777777" w:rsidR="00846588" w:rsidRDefault="00846588" w:rsidP="008465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0EB7689F" id="_x0000_s1027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1501140,247015;0,247015;0,368935;9525,416560;35560,455295;74930,481965;121920,491490;1501140,491490;1548765,481965;1587500,455295;1613535,416560;1623695,368935;1613535,321945;1587500,282575;1548765,256540;1501140,247015" o:connectangles="0,0,0,0,0,0,0,0,0,0,0,0,0,0,0,0" textboxrect="0,0,2557,386"/>
                <v:textbox inset="0,0,0,0">
                  <w:txbxContent>
                    <w:p w14:paraId="61567549" w14:textId="77777777" w:rsidR="00846588" w:rsidRPr="00B97901" w:rsidRDefault="007F228F" w:rsidP="00846588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  <w:u w:val="single"/>
                        </w:rPr>
                      </w:pPr>
                      <w:hyperlink r:id="rId30">
                        <w:r w:rsidR="00846588">
                          <w:rPr>
                            <w:color w:val="FFFFFF"/>
                            <w:sz w:val="25"/>
                            <w:u w:val="single"/>
                          </w:rPr>
                          <w:t>@EuropeanYouthEU</w:t>
                        </w:r>
                      </w:hyperlink>
                    </w:p>
                    <w:p w14:paraId="4CDE69C7" w14:textId="77777777" w:rsidR="00846588" w:rsidRPr="007C1AF9" w:rsidRDefault="00846588" w:rsidP="00846588">
                      <w:pPr>
                        <w:spacing w:before="69"/>
                        <w:ind w:left="141"/>
                        <w:rPr>
                          <w:sz w:val="25"/>
                        </w:rPr>
                      </w:pPr>
                    </w:p>
                    <w:p w14:paraId="0B8CE597" w14:textId="77777777" w:rsidR="00846588" w:rsidRDefault="00846588" w:rsidP="00846588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BDB72E5" w14:textId="1A59DBDE" w:rsidR="00115BC5" w:rsidRPr="008F2AD7" w:rsidRDefault="008F2AD7" w:rsidP="008F2AD7">
      <w:pPr>
        <w:pStyle w:val="BodyText"/>
        <w:tabs>
          <w:tab w:val="left" w:pos="851"/>
          <w:tab w:val="left" w:pos="2552"/>
        </w:tabs>
        <w:rPr>
          <w:color w:val="AB4ADB" w:themeColor="accent1"/>
        </w:rPr>
      </w:pPr>
      <w:r>
        <w:rPr>
          <w:color w:val="AB4ADB" w:themeColor="accent1"/>
        </w:rPr>
        <w:tab/>
        <w:t xml:space="preserve">#EuVocationalSkills </w:t>
      </w:r>
      <w:r>
        <w:rPr>
          <w:color w:val="AB4ADB" w:themeColor="accent1"/>
        </w:rPr>
        <w:tab/>
        <w:t>#DiscoverYourTalent</w:t>
      </w:r>
    </w:p>
    <w:p w14:paraId="2CD3A6B7" w14:textId="264F55FF" w:rsidR="00115BC5" w:rsidRPr="0061026B" w:rsidRDefault="00115BC5" w:rsidP="0061026B">
      <w:pPr>
        <w:pStyle w:val="BodyText"/>
      </w:pPr>
    </w:p>
    <w:p w14:paraId="30F5BE80" w14:textId="518F3F6F" w:rsidR="00115BC5" w:rsidRDefault="00206581" w:rsidP="008F2AD7">
      <w:pPr>
        <w:pStyle w:val="BodyText"/>
        <w:tabs>
          <w:tab w:val="left" w:pos="851"/>
        </w:tabs>
        <w:spacing w:after="20"/>
      </w:pPr>
      <w:r>
        <w:rPr>
          <w:noProof/>
        </w:rPr>
        <w:drawing>
          <wp:anchor distT="0" distB="0" distL="114300" distR="114300" simplePos="0" relativeHeight="487623168" behindDoc="1" locked="0" layoutInCell="1" allowOverlap="1" wp14:anchorId="706A6B25" wp14:editId="117160B0">
            <wp:simplePos x="0" y="0"/>
            <wp:positionH relativeFrom="column">
              <wp:posOffset>-1270</wp:posOffset>
            </wp:positionH>
            <wp:positionV relativeFrom="paragraph">
              <wp:posOffset>68580</wp:posOffset>
            </wp:positionV>
            <wp:extent cx="353695" cy="358775"/>
            <wp:effectExtent l="0" t="0" r="8255" b="3175"/>
            <wp:wrapTight wrapText="bothSides">
              <wp:wrapPolygon edited="0">
                <wp:start x="0" y="0"/>
                <wp:lineTo x="0" y="20644"/>
                <wp:lineTo x="20941" y="20644"/>
                <wp:lineTo x="20941" y="0"/>
                <wp:lineTo x="0" y="0"/>
              </wp:wrapPolygon>
            </wp:wrapTight>
            <wp:docPr id="53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4.png" descr="Icon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rPr>
          <w:noProof/>
          <w:sz w:val="2"/>
        </w:rPr>
        <mc:AlternateContent>
          <mc:Choice Requires="wps">
            <w:drawing>
              <wp:inline distT="0" distB="0" distL="0" distR="0" wp14:anchorId="6279B1CB" wp14:editId="71A6A3D1">
                <wp:extent cx="1623695" cy="245110"/>
                <wp:effectExtent l="0" t="0" r="0" b="2540"/>
                <wp:docPr id="63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+- 0 5662 3298"/>
                            <a:gd name="T1" fmla="*/ T0 w 2557"/>
                            <a:gd name="T2" fmla="+- 0 389 389"/>
                            <a:gd name="T3" fmla="*/ 389 h 386"/>
                            <a:gd name="T4" fmla="+- 0 3298 3298"/>
                            <a:gd name="T5" fmla="*/ T4 w 2557"/>
                            <a:gd name="T6" fmla="+- 0 389 389"/>
                            <a:gd name="T7" fmla="*/ 389 h 386"/>
                            <a:gd name="T8" fmla="+- 0 3298 3298"/>
                            <a:gd name="T9" fmla="*/ T8 w 2557"/>
                            <a:gd name="T10" fmla="+- 0 581 389"/>
                            <a:gd name="T11" fmla="*/ 581 h 386"/>
                            <a:gd name="T12" fmla="+- 0 3313 3298"/>
                            <a:gd name="T13" fmla="*/ T12 w 2557"/>
                            <a:gd name="T14" fmla="+- 0 656 389"/>
                            <a:gd name="T15" fmla="*/ 656 h 386"/>
                            <a:gd name="T16" fmla="+- 0 3354 3298"/>
                            <a:gd name="T17" fmla="*/ T16 w 2557"/>
                            <a:gd name="T18" fmla="+- 0 717 389"/>
                            <a:gd name="T19" fmla="*/ 717 h 386"/>
                            <a:gd name="T20" fmla="+- 0 3416 3298"/>
                            <a:gd name="T21" fmla="*/ T20 w 2557"/>
                            <a:gd name="T22" fmla="+- 0 759 389"/>
                            <a:gd name="T23" fmla="*/ 759 h 386"/>
                            <a:gd name="T24" fmla="+- 0 3490 3298"/>
                            <a:gd name="T25" fmla="*/ T24 w 2557"/>
                            <a:gd name="T26" fmla="+- 0 774 389"/>
                            <a:gd name="T27" fmla="*/ 774 h 386"/>
                            <a:gd name="T28" fmla="+- 0 5662 3298"/>
                            <a:gd name="T29" fmla="*/ T28 w 2557"/>
                            <a:gd name="T30" fmla="+- 0 774 389"/>
                            <a:gd name="T31" fmla="*/ 774 h 386"/>
                            <a:gd name="T32" fmla="+- 0 5737 3298"/>
                            <a:gd name="T33" fmla="*/ T32 w 2557"/>
                            <a:gd name="T34" fmla="+- 0 759 389"/>
                            <a:gd name="T35" fmla="*/ 759 h 386"/>
                            <a:gd name="T36" fmla="+- 0 5798 3298"/>
                            <a:gd name="T37" fmla="*/ T36 w 2557"/>
                            <a:gd name="T38" fmla="+- 0 717 389"/>
                            <a:gd name="T39" fmla="*/ 717 h 386"/>
                            <a:gd name="T40" fmla="+- 0 5839 3298"/>
                            <a:gd name="T41" fmla="*/ T40 w 2557"/>
                            <a:gd name="T42" fmla="+- 0 656 389"/>
                            <a:gd name="T43" fmla="*/ 656 h 386"/>
                            <a:gd name="T44" fmla="+- 0 5855 3298"/>
                            <a:gd name="T45" fmla="*/ T44 w 2557"/>
                            <a:gd name="T46" fmla="+- 0 581 389"/>
                            <a:gd name="T47" fmla="*/ 581 h 386"/>
                            <a:gd name="T48" fmla="+- 0 5839 3298"/>
                            <a:gd name="T49" fmla="*/ T48 w 2557"/>
                            <a:gd name="T50" fmla="+- 0 507 389"/>
                            <a:gd name="T51" fmla="*/ 507 h 386"/>
                            <a:gd name="T52" fmla="+- 0 5798 3298"/>
                            <a:gd name="T53" fmla="*/ T52 w 2557"/>
                            <a:gd name="T54" fmla="+- 0 445 389"/>
                            <a:gd name="T55" fmla="*/ 445 h 386"/>
                            <a:gd name="T56" fmla="+- 0 5737 3298"/>
                            <a:gd name="T57" fmla="*/ T56 w 2557"/>
                            <a:gd name="T58" fmla="+- 0 404 389"/>
                            <a:gd name="T59" fmla="*/ 404 h 386"/>
                            <a:gd name="T60" fmla="+- 0 5662 3298"/>
                            <a:gd name="T61" fmla="*/ T60 w 2557"/>
                            <a:gd name="T62" fmla="+- 0 389 389"/>
                            <a:gd name="T63" fmla="*/ 389 h 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2ACD5E4" w14:textId="538E71B1" w:rsidR="003507BC" w:rsidRPr="00AB24C9" w:rsidRDefault="000B26FF" w:rsidP="00B97901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  <w:u w:val="single"/>
                              </w:rPr>
                            </w:pPr>
                            <w:hyperlink r:id="rId32">
                              <w:r w:rsidR="009861AB" w:rsidRPr="00AB24C9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SocialEurope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79B1CB" id="_x0000_s1028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&#13;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1501140,247015;0,247015;0,368935;9525,416560;35560,455295;74930,481965;121920,491490;1501140,491490;1548765,481965;1587500,455295;1613535,416560;1623695,368935;1613535,321945;1587500,282575;1548765,256540;1501140,247015" o:connectangles="0,0,0,0,0,0,0,0,0,0,0,0,0,0,0,0" textboxrect="0,0,2557,386"/>
                <v:textbox inset="0,0,0,0">
                  <w:txbxContent>
                    <w:p w14:paraId="52ACD5E4" w14:textId="538E71B1" w:rsidR="003507BC" w:rsidRPr="00AB24C9" w:rsidRDefault="000B26FF" w:rsidP="00B97901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  <w:u w:val="single"/>
                        </w:rPr>
                      </w:pPr>
                      <w:hyperlink r:id="rId33">
                        <w:r w:rsidR="009861AB" w:rsidRPr="00AB24C9">
                          <w:rPr>
                            <w:color w:val="FFFFFF"/>
                            <w:sz w:val="25"/>
                            <w:u w:val="single"/>
                          </w:rPr>
                          <w:t>@SocialEurope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6B03857F" w14:textId="4D8DBCC2" w:rsidR="003507BC" w:rsidRDefault="008F2AD7" w:rsidP="008F2AD7">
      <w:pPr>
        <w:pStyle w:val="BodyText"/>
        <w:tabs>
          <w:tab w:val="left" w:pos="851"/>
        </w:tabs>
        <w:spacing w:before="0"/>
        <w:rPr>
          <w:sz w:val="20"/>
        </w:rPr>
      </w:pPr>
      <w:r>
        <w:rPr>
          <w:sz w:val="20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5E27D655" wp14:editId="395672C4">
                <wp:extent cx="1623695" cy="245110"/>
                <wp:effectExtent l="0" t="0" r="0" b="2540"/>
                <wp:docPr id="65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+- 0 5662 3298"/>
                            <a:gd name="T1" fmla="*/ T0 w 2557"/>
                            <a:gd name="T2" fmla="+- 0 389 389"/>
                            <a:gd name="T3" fmla="*/ 389 h 386"/>
                            <a:gd name="T4" fmla="+- 0 3298 3298"/>
                            <a:gd name="T5" fmla="*/ T4 w 2557"/>
                            <a:gd name="T6" fmla="+- 0 389 389"/>
                            <a:gd name="T7" fmla="*/ 389 h 386"/>
                            <a:gd name="T8" fmla="+- 0 3298 3298"/>
                            <a:gd name="T9" fmla="*/ T8 w 2557"/>
                            <a:gd name="T10" fmla="+- 0 581 389"/>
                            <a:gd name="T11" fmla="*/ 581 h 386"/>
                            <a:gd name="T12" fmla="+- 0 3313 3298"/>
                            <a:gd name="T13" fmla="*/ T12 w 2557"/>
                            <a:gd name="T14" fmla="+- 0 656 389"/>
                            <a:gd name="T15" fmla="*/ 656 h 386"/>
                            <a:gd name="T16" fmla="+- 0 3354 3298"/>
                            <a:gd name="T17" fmla="*/ T16 w 2557"/>
                            <a:gd name="T18" fmla="+- 0 717 389"/>
                            <a:gd name="T19" fmla="*/ 717 h 386"/>
                            <a:gd name="T20" fmla="+- 0 3416 3298"/>
                            <a:gd name="T21" fmla="*/ T20 w 2557"/>
                            <a:gd name="T22" fmla="+- 0 759 389"/>
                            <a:gd name="T23" fmla="*/ 759 h 386"/>
                            <a:gd name="T24" fmla="+- 0 3490 3298"/>
                            <a:gd name="T25" fmla="*/ T24 w 2557"/>
                            <a:gd name="T26" fmla="+- 0 774 389"/>
                            <a:gd name="T27" fmla="*/ 774 h 386"/>
                            <a:gd name="T28" fmla="+- 0 5662 3298"/>
                            <a:gd name="T29" fmla="*/ T28 w 2557"/>
                            <a:gd name="T30" fmla="+- 0 774 389"/>
                            <a:gd name="T31" fmla="*/ 774 h 386"/>
                            <a:gd name="T32" fmla="+- 0 5737 3298"/>
                            <a:gd name="T33" fmla="*/ T32 w 2557"/>
                            <a:gd name="T34" fmla="+- 0 759 389"/>
                            <a:gd name="T35" fmla="*/ 759 h 386"/>
                            <a:gd name="T36" fmla="+- 0 5798 3298"/>
                            <a:gd name="T37" fmla="*/ T36 w 2557"/>
                            <a:gd name="T38" fmla="+- 0 717 389"/>
                            <a:gd name="T39" fmla="*/ 717 h 386"/>
                            <a:gd name="T40" fmla="+- 0 5839 3298"/>
                            <a:gd name="T41" fmla="*/ T40 w 2557"/>
                            <a:gd name="T42" fmla="+- 0 656 389"/>
                            <a:gd name="T43" fmla="*/ 656 h 386"/>
                            <a:gd name="T44" fmla="+- 0 5855 3298"/>
                            <a:gd name="T45" fmla="*/ T44 w 2557"/>
                            <a:gd name="T46" fmla="+- 0 581 389"/>
                            <a:gd name="T47" fmla="*/ 581 h 386"/>
                            <a:gd name="T48" fmla="+- 0 5839 3298"/>
                            <a:gd name="T49" fmla="*/ T48 w 2557"/>
                            <a:gd name="T50" fmla="+- 0 507 389"/>
                            <a:gd name="T51" fmla="*/ 507 h 386"/>
                            <a:gd name="T52" fmla="+- 0 5798 3298"/>
                            <a:gd name="T53" fmla="*/ T52 w 2557"/>
                            <a:gd name="T54" fmla="+- 0 445 389"/>
                            <a:gd name="T55" fmla="*/ 445 h 386"/>
                            <a:gd name="T56" fmla="+- 0 5737 3298"/>
                            <a:gd name="T57" fmla="*/ T56 w 2557"/>
                            <a:gd name="T58" fmla="+- 0 404 389"/>
                            <a:gd name="T59" fmla="*/ 404 h 386"/>
                            <a:gd name="T60" fmla="+- 0 5662 3298"/>
                            <a:gd name="T61" fmla="*/ T60 w 2557"/>
                            <a:gd name="T62" fmla="+- 0 389 389"/>
                            <a:gd name="T63" fmla="*/ 389 h 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04E028" w14:textId="78770DF7" w:rsidR="003507BC" w:rsidRPr="008F2AD7" w:rsidRDefault="000B26FF" w:rsidP="00B97901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  <w:u w:val="single"/>
                              </w:rPr>
                            </w:pPr>
                            <w:hyperlink r:id="rId34">
                              <w:r w:rsidR="009861AB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EuropeanYouthEU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E27D655" id="_x0000_s1029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1501140,247015;0,247015;0,368935;9525,416560;35560,455295;74930,481965;121920,491490;1501140,491490;1548765,481965;1587500,455295;1613535,416560;1623695,368935;1613535,321945;1587500,282575;1548765,256540;1501140,247015" o:connectangles="0,0,0,0,0,0,0,0,0,0,0,0,0,0,0,0" textboxrect="0,0,2557,386"/>
                <v:textbox inset="0,0,0,0">
                  <w:txbxContent>
                    <w:p w14:paraId="7504E028" w14:textId="78770DF7" w:rsidR="003507BC" w:rsidRPr="008F2AD7" w:rsidRDefault="007F228F" w:rsidP="00B97901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  <w:u w:val="single"/>
                        </w:rPr>
                      </w:pPr>
                      <w:hyperlink r:id="rId35">
                        <w:r w:rsidR="009861AB">
                          <w:rPr>
                            <w:color w:val="FFFFFF"/>
                            <w:sz w:val="25"/>
                            <w:u w:val="single"/>
                          </w:rPr>
                          <w:t>@EuropeanYouthEU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5E9A0D83" w14:textId="77777777" w:rsidR="00115BC5" w:rsidRPr="007C1AF9" w:rsidRDefault="007E691C" w:rsidP="008F2AD7">
      <w:pPr>
        <w:tabs>
          <w:tab w:val="left" w:pos="851"/>
        </w:tabs>
        <w:spacing w:before="236"/>
        <w:rPr>
          <w:color w:val="AB4ADB"/>
          <w:sz w:val="25"/>
        </w:rPr>
      </w:pPr>
      <w:r>
        <w:rPr>
          <w:b/>
          <w:color w:val="706F6F"/>
          <w:sz w:val="25"/>
        </w:rPr>
        <w:t xml:space="preserve">Begivenhedens Facebook-side: </w:t>
      </w:r>
      <w:r>
        <w:rPr>
          <w:color w:val="AB4ADB"/>
          <w:sz w:val="25"/>
          <w:u w:val="single" w:color="BF6BFF"/>
        </w:rPr>
        <w:t>[Tilføj et link til din begivenheds Facebook-side her]</w:t>
      </w:r>
    </w:p>
    <w:sectPr w:rsidR="00115BC5" w:rsidRPr="007C1AF9" w:rsidSect="004D570A">
      <w:headerReference w:type="default" r:id="rId36"/>
      <w:footerReference w:type="default" r:id="rId37"/>
      <w:pgSz w:w="11910" w:h="16840" w:code="9"/>
      <w:pgMar w:top="1701" w:right="1134" w:bottom="907" w:left="1701" w:header="714" w:footer="257" w:gutter="0"/>
      <w:pgNumType w:start="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1AF84B" w14:textId="77777777" w:rsidR="000B26FF" w:rsidRDefault="000B26FF">
      <w:r>
        <w:separator/>
      </w:r>
    </w:p>
  </w:endnote>
  <w:endnote w:type="continuationSeparator" w:id="0">
    <w:p w14:paraId="10D4EA42" w14:textId="77777777" w:rsidR="000B26FF" w:rsidRDefault="000B26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EC Square Sans Pro">
    <w:altName w:val="﷽﷽﷽﷽﷽﷽﷽﷽e Sans Pro"/>
    <w:panose1 w:val="02000506040000020004"/>
    <w:charset w:val="00"/>
    <w:family w:val="auto"/>
    <w:notTrueType/>
    <w:pitch w:val="variable"/>
    <w:sig w:usb0="0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EC Square Sans Pro Light">
    <w:altName w:val="﷽﷽﷽﷽﷽﷽﷽﷽e Sans Pro Light"/>
    <w:panose1 w:val="02000506000000020004"/>
    <w:charset w:val="00"/>
    <w:family w:val="auto"/>
    <w:notTrueType/>
    <w:pitch w:val="variable"/>
    <w:sig w:usb0="0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94CC8" w14:textId="566C6C64" w:rsidR="00115BC5" w:rsidRPr="000F3E04" w:rsidRDefault="002C738A" w:rsidP="004D570A">
    <w:pPr>
      <w:pStyle w:val="Footer"/>
      <w:rPr>
        <w:lang w:val="en-US"/>
      </w:rPr>
    </w:pPr>
    <w:r w:rsidRPr="000F3E04">
      <w:rPr>
        <w:b/>
        <w:lang w:val="en-US"/>
      </w:rPr>
      <w:t>E</w:t>
    </w:r>
    <w:r w:rsidRPr="000F3E04">
      <w:rPr>
        <w:lang w:val="en-US"/>
      </w:rPr>
      <w:t xml:space="preserve">: </w:t>
    </w:r>
    <w:hyperlink r:id="rId1">
      <w:r w:rsidRPr="000F3E04">
        <w:rPr>
          <w:lang w:val="en-US"/>
        </w:rPr>
        <w:t>Vocational2022@actionprgroup.com</w:t>
      </w:r>
    </w:hyperlink>
    <w:r w:rsidRPr="000F3E04">
      <w:rPr>
        <w:lang w:val="en-US"/>
      </w:rPr>
      <w:t xml:space="preserve"> — </w:t>
    </w:r>
    <w:r w:rsidRPr="000F3E04">
      <w:rPr>
        <w:b/>
        <w:lang w:val="en-US"/>
      </w:rPr>
      <w:t>T</w:t>
    </w:r>
    <w:r w:rsidRPr="000F3E04">
      <w:rPr>
        <w:lang w:val="en-US"/>
      </w:rPr>
      <w:t>: +357 22 818884 — ec.europa.eu/social/vocational-skills-week</w:t>
    </w:r>
    <w:r>
      <w:rPr>
        <w:noProof/>
      </w:rPr>
      <w:drawing>
        <wp:anchor distT="0" distB="0" distL="0" distR="0" simplePos="0" relativeHeight="251657216" behindDoc="1" locked="0" layoutInCell="1" allowOverlap="1" wp14:anchorId="57EA7D12" wp14:editId="59CCFD18">
          <wp:simplePos x="0" y="0"/>
          <wp:positionH relativeFrom="page">
            <wp:posOffset>0</wp:posOffset>
          </wp:positionH>
          <wp:positionV relativeFrom="page">
            <wp:posOffset>10022065</wp:posOffset>
          </wp:positionV>
          <wp:extent cx="7560005" cy="669937"/>
          <wp:effectExtent l="0" t="0" r="0" b="0"/>
          <wp:wrapNone/>
          <wp:docPr id="4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560005" cy="6699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8166E97" wp14:editId="29D72E91">
              <wp:simplePos x="0" y="0"/>
              <wp:positionH relativeFrom="page">
                <wp:posOffset>6976110</wp:posOffset>
              </wp:positionH>
              <wp:positionV relativeFrom="page">
                <wp:posOffset>10356850</wp:posOffset>
              </wp:positionV>
              <wp:extent cx="167005" cy="190500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133538" w14:textId="77777777" w:rsidR="00115BC5" w:rsidRDefault="007E691C">
                          <w:pPr>
                            <w:spacing w:before="29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28166E97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0" type="#_x0000_t202" style="position:absolute;left:0;text-align:left;margin-left:549.3pt;margin-top:815.5pt;width:13.15pt;height: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" filled="f" stroked="f">
              <v:textbox inset="0,0,0,0">
                <w:txbxContent>
                  <w:p w14:paraId="07133538" w14:textId="77777777" w:rsidR="00115BC5" w:rsidRDefault="007E691C">
                    <w:pPr>
                      <w:spacing w:before="29"/>
                      <w:ind w:left="60"/>
                    </w:pPr>
                    <w:r>
                      <w:fldChar w:fldCharType="begin"/>
                    </w:r>
                    <w:r>
                      <w:rPr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CA842" w14:textId="4AD7A246" w:rsidR="00115BC5" w:rsidRPr="000F3E04" w:rsidRDefault="00AB24C9" w:rsidP="00AB24C9">
    <w:pPr>
      <w:pStyle w:val="Footer"/>
      <w:rPr>
        <w:lang w:val="en-US"/>
      </w:rPr>
    </w:pPr>
    <w:r w:rsidRPr="000F3E04">
      <w:rPr>
        <w:b/>
        <w:lang w:val="en-US"/>
      </w:rPr>
      <w:t>E</w:t>
    </w:r>
    <w:r w:rsidRPr="000F3E04">
      <w:rPr>
        <w:lang w:val="en-US"/>
      </w:rPr>
      <w:t xml:space="preserve">: </w:t>
    </w:r>
    <w:hyperlink r:id="rId1">
      <w:r w:rsidRPr="000F3E04">
        <w:rPr>
          <w:lang w:val="en-US"/>
        </w:rPr>
        <w:t>Vocational2022@actionprgroup.com</w:t>
      </w:r>
    </w:hyperlink>
    <w:r w:rsidRPr="000F3E04">
      <w:rPr>
        <w:lang w:val="en-US"/>
      </w:rPr>
      <w:t xml:space="preserve"> — </w:t>
    </w:r>
    <w:r w:rsidRPr="000F3E04">
      <w:rPr>
        <w:b/>
        <w:lang w:val="en-US"/>
      </w:rPr>
      <w:t>T</w:t>
    </w:r>
    <w:r w:rsidRPr="000F3E04">
      <w:rPr>
        <w:lang w:val="en-US"/>
      </w:rPr>
      <w:t>: +357 22 818884 — ec.europa.eu/social/vocational-skills-week</w:t>
    </w:r>
    <w:r w:rsidR="00554165">
      <w:rPr>
        <w:noProof/>
      </w:rPr>
      <w:drawing>
        <wp:anchor distT="0" distB="0" distL="0" distR="0" simplePos="0" relativeHeight="487477248" behindDoc="1" locked="0" layoutInCell="1" allowOverlap="1" wp14:anchorId="679420A5" wp14:editId="4D792FD8">
          <wp:simplePos x="0" y="0"/>
          <wp:positionH relativeFrom="page">
            <wp:posOffset>0</wp:posOffset>
          </wp:positionH>
          <wp:positionV relativeFrom="page">
            <wp:posOffset>10018497</wp:posOffset>
          </wp:positionV>
          <wp:extent cx="7560005" cy="673506"/>
          <wp:effectExtent l="0" t="0" r="0" b="0"/>
          <wp:wrapNone/>
          <wp:docPr id="120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560005" cy="6735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54165">
      <w:rPr>
        <w:noProof/>
      </w:rPr>
      <mc:AlternateContent>
        <mc:Choice Requires="wps">
          <w:drawing>
            <wp:anchor distT="0" distB="0" distL="114300" distR="114300" simplePos="0" relativeHeight="487477760" behindDoc="1" locked="0" layoutInCell="1" allowOverlap="1" wp14:anchorId="1BA444EA" wp14:editId="49426238">
              <wp:simplePos x="0" y="0"/>
              <wp:positionH relativeFrom="page">
                <wp:posOffset>6967220</wp:posOffset>
              </wp:positionH>
              <wp:positionV relativeFrom="page">
                <wp:posOffset>10353040</wp:posOffset>
              </wp:positionV>
              <wp:extent cx="167005" cy="190500"/>
              <wp:effectExtent l="0" t="0" r="0" b="0"/>
              <wp:wrapNone/>
              <wp:docPr id="17" name="docshape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B64545" w14:textId="77777777" w:rsidR="00115BC5" w:rsidRDefault="007E691C">
                          <w:pPr>
                            <w:spacing w:before="29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1BA444EA" id="_x0000_t202" coordsize="21600,21600" o:spt="202" path="m,l,21600r21600,l21600,xe">
              <v:stroke joinstyle="miter"/>
              <v:path gradientshapeok="t" o:connecttype="rect"/>
            </v:shapetype>
            <v:shape id="docshape21" o:spid="_x0000_s1031" type="#_x0000_t202" style="position:absolute;left:0;text-align:left;margin-left:548.6pt;margin-top:815.2pt;width:13.15pt;height:15pt;z-index:-1583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" filled="f" stroked="f">
              <v:textbox inset="0,0,0,0">
                <w:txbxContent>
                  <w:p w14:paraId="4BB64545" w14:textId="77777777" w:rsidR="00115BC5" w:rsidRDefault="007E691C">
                    <w:pPr>
                      <w:spacing w:before="29"/>
                      <w:ind w:left="60"/>
                    </w:pPr>
                    <w:r>
                      <w:fldChar w:fldCharType="begin"/>
                    </w:r>
                    <w:r>
                      <w:rPr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BAD87" w14:textId="77777777" w:rsidR="000B26FF" w:rsidRDefault="000B26FF">
      <w:r>
        <w:separator/>
      </w:r>
    </w:p>
  </w:footnote>
  <w:footnote w:type="continuationSeparator" w:id="0">
    <w:p w14:paraId="3CF32E56" w14:textId="77777777" w:rsidR="000B26FF" w:rsidRDefault="000B26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32152" w14:textId="30277DE6" w:rsidR="00115BC5" w:rsidRPr="001B3BF6" w:rsidRDefault="004439EE" w:rsidP="001B3BF6">
    <w:pPr>
      <w:pStyle w:val="Header"/>
      <w:spacing w:line="187" w:lineRule="auto"/>
      <w:ind w:left="-966"/>
      <w:rPr>
        <w:rFonts w:ascii="EC Square Sans Pro Light" w:hAnsi="EC Square Sans Pro Light"/>
        <w:caps/>
        <w:color w:val="A6A6A6" w:themeColor="background1" w:themeShade="A6"/>
        <w:sz w:val="28"/>
        <w:szCs w:val="28"/>
      </w:rPr>
    </w:pP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European </w:t>
    </w:r>
    <w:r>
      <w:rPr>
        <w:b/>
        <w:caps/>
        <w:color w:val="A6A6A6" w:themeColor="background1" w:themeShade="A6"/>
        <w:sz w:val="28"/>
      </w:rPr>
      <w:t>Vocational</w:t>
    </w:r>
    <w:r>
      <w:rPr>
        <w:caps/>
        <w:color w:val="A6A6A6" w:themeColor="background1" w:themeShade="A6"/>
        <w:sz w:val="28"/>
      </w:rPr>
      <w:br/>
    </w:r>
    <w:r>
      <w:rPr>
        <w:b/>
        <w:caps/>
        <w:color w:val="A6A6A6" w:themeColor="background1" w:themeShade="A6"/>
        <w:sz w:val="28"/>
      </w:rPr>
      <w:t>Skills Week</w:t>
    </w: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2114A" w14:textId="7B314572" w:rsidR="00115BC5" w:rsidRPr="001B3BF6" w:rsidRDefault="001B3BF6" w:rsidP="001B3BF6">
    <w:pPr>
      <w:pStyle w:val="Header"/>
      <w:spacing w:line="187" w:lineRule="auto"/>
      <w:ind w:left="-966"/>
      <w:rPr>
        <w:rFonts w:ascii="EC Square Sans Pro Light" w:hAnsi="EC Square Sans Pro Light"/>
        <w:caps/>
        <w:color w:val="A6A6A6" w:themeColor="background1" w:themeShade="A6"/>
        <w:sz w:val="28"/>
        <w:szCs w:val="28"/>
      </w:rPr>
    </w:pP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European </w:t>
    </w:r>
    <w:r>
      <w:rPr>
        <w:b/>
        <w:caps/>
        <w:color w:val="A6A6A6" w:themeColor="background1" w:themeShade="A6"/>
        <w:sz w:val="28"/>
      </w:rPr>
      <w:t>Vocational</w:t>
    </w:r>
    <w:r>
      <w:rPr>
        <w:caps/>
        <w:color w:val="A6A6A6" w:themeColor="background1" w:themeShade="A6"/>
        <w:sz w:val="28"/>
      </w:rPr>
      <w:br/>
    </w:r>
    <w:r>
      <w:rPr>
        <w:b/>
        <w:caps/>
        <w:color w:val="A6A6A6" w:themeColor="background1" w:themeShade="A6"/>
        <w:sz w:val="28"/>
      </w:rPr>
      <w:t>Skills Week</w:t>
    </w: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F84896"/>
    <w:multiLevelType w:val="hybridMultilevel"/>
    <w:tmpl w:val="6662363A"/>
    <w:lvl w:ilvl="0" w:tplc="C3AC586E">
      <w:numFmt w:val="bullet"/>
      <w:pStyle w:val="Listbulletintro"/>
      <w:lvlText w:val="•"/>
      <w:lvlJc w:val="left"/>
      <w:pPr>
        <w:ind w:left="1003" w:hanging="178"/>
      </w:pPr>
      <w:rPr>
        <w:rFonts w:ascii="EC Square Sans Pro" w:eastAsia="EC Square Sans Pro" w:hAnsi="EC Square Sans Pro" w:cs="EC Square Sans Pro" w:hint="default"/>
        <w:b/>
        <w:bCs/>
        <w:i w:val="0"/>
        <w:iCs w:val="0"/>
        <w:color w:val="FF4F3D"/>
        <w:w w:val="100"/>
        <w:sz w:val="28"/>
        <w:szCs w:val="28"/>
        <w:lang w:val="en-US" w:eastAsia="en-US" w:bidi="ar-SA"/>
      </w:rPr>
    </w:lvl>
    <w:lvl w:ilvl="1" w:tplc="787214B4">
      <w:numFmt w:val="bullet"/>
      <w:pStyle w:val="ListParagraph"/>
      <w:lvlText w:val="•"/>
      <w:lvlJc w:val="left"/>
      <w:pPr>
        <w:ind w:left="1822" w:hanging="178"/>
      </w:pPr>
      <w:rPr>
        <w:rFonts w:ascii="EC Square Sans Pro" w:eastAsia="EC Square Sans Pro" w:hAnsi="EC Square Sans Pro" w:cs="EC Square Sans Pro" w:hint="default"/>
        <w:b/>
        <w:bCs/>
        <w:i w:val="0"/>
        <w:iCs w:val="0"/>
        <w:color w:val="FF4F3D"/>
        <w:w w:val="100"/>
        <w:sz w:val="28"/>
        <w:szCs w:val="28"/>
        <w:lang w:val="en-US" w:eastAsia="en-US" w:bidi="ar-SA"/>
      </w:rPr>
    </w:lvl>
    <w:lvl w:ilvl="2" w:tplc="EB34BF10">
      <w:numFmt w:val="bullet"/>
      <w:lvlText w:val="•"/>
      <w:lvlJc w:val="left"/>
      <w:pPr>
        <w:ind w:left="2765" w:hanging="178"/>
      </w:pPr>
      <w:rPr>
        <w:rFonts w:hint="default"/>
        <w:lang w:val="en-US" w:eastAsia="en-US" w:bidi="ar-SA"/>
      </w:rPr>
    </w:lvl>
    <w:lvl w:ilvl="3" w:tplc="676063FC">
      <w:numFmt w:val="bullet"/>
      <w:lvlText w:val="•"/>
      <w:lvlJc w:val="left"/>
      <w:pPr>
        <w:ind w:left="3710" w:hanging="178"/>
      </w:pPr>
      <w:rPr>
        <w:rFonts w:hint="default"/>
        <w:lang w:val="en-US" w:eastAsia="en-US" w:bidi="ar-SA"/>
      </w:rPr>
    </w:lvl>
    <w:lvl w:ilvl="4" w:tplc="24066F9E">
      <w:numFmt w:val="bullet"/>
      <w:lvlText w:val="•"/>
      <w:lvlJc w:val="left"/>
      <w:pPr>
        <w:ind w:left="4655" w:hanging="178"/>
      </w:pPr>
      <w:rPr>
        <w:rFonts w:hint="default"/>
        <w:lang w:val="en-US" w:eastAsia="en-US" w:bidi="ar-SA"/>
      </w:rPr>
    </w:lvl>
    <w:lvl w:ilvl="5" w:tplc="99AE0D50">
      <w:numFmt w:val="bullet"/>
      <w:lvlText w:val="•"/>
      <w:lvlJc w:val="left"/>
      <w:pPr>
        <w:ind w:left="5600" w:hanging="178"/>
      </w:pPr>
      <w:rPr>
        <w:rFonts w:hint="default"/>
        <w:lang w:val="en-US" w:eastAsia="en-US" w:bidi="ar-SA"/>
      </w:rPr>
    </w:lvl>
    <w:lvl w:ilvl="6" w:tplc="3C54D990">
      <w:numFmt w:val="bullet"/>
      <w:lvlText w:val="•"/>
      <w:lvlJc w:val="left"/>
      <w:pPr>
        <w:ind w:left="6545" w:hanging="178"/>
      </w:pPr>
      <w:rPr>
        <w:rFonts w:hint="default"/>
        <w:lang w:val="en-US" w:eastAsia="en-US" w:bidi="ar-SA"/>
      </w:rPr>
    </w:lvl>
    <w:lvl w:ilvl="7" w:tplc="0FB85014">
      <w:numFmt w:val="bullet"/>
      <w:lvlText w:val="•"/>
      <w:lvlJc w:val="left"/>
      <w:pPr>
        <w:ind w:left="7490" w:hanging="178"/>
      </w:pPr>
      <w:rPr>
        <w:rFonts w:hint="default"/>
        <w:lang w:val="en-US" w:eastAsia="en-US" w:bidi="ar-SA"/>
      </w:rPr>
    </w:lvl>
    <w:lvl w:ilvl="8" w:tplc="6A00FD0C">
      <w:numFmt w:val="bullet"/>
      <w:lvlText w:val="•"/>
      <w:lvlJc w:val="left"/>
      <w:pPr>
        <w:ind w:left="8435" w:hanging="178"/>
      </w:pPr>
      <w:rPr>
        <w:rFonts w:hint="default"/>
        <w:lang w:val="en-US" w:eastAsia="en-US" w:bidi="ar-SA"/>
      </w:rPr>
    </w:lvl>
  </w:abstractNum>
  <w:abstractNum w:abstractNumId="1" w15:restartNumberingAfterBreak="0">
    <w:nsid w:val="4DC12D2B"/>
    <w:multiLevelType w:val="hybridMultilevel"/>
    <w:tmpl w:val="18E209B0"/>
    <w:lvl w:ilvl="0" w:tplc="1AE62B60">
      <w:numFmt w:val="bullet"/>
      <w:lvlText w:val="•"/>
      <w:lvlJc w:val="left"/>
      <w:pPr>
        <w:ind w:left="1854" w:hanging="360"/>
      </w:pPr>
      <w:rPr>
        <w:rFonts w:ascii="EC Square Sans Pro" w:eastAsia="EC Square Sans Pro" w:hAnsi="EC Square Sans Pro" w:cs="EC Square Sans Pro" w:hint="default"/>
        <w:b/>
        <w:bCs/>
        <w:i w:val="0"/>
        <w:iCs w:val="0"/>
        <w:color w:val="FF4F3D"/>
        <w:w w:val="100"/>
        <w:sz w:val="28"/>
        <w:szCs w:val="28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6C067077"/>
    <w:multiLevelType w:val="hybridMultilevel"/>
    <w:tmpl w:val="C116FA94"/>
    <w:lvl w:ilvl="0" w:tplc="B8C034C6">
      <w:numFmt w:val="bullet"/>
      <w:lvlText w:val="•"/>
      <w:lvlJc w:val="left"/>
      <w:pPr>
        <w:ind w:left="1822" w:hanging="159"/>
      </w:pPr>
      <w:rPr>
        <w:rFonts w:ascii="EC Square Sans Pro" w:eastAsia="EC Square Sans Pro" w:hAnsi="EC Square Sans Pro" w:cs="EC Square Sans Pro" w:hint="default"/>
        <w:w w:val="100"/>
        <w:lang w:val="en-US" w:eastAsia="en-US" w:bidi="ar-SA"/>
      </w:rPr>
    </w:lvl>
    <w:lvl w:ilvl="1" w:tplc="E934228E">
      <w:numFmt w:val="bullet"/>
      <w:lvlText w:val="•"/>
      <w:lvlJc w:val="left"/>
      <w:pPr>
        <w:ind w:left="2670" w:hanging="159"/>
      </w:pPr>
      <w:rPr>
        <w:rFonts w:hint="default"/>
        <w:lang w:val="en-US" w:eastAsia="en-US" w:bidi="ar-SA"/>
      </w:rPr>
    </w:lvl>
    <w:lvl w:ilvl="2" w:tplc="FE68960A">
      <w:numFmt w:val="bullet"/>
      <w:lvlText w:val="•"/>
      <w:lvlJc w:val="left"/>
      <w:pPr>
        <w:ind w:left="3521" w:hanging="159"/>
      </w:pPr>
      <w:rPr>
        <w:rFonts w:hint="default"/>
        <w:lang w:val="en-US" w:eastAsia="en-US" w:bidi="ar-SA"/>
      </w:rPr>
    </w:lvl>
    <w:lvl w:ilvl="3" w:tplc="9BD819F8">
      <w:numFmt w:val="bullet"/>
      <w:lvlText w:val="•"/>
      <w:lvlJc w:val="left"/>
      <w:pPr>
        <w:ind w:left="4371" w:hanging="159"/>
      </w:pPr>
      <w:rPr>
        <w:rFonts w:hint="default"/>
        <w:lang w:val="en-US" w:eastAsia="en-US" w:bidi="ar-SA"/>
      </w:rPr>
    </w:lvl>
    <w:lvl w:ilvl="4" w:tplc="8A544760">
      <w:numFmt w:val="bullet"/>
      <w:lvlText w:val="•"/>
      <w:lvlJc w:val="left"/>
      <w:pPr>
        <w:ind w:left="5222" w:hanging="159"/>
      </w:pPr>
      <w:rPr>
        <w:rFonts w:hint="default"/>
        <w:lang w:val="en-US" w:eastAsia="en-US" w:bidi="ar-SA"/>
      </w:rPr>
    </w:lvl>
    <w:lvl w:ilvl="5" w:tplc="B46E9444">
      <w:numFmt w:val="bullet"/>
      <w:lvlText w:val="•"/>
      <w:lvlJc w:val="left"/>
      <w:pPr>
        <w:ind w:left="6072" w:hanging="159"/>
      </w:pPr>
      <w:rPr>
        <w:rFonts w:hint="default"/>
        <w:lang w:val="en-US" w:eastAsia="en-US" w:bidi="ar-SA"/>
      </w:rPr>
    </w:lvl>
    <w:lvl w:ilvl="6" w:tplc="9BE2AD48">
      <w:numFmt w:val="bullet"/>
      <w:lvlText w:val="•"/>
      <w:lvlJc w:val="left"/>
      <w:pPr>
        <w:ind w:left="6923" w:hanging="159"/>
      </w:pPr>
      <w:rPr>
        <w:rFonts w:hint="default"/>
        <w:lang w:val="en-US" w:eastAsia="en-US" w:bidi="ar-SA"/>
      </w:rPr>
    </w:lvl>
    <w:lvl w:ilvl="7" w:tplc="571431C8">
      <w:numFmt w:val="bullet"/>
      <w:lvlText w:val="•"/>
      <w:lvlJc w:val="left"/>
      <w:pPr>
        <w:ind w:left="7773" w:hanging="159"/>
      </w:pPr>
      <w:rPr>
        <w:rFonts w:hint="default"/>
        <w:lang w:val="en-US" w:eastAsia="en-US" w:bidi="ar-SA"/>
      </w:rPr>
    </w:lvl>
    <w:lvl w:ilvl="8" w:tplc="369699AE">
      <w:numFmt w:val="bullet"/>
      <w:lvlText w:val="•"/>
      <w:lvlJc w:val="left"/>
      <w:pPr>
        <w:ind w:left="8624" w:hanging="159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Q0NjEzNTQxtTBX0lEKTi0uzszPAykwrAUA+Z0IiSwAAAA="/>
  </w:docVars>
  <w:rsids>
    <w:rsidRoot w:val="00115BC5"/>
    <w:rsid w:val="000B26FF"/>
    <w:rsid w:val="000D083C"/>
    <w:rsid w:val="000F3E04"/>
    <w:rsid w:val="000F6013"/>
    <w:rsid w:val="00115BC5"/>
    <w:rsid w:val="001165A3"/>
    <w:rsid w:val="001B3BF6"/>
    <w:rsid w:val="001F61DE"/>
    <w:rsid w:val="00206581"/>
    <w:rsid w:val="002A48F8"/>
    <w:rsid w:val="002C738A"/>
    <w:rsid w:val="0034798D"/>
    <w:rsid w:val="003507BC"/>
    <w:rsid w:val="00361768"/>
    <w:rsid w:val="003C47B0"/>
    <w:rsid w:val="003C4D0E"/>
    <w:rsid w:val="00437696"/>
    <w:rsid w:val="004439EE"/>
    <w:rsid w:val="00453092"/>
    <w:rsid w:val="004D061C"/>
    <w:rsid w:val="004D570A"/>
    <w:rsid w:val="00554165"/>
    <w:rsid w:val="0061026B"/>
    <w:rsid w:val="00642508"/>
    <w:rsid w:val="00650B34"/>
    <w:rsid w:val="006661A8"/>
    <w:rsid w:val="006B1AF6"/>
    <w:rsid w:val="006E7BDB"/>
    <w:rsid w:val="007162A0"/>
    <w:rsid w:val="00790364"/>
    <w:rsid w:val="007C1AF9"/>
    <w:rsid w:val="007D3E1B"/>
    <w:rsid w:val="007E691C"/>
    <w:rsid w:val="007F228F"/>
    <w:rsid w:val="00846588"/>
    <w:rsid w:val="00871E02"/>
    <w:rsid w:val="00891C6F"/>
    <w:rsid w:val="008F2AD7"/>
    <w:rsid w:val="00937272"/>
    <w:rsid w:val="009861AB"/>
    <w:rsid w:val="00AB24C9"/>
    <w:rsid w:val="00AE1AE0"/>
    <w:rsid w:val="00B97901"/>
    <w:rsid w:val="00CE1A6D"/>
    <w:rsid w:val="00D210B6"/>
    <w:rsid w:val="00E267DE"/>
    <w:rsid w:val="00E519CC"/>
    <w:rsid w:val="00EE48DE"/>
    <w:rsid w:val="00F60BF8"/>
    <w:rsid w:val="00FB4418"/>
    <w:rsid w:val="00FC160D"/>
    <w:rsid w:val="00FF0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EF7CD82"/>
  <w15:docId w15:val="{27029632-80F1-2E44-80B2-8965C29C1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EC Square Sans Pro" w:eastAsia="EC Square Sans Pro" w:hAnsi="EC Square Sans Pro" w:cs="EC Square Sans Pro"/>
    </w:rPr>
  </w:style>
  <w:style w:type="paragraph" w:styleId="Heading1">
    <w:name w:val="heading 1"/>
    <w:basedOn w:val="Normal"/>
    <w:uiPriority w:val="9"/>
    <w:qFormat/>
    <w:rsid w:val="00D210B6"/>
    <w:pPr>
      <w:spacing w:before="240" w:line="271" w:lineRule="auto"/>
      <w:outlineLvl w:val="0"/>
    </w:pPr>
    <w:rPr>
      <w:b/>
      <w:bCs/>
      <w:color w:val="FF4F3D"/>
      <w:sz w:val="52"/>
      <w:szCs w:val="52"/>
    </w:rPr>
  </w:style>
  <w:style w:type="paragraph" w:styleId="Heading2">
    <w:name w:val="heading 2"/>
    <w:basedOn w:val="Normal"/>
    <w:uiPriority w:val="9"/>
    <w:unhideWhenUsed/>
    <w:qFormat/>
    <w:rsid w:val="00D210B6"/>
    <w:pPr>
      <w:widowControl/>
      <w:suppressAutoHyphens/>
      <w:spacing w:before="120" w:line="271" w:lineRule="auto"/>
      <w:outlineLvl w:val="1"/>
    </w:pPr>
    <w:rPr>
      <w:color w:val="FF4F3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210B6"/>
    <w:pPr>
      <w:spacing w:before="240" w:after="240" w:line="271" w:lineRule="auto"/>
    </w:pPr>
    <w:rPr>
      <w:color w:val="71706F"/>
      <w:sz w:val="25"/>
      <w:szCs w:val="25"/>
    </w:rPr>
  </w:style>
  <w:style w:type="paragraph" w:styleId="ListParagraph">
    <w:name w:val="List Paragraph"/>
    <w:basedOn w:val="Normal"/>
    <w:uiPriority w:val="1"/>
    <w:qFormat/>
    <w:rsid w:val="007D3E1B"/>
    <w:pPr>
      <w:numPr>
        <w:ilvl w:val="1"/>
        <w:numId w:val="2"/>
      </w:numPr>
      <w:tabs>
        <w:tab w:val="left" w:pos="1418"/>
      </w:tabs>
      <w:spacing w:before="156" w:line="274" w:lineRule="auto"/>
      <w:ind w:left="284" w:right="284" w:hanging="284"/>
      <w:jc w:val="both"/>
    </w:pPr>
    <w:rPr>
      <w:color w:val="71706F"/>
      <w:sz w:val="25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F08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08A3"/>
    <w:rPr>
      <w:rFonts w:ascii="EC Square Sans Pro" w:eastAsia="EC Square Sans Pro" w:hAnsi="EC Square Sans Pro" w:cs="EC Square Sans Pro"/>
    </w:rPr>
  </w:style>
  <w:style w:type="paragraph" w:styleId="Footer">
    <w:name w:val="footer"/>
    <w:basedOn w:val="Normal"/>
    <w:link w:val="FooterChar"/>
    <w:uiPriority w:val="99"/>
    <w:unhideWhenUsed/>
    <w:rsid w:val="004D570A"/>
    <w:pPr>
      <w:spacing w:before="22"/>
      <w:ind w:left="-966"/>
    </w:pPr>
    <w:rPr>
      <w:color w:val="FFFFFF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D570A"/>
    <w:rPr>
      <w:rFonts w:ascii="EC Square Sans Pro" w:eastAsia="EC Square Sans Pro" w:hAnsi="EC Square Sans Pro" w:cs="EC Square Sans Pro"/>
      <w:color w:val="FFFFFF"/>
      <w:sz w:val="18"/>
    </w:rPr>
  </w:style>
  <w:style w:type="paragraph" w:customStyle="1" w:styleId="Listbulletintro">
    <w:name w:val="List bullet intro"/>
    <w:basedOn w:val="ListParagraph"/>
    <w:qFormat/>
    <w:rsid w:val="00D210B6"/>
    <w:pPr>
      <w:numPr>
        <w:ilvl w:val="0"/>
      </w:numPr>
      <w:spacing w:before="0" w:line="271" w:lineRule="auto"/>
      <w:ind w:left="0" w:hanging="284"/>
      <w:jc w:val="left"/>
    </w:pPr>
  </w:style>
  <w:style w:type="paragraph" w:customStyle="1" w:styleId="BodyIntro">
    <w:name w:val="Body Intro"/>
    <w:basedOn w:val="Normal"/>
    <w:qFormat/>
    <w:rsid w:val="00D210B6"/>
    <w:pPr>
      <w:spacing w:line="271" w:lineRule="auto"/>
      <w:ind w:right="1043"/>
      <w:jc w:val="both"/>
    </w:pPr>
    <w:rPr>
      <w:color w:val="808080" w:themeColor="background1" w:themeShade="80"/>
      <w:sz w:val="36"/>
    </w:rPr>
  </w:style>
  <w:style w:type="character" w:styleId="Hyperlink">
    <w:name w:val="Hyperlink"/>
    <w:basedOn w:val="DefaultParagraphFont"/>
    <w:uiPriority w:val="99"/>
    <w:unhideWhenUsed/>
    <w:rsid w:val="00554165"/>
    <w:rPr>
      <w:color w:val="FF4F3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16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F3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3E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3E04"/>
    <w:rPr>
      <w:rFonts w:ascii="EC Square Sans Pro" w:eastAsia="EC Square Sans Pro" w:hAnsi="EC Square Sans Pro" w:cs="EC Square Sans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3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3E04"/>
    <w:rPr>
      <w:rFonts w:ascii="EC Square Sans Pro" w:eastAsia="EC Square Sans Pro" w:hAnsi="EC Square Sans Pro" w:cs="EC Square Sans Pro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ntor4wbl.eu/uploads/1/2/4/6/124668488/vet_general_brochure_en_v02_digital.pdf" TargetMode="External"/><Relationship Id="rId18" Type="http://schemas.openxmlformats.org/officeDocument/2006/relationships/header" Target="header1.xml"/><Relationship Id="rId39" Type="http://schemas.openxmlformats.org/officeDocument/2006/relationships/theme" Target="theme/theme1.xml"/><Relationship Id="rId21" Type="http://schemas.openxmlformats.org/officeDocument/2006/relationships/image" Target="media/image4.png"/><Relationship Id="rId34" Type="http://schemas.openxmlformats.org/officeDocument/2006/relationships/hyperlink" Target="https://www.facebook.com/EuropeanYouthEU/" TargetMode="External"/><Relationship Id="rId42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hyperlink" Target="https://ec.europa.eu/eurostat/statistics-explained/index.php?title=Adult_learning_statistics" TargetMode="External"/><Relationship Id="rId17" Type="http://schemas.openxmlformats.org/officeDocument/2006/relationships/hyperlink" Target="https://ec.europa.eu/transparency/documents-register/detail?ref=COM(2020)274&amp;lang=da" TargetMode="External"/><Relationship Id="rId33" Type="http://schemas.openxmlformats.org/officeDocument/2006/relationships/hyperlink" Target="https://www.facebook.com/socialeurope/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c.europa.eu/transparency/documents-register/detail?ref=COM(2020)274&amp;lang=da" TargetMode="External"/><Relationship Id="rId20" Type="http://schemas.openxmlformats.org/officeDocument/2006/relationships/hyperlink" Target="mailto:vocational2022@actiongroup.com" TargetMode="External"/><Relationship Id="rId29" Type="http://schemas.openxmlformats.org/officeDocument/2006/relationships/hyperlink" Target="https://twitter.com/europeanyoutheu" TargetMode="External"/><Relationship Id="rId41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c.europa.eu/clima/eu-action/european-green-deal_da" TargetMode="External"/><Relationship Id="rId24" Type="http://schemas.openxmlformats.org/officeDocument/2006/relationships/hyperlink" Target="https://twitter.com/eu_social" TargetMode="External"/><Relationship Id="rId32" Type="http://schemas.openxmlformats.org/officeDocument/2006/relationships/hyperlink" Target="https://www.facebook.com/socialeurope/" TargetMode="External"/><Relationship Id="rId37" Type="http://schemas.openxmlformats.org/officeDocument/2006/relationships/footer" Target="footer2.xml"/><Relationship Id="rId40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hyperlink" Target="https://ec.europa.eu/transparency/documents-register/detail?ref=COM(2020)274&amp;lang=da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s://twitter.com/eu_social" TargetMode="External"/><Relationship Id="rId36" Type="http://schemas.openxmlformats.org/officeDocument/2006/relationships/header" Target="header2.xml"/><Relationship Id="rId10" Type="http://schemas.openxmlformats.org/officeDocument/2006/relationships/hyperlink" Target="https://ec.europa.eu/social/vocational-skills-week/select-language?destination=/node/1" TargetMode="External"/><Relationship Id="rId19" Type="http://schemas.openxmlformats.org/officeDocument/2006/relationships/footer" Target="footer1.xml"/><Relationship Id="rId31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ec.europa.eu/social/vocational-skills-week/sites/default/files/evsw_media_relations_toolkit_2020.pdf" TargetMode="External"/><Relationship Id="rId14" Type="http://schemas.openxmlformats.org/officeDocument/2006/relationships/hyperlink" Target="https://www.mentor4wbl.eu/uploads/1/2/4/6/124668488/vet_general_brochure_en_v02_digital.pdf" TargetMode="External"/><Relationship Id="rId22" Type="http://schemas.openxmlformats.org/officeDocument/2006/relationships/hyperlink" Target="https://ec.europa.eu/social/vocational-skills-week/index_da" TargetMode="External"/><Relationship Id="rId30" Type="http://schemas.openxmlformats.org/officeDocument/2006/relationships/hyperlink" Target="https://twitter.com/europeanyoutheu" TargetMode="External"/><Relationship Id="rId35" Type="http://schemas.openxmlformats.org/officeDocument/2006/relationships/hyperlink" Target="https://www.facebook.com/EuropeanYouthEU/" TargetMode="External"/><Relationship Id="rId8" Type="http://schemas.openxmlformats.org/officeDocument/2006/relationships/image" Target="media/image2.sv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mailto:Vocational2022@actionprgroup.com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hyperlink" Target="mailto:Vocational2022@actionprgroup.com" TargetMode="External"/></Relationships>
</file>

<file path=word/theme/theme1.xml><?xml version="1.0" encoding="utf-8"?>
<a:theme xmlns:a="http://schemas.openxmlformats.org/drawingml/2006/main" name="Office Theme">
  <a:themeElements>
    <a:clrScheme name="Vocational Skills Week">
      <a:dk1>
        <a:sysClr val="windowText" lastClr="000000"/>
      </a:dk1>
      <a:lt1>
        <a:sysClr val="window" lastClr="FFFFFF"/>
      </a:lt1>
      <a:dk2>
        <a:srgbClr val="FF4F3D"/>
      </a:dk2>
      <a:lt2>
        <a:srgbClr val="EEECE1"/>
      </a:lt2>
      <a:accent1>
        <a:srgbClr val="AB4ADB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FF4F3D"/>
      </a:hlink>
      <a:folHlink>
        <a:srgbClr val="800080"/>
      </a:folHlink>
    </a:clrScheme>
    <a:fontScheme name="EC Square Sans Pro">
      <a:majorFont>
        <a:latin typeface="EC Square Sans Pro"/>
        <a:ea typeface=""/>
        <a:cs typeface=""/>
      </a:majorFont>
      <a:minorFont>
        <a:latin typeface="EC Squar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EB7179BE0E1E4CBA8292DA2D705EA8" ma:contentTypeVersion="13" ma:contentTypeDescription="Create a new document." ma:contentTypeScope="" ma:versionID="0e41f5d0619c4752051a8577f8854fdc">
  <xsd:schema xmlns:xsd="http://www.w3.org/2001/XMLSchema" xmlns:xs="http://www.w3.org/2001/XMLSchema" xmlns:p="http://schemas.microsoft.com/office/2006/metadata/properties" xmlns:ns2="c1b03de7-01c4-4dad-af96-3dd29ba2b03a" xmlns:ns3="ebb4bf2d-46ae-4aee-aa9f-3a7fb1d74eb4" targetNamespace="http://schemas.microsoft.com/office/2006/metadata/properties" ma:root="true" ma:fieldsID="a5570ac125b9935f137ad9abe34e8584" ns2:_="" ns3:_="">
    <xsd:import namespace="c1b03de7-01c4-4dad-af96-3dd29ba2b03a"/>
    <xsd:import namespace="ebb4bf2d-46ae-4aee-aa9f-3a7fb1d74e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03de7-01c4-4dad-af96-3dd29ba2b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4bf2d-46ae-4aee-aa9f-3a7fb1d74e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67E74D-A2CE-4D6E-B198-95451CAE67A4}"/>
</file>

<file path=customXml/itemProps2.xml><?xml version="1.0" encoding="utf-8"?>
<ds:datastoreItem xmlns:ds="http://schemas.openxmlformats.org/officeDocument/2006/customXml" ds:itemID="{E7CB9F21-47CD-4F29-8B7C-9D955C17E24A}"/>
</file>

<file path=customXml/itemProps3.xml><?xml version="1.0" encoding="utf-8"?>
<ds:datastoreItem xmlns:ds="http://schemas.openxmlformats.org/officeDocument/2006/customXml" ds:itemID="{658FE7F0-AFE1-4679-9391-AED0E9E1A26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KA Elena</cp:lastModifiedBy>
  <cp:revision>8</cp:revision>
  <dcterms:created xsi:type="dcterms:W3CDTF">2022-02-28T11:13:00Z</dcterms:created>
  <dcterms:modified xsi:type="dcterms:W3CDTF">2022-03-18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0T00:00:00Z</vt:filetime>
  </property>
  <property fmtid="{D5CDD505-2E9C-101B-9397-08002B2CF9AE}" pid="3" name="Creator">
    <vt:lpwstr>Adobe InDesign 17.1 (Windows)</vt:lpwstr>
  </property>
  <property fmtid="{D5CDD505-2E9C-101B-9397-08002B2CF9AE}" pid="4" name="LastSaved">
    <vt:filetime>2022-02-10T00:00:00Z</vt:filetime>
  </property>
  <property fmtid="{D5CDD505-2E9C-101B-9397-08002B2CF9AE}" pid="5" name="ContentTypeId">
    <vt:lpwstr>0x010100F8EB7179BE0E1E4CBA8292DA2D705EA8</vt:lpwstr>
  </property>
</Properties>
</file>